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091B4" w14:textId="08E3B5FD" w:rsidR="006B06EA" w:rsidRDefault="00343644" w:rsidP="00AC2B1B">
      <w:pPr>
        <w:rPr>
          <w:b/>
          <w:bCs/>
        </w:rPr>
      </w:pPr>
      <w:r>
        <w:rPr>
          <w:b/>
          <w:bCs/>
        </w:rPr>
        <w:t>Chicago</w:t>
      </w:r>
      <w:r w:rsidR="00AC2B1B" w:rsidRPr="00AC2B1B">
        <w:rPr>
          <w:b/>
          <w:bCs/>
        </w:rPr>
        <w:t xml:space="preserve"> Cr</w:t>
      </w:r>
      <w:r>
        <w:rPr>
          <w:b/>
          <w:bCs/>
        </w:rPr>
        <w:t>ime Dataset</w:t>
      </w:r>
    </w:p>
    <w:p w14:paraId="5C3A0EDE" w14:textId="76A46FC7" w:rsidR="006C3944" w:rsidRDefault="006C3944" w:rsidP="00AC2B1B">
      <w:pPr>
        <w:rPr>
          <w:b/>
          <w:bCs/>
        </w:rPr>
      </w:pPr>
      <w:r>
        <w:rPr>
          <w:b/>
          <w:bCs/>
        </w:rPr>
        <w:t xml:space="preserve">Description: </w:t>
      </w:r>
    </w:p>
    <w:p w14:paraId="1D611A69" w14:textId="54E8955E" w:rsidR="006C3944" w:rsidRDefault="006C3944" w:rsidP="00AC2B1B">
      <w:r>
        <w:t>This dataset contains the information about the</w:t>
      </w:r>
      <w:r w:rsidR="00C15D12">
        <w:t xml:space="preserve"> crime incidents in the city </w:t>
      </w:r>
      <w:r>
        <w:t>of Chicago.</w:t>
      </w:r>
      <w:r w:rsidR="00343644">
        <w:t xml:space="preserve"> </w:t>
      </w:r>
      <w:r w:rsidR="00343644" w:rsidRPr="00343644">
        <w:t>Data</w:t>
      </w:r>
      <w:r w:rsidR="00343644">
        <w:t>set</w:t>
      </w:r>
      <w:r w:rsidR="00343644" w:rsidRPr="00343644">
        <w:t xml:space="preserve"> is extracted from the Chicago Police Department's CLEAR (Citizen Law Enforcement Analysis and Reporting) system</w:t>
      </w:r>
      <w:r w:rsidR="00343644">
        <w:t>.</w:t>
      </w:r>
    </w:p>
    <w:tbl>
      <w:tblPr>
        <w:tblStyle w:val="TableGrid"/>
        <w:tblpPr w:leftFromText="180" w:rightFromText="180" w:vertAnchor="page" w:horzAnchor="margin" w:tblpY="3614"/>
        <w:tblW w:w="0" w:type="auto"/>
        <w:tblLook w:val="04A0" w:firstRow="1" w:lastRow="0" w:firstColumn="1" w:lastColumn="0" w:noHBand="0" w:noVBand="1"/>
      </w:tblPr>
      <w:tblGrid>
        <w:gridCol w:w="2339"/>
        <w:gridCol w:w="5033"/>
      </w:tblGrid>
      <w:tr w:rsidR="00B373F1" w:rsidRPr="00AC2B1B" w14:paraId="67E51582" w14:textId="77777777" w:rsidTr="00B373F1">
        <w:trPr>
          <w:trHeight w:val="469"/>
        </w:trPr>
        <w:tc>
          <w:tcPr>
            <w:tcW w:w="2339" w:type="dxa"/>
          </w:tcPr>
          <w:p w14:paraId="5C000373" w14:textId="77777777" w:rsidR="00B373F1" w:rsidRPr="00AC2B1B" w:rsidRDefault="00B373F1" w:rsidP="00B373F1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Source</w:t>
            </w:r>
          </w:p>
        </w:tc>
        <w:tc>
          <w:tcPr>
            <w:tcW w:w="5033" w:type="dxa"/>
          </w:tcPr>
          <w:p w14:paraId="07912FD8" w14:textId="50F866B0" w:rsidR="00B373F1" w:rsidRPr="00AC2B1B" w:rsidRDefault="002B593C" w:rsidP="00B373F1">
            <w:r w:rsidRPr="00AC2B1B">
              <w:t>https://data.cityofchicago.org/</w:t>
            </w:r>
          </w:p>
        </w:tc>
      </w:tr>
      <w:tr w:rsidR="00B373F1" w:rsidRPr="00AC2B1B" w14:paraId="06917A90" w14:textId="77777777" w:rsidTr="00B373F1">
        <w:trPr>
          <w:trHeight w:val="435"/>
        </w:trPr>
        <w:tc>
          <w:tcPr>
            <w:tcW w:w="2339" w:type="dxa"/>
          </w:tcPr>
          <w:p w14:paraId="5A77043A" w14:textId="77777777" w:rsidR="00B373F1" w:rsidRPr="00AC2B1B" w:rsidRDefault="00B373F1" w:rsidP="00B373F1">
            <w:pPr>
              <w:rPr>
                <w:b/>
                <w:bCs/>
              </w:rPr>
            </w:pPr>
            <w:r>
              <w:rPr>
                <w:b/>
                <w:bCs/>
              </w:rPr>
              <w:t>File Name</w:t>
            </w:r>
          </w:p>
        </w:tc>
        <w:tc>
          <w:tcPr>
            <w:tcW w:w="5033" w:type="dxa"/>
          </w:tcPr>
          <w:p w14:paraId="22EA0368" w14:textId="005C9CF0" w:rsidR="00B373F1" w:rsidRPr="00AC2B1B" w:rsidRDefault="00343644" w:rsidP="00B373F1">
            <w:r>
              <w:t>Chicago.CSV</w:t>
            </w:r>
          </w:p>
        </w:tc>
      </w:tr>
      <w:tr w:rsidR="00B373F1" w:rsidRPr="00AC2B1B" w14:paraId="7E3FA40F" w14:textId="77777777" w:rsidTr="00B373F1">
        <w:trPr>
          <w:trHeight w:val="443"/>
        </w:trPr>
        <w:tc>
          <w:tcPr>
            <w:tcW w:w="2339" w:type="dxa"/>
          </w:tcPr>
          <w:p w14:paraId="16178842" w14:textId="77777777" w:rsidR="00B373F1" w:rsidRPr="00AC2B1B" w:rsidRDefault="00B373F1" w:rsidP="00B373F1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Dataset</w:t>
            </w:r>
          </w:p>
        </w:tc>
        <w:tc>
          <w:tcPr>
            <w:tcW w:w="5033" w:type="dxa"/>
          </w:tcPr>
          <w:p w14:paraId="1FD30A52" w14:textId="35EC3143" w:rsidR="00B373F1" w:rsidRPr="00AC2B1B" w:rsidRDefault="00343644" w:rsidP="00B373F1">
            <w:r>
              <w:t>Chicago Crime Dataset</w:t>
            </w:r>
          </w:p>
        </w:tc>
      </w:tr>
      <w:tr w:rsidR="00B373F1" w:rsidRPr="00AC2B1B" w14:paraId="49FE44A5" w14:textId="77777777" w:rsidTr="00B373F1">
        <w:trPr>
          <w:trHeight w:val="443"/>
        </w:trPr>
        <w:tc>
          <w:tcPr>
            <w:tcW w:w="2339" w:type="dxa"/>
          </w:tcPr>
          <w:p w14:paraId="6A85BD19" w14:textId="77777777" w:rsidR="00B373F1" w:rsidRPr="00AC2B1B" w:rsidRDefault="00B373F1" w:rsidP="00B373F1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Region</w:t>
            </w:r>
          </w:p>
        </w:tc>
        <w:tc>
          <w:tcPr>
            <w:tcW w:w="5033" w:type="dxa"/>
          </w:tcPr>
          <w:p w14:paraId="27B4466B" w14:textId="77777777" w:rsidR="00B373F1" w:rsidRPr="00AC2B1B" w:rsidRDefault="00B373F1" w:rsidP="00B373F1">
            <w:r>
              <w:t>Chicago</w:t>
            </w:r>
          </w:p>
        </w:tc>
      </w:tr>
      <w:tr w:rsidR="00B373F1" w:rsidRPr="00AC2B1B" w14:paraId="72368E82" w14:textId="77777777" w:rsidTr="00B373F1">
        <w:trPr>
          <w:trHeight w:val="443"/>
        </w:trPr>
        <w:tc>
          <w:tcPr>
            <w:tcW w:w="2339" w:type="dxa"/>
          </w:tcPr>
          <w:p w14:paraId="3A9C5C9C" w14:textId="77777777" w:rsidR="00B373F1" w:rsidRPr="00AC2B1B" w:rsidRDefault="00B373F1" w:rsidP="00B373F1">
            <w:pPr>
              <w:rPr>
                <w:b/>
                <w:bCs/>
              </w:rPr>
            </w:pPr>
            <w:r>
              <w:rPr>
                <w:b/>
                <w:bCs/>
              </w:rPr>
              <w:t>Note</w:t>
            </w:r>
          </w:p>
        </w:tc>
        <w:tc>
          <w:tcPr>
            <w:tcW w:w="5033" w:type="dxa"/>
          </w:tcPr>
          <w:p w14:paraId="1B99B161" w14:textId="2BFCFE0B" w:rsidR="00B373F1" w:rsidRDefault="00343644" w:rsidP="00B373F1">
            <w:r>
              <w:t>The range of the dataset</w:t>
            </w:r>
            <w:r w:rsidR="00B373F1">
              <w:t xml:space="preserve"> is </w:t>
            </w:r>
            <w:r>
              <w:t>from 2001 – 2020(Current)</w:t>
            </w:r>
            <w:r w:rsidR="00B373F1">
              <w:t xml:space="preserve"> </w:t>
            </w:r>
            <w:r w:rsidRPr="00343644">
              <w:t>https://data.cityofchicago.org/Public-Safety/Crimes-2001-to-Present/ijzp-q8t2</w:t>
            </w:r>
          </w:p>
        </w:tc>
      </w:tr>
    </w:tbl>
    <w:p w14:paraId="192E187E" w14:textId="77777777" w:rsidR="00B373F1" w:rsidRPr="006C3944" w:rsidRDefault="00B373F1" w:rsidP="00AC2B1B"/>
    <w:p w14:paraId="7B1C1C8E" w14:textId="77777777" w:rsidR="006C3944" w:rsidRDefault="006C3944" w:rsidP="00AC2B1B">
      <w:pPr>
        <w:rPr>
          <w:b/>
          <w:bCs/>
        </w:rPr>
      </w:pPr>
    </w:p>
    <w:p w14:paraId="0C7EE06F" w14:textId="77777777" w:rsidR="00CF7469" w:rsidRPr="00CF7469" w:rsidRDefault="00CF7469" w:rsidP="00AC2B1B"/>
    <w:p w14:paraId="1268BA76" w14:textId="77777777" w:rsidR="00557FD7" w:rsidRDefault="00557FD7" w:rsidP="00AC2B1B">
      <w:pPr>
        <w:rPr>
          <w:b/>
          <w:bCs/>
        </w:rPr>
      </w:pPr>
    </w:p>
    <w:p w14:paraId="1468C876" w14:textId="77777777" w:rsidR="00557FD7" w:rsidRDefault="00557FD7" w:rsidP="00AC2B1B">
      <w:pPr>
        <w:rPr>
          <w:b/>
          <w:bCs/>
        </w:rPr>
      </w:pPr>
    </w:p>
    <w:p w14:paraId="086CBB2F" w14:textId="3A2BCCCB" w:rsidR="00AC2B1B" w:rsidRDefault="00AC2B1B" w:rsidP="00AC2B1B">
      <w:pPr>
        <w:rPr>
          <w:b/>
          <w:bCs/>
        </w:rPr>
      </w:pPr>
    </w:p>
    <w:p w14:paraId="3D5C687B" w14:textId="2062A63C" w:rsidR="00466758" w:rsidRDefault="00466758" w:rsidP="00AC2B1B">
      <w:pPr>
        <w:rPr>
          <w:b/>
          <w:bCs/>
        </w:rPr>
      </w:pPr>
    </w:p>
    <w:p w14:paraId="486D57FB" w14:textId="77777777" w:rsidR="003C0779" w:rsidRDefault="003C0779" w:rsidP="00AC2B1B">
      <w:pPr>
        <w:rPr>
          <w:b/>
          <w:bCs/>
        </w:rPr>
      </w:pPr>
    </w:p>
    <w:p w14:paraId="3ED3A08E" w14:textId="535EF3E5" w:rsidR="004873BF" w:rsidRDefault="003C0779" w:rsidP="00AC2B1B">
      <w:pPr>
        <w:rPr>
          <w:b/>
          <w:bCs/>
        </w:rPr>
      </w:pPr>
      <w:r>
        <w:rPr>
          <w:b/>
          <w:bCs/>
        </w:rPr>
        <w:t xml:space="preserve">Relevant and Cleaned dataset </w:t>
      </w:r>
      <w:r w:rsidR="004873BF">
        <w:rPr>
          <w:b/>
          <w:bCs/>
        </w:rPr>
        <w:t>Attributes details</w:t>
      </w:r>
      <w:r>
        <w:rPr>
          <w:b/>
          <w:bCs/>
        </w:rPr>
        <w:t>: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652"/>
        <w:gridCol w:w="1461"/>
        <w:gridCol w:w="1615"/>
        <w:gridCol w:w="1334"/>
        <w:gridCol w:w="1592"/>
        <w:gridCol w:w="1696"/>
      </w:tblGrid>
      <w:tr w:rsidR="006C3944" w:rsidRPr="00466758" w14:paraId="165586A8" w14:textId="77777777" w:rsidTr="006C3944">
        <w:trPr>
          <w:trHeight w:val="485"/>
        </w:trPr>
        <w:tc>
          <w:tcPr>
            <w:tcW w:w="1652" w:type="dxa"/>
          </w:tcPr>
          <w:p w14:paraId="124FAD80" w14:textId="77777777" w:rsidR="006C3944" w:rsidRPr="00466758" w:rsidRDefault="006C3944" w:rsidP="006C3944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Attribute</w:t>
            </w:r>
          </w:p>
        </w:tc>
        <w:tc>
          <w:tcPr>
            <w:tcW w:w="1461" w:type="dxa"/>
          </w:tcPr>
          <w:p w14:paraId="15BFB536" w14:textId="77777777" w:rsidR="006C3944" w:rsidRPr="00466758" w:rsidRDefault="006C3944" w:rsidP="006C3944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  <w:r w:rsidRPr="0046675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lue </w:t>
            </w:r>
            <w:r w:rsidRPr="00466758">
              <w:rPr>
                <w:b/>
                <w:bCs/>
              </w:rPr>
              <w:t>Type</w:t>
            </w:r>
          </w:p>
        </w:tc>
        <w:tc>
          <w:tcPr>
            <w:tcW w:w="1615" w:type="dxa"/>
          </w:tcPr>
          <w:p w14:paraId="76978472" w14:textId="77777777" w:rsidR="006C3944" w:rsidRPr="00466758" w:rsidRDefault="006C3944" w:rsidP="006C3944">
            <w:pPr>
              <w:rPr>
                <w:b/>
                <w:bCs/>
              </w:rPr>
            </w:pPr>
            <w:r>
              <w:rPr>
                <w:b/>
                <w:bCs/>
              </w:rPr>
              <w:t>Min - Max</w:t>
            </w:r>
          </w:p>
        </w:tc>
        <w:tc>
          <w:tcPr>
            <w:tcW w:w="1334" w:type="dxa"/>
          </w:tcPr>
          <w:p w14:paraId="2DC11395" w14:textId="77777777" w:rsidR="006C3944" w:rsidRPr="00466758" w:rsidRDefault="006C3944" w:rsidP="006C3944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ata Type</w:t>
            </w:r>
          </w:p>
        </w:tc>
        <w:tc>
          <w:tcPr>
            <w:tcW w:w="1592" w:type="dxa"/>
          </w:tcPr>
          <w:p w14:paraId="631912DE" w14:textId="77777777" w:rsidR="006C3944" w:rsidRPr="00466758" w:rsidRDefault="006C3944" w:rsidP="006C3944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Example Values</w:t>
            </w:r>
          </w:p>
        </w:tc>
        <w:tc>
          <w:tcPr>
            <w:tcW w:w="1696" w:type="dxa"/>
          </w:tcPr>
          <w:p w14:paraId="53F5C363" w14:textId="77777777" w:rsidR="006C3944" w:rsidRPr="00466758" w:rsidRDefault="006C3944" w:rsidP="006C3944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escription</w:t>
            </w:r>
          </w:p>
        </w:tc>
      </w:tr>
      <w:tr w:rsidR="00EA344E" w:rsidRPr="00466758" w14:paraId="626E7475" w14:textId="77777777" w:rsidTr="006C3944">
        <w:tc>
          <w:tcPr>
            <w:tcW w:w="1652" w:type="dxa"/>
          </w:tcPr>
          <w:p w14:paraId="6A1B9EC4" w14:textId="7981473C" w:rsidR="00EA344E" w:rsidRPr="00466758" w:rsidRDefault="00EA344E" w:rsidP="00EA344E">
            <w:r>
              <w:t>A</w:t>
            </w:r>
            <w:r w:rsidRPr="0013656F">
              <w:t xml:space="preserve">ddress        </w:t>
            </w:r>
          </w:p>
        </w:tc>
        <w:tc>
          <w:tcPr>
            <w:tcW w:w="1461" w:type="dxa"/>
          </w:tcPr>
          <w:p w14:paraId="40A6A6D6" w14:textId="79F62AF2" w:rsidR="00EA344E" w:rsidRPr="00466758" w:rsidRDefault="00EA344E" w:rsidP="00EA344E">
            <w:r>
              <w:t>String</w:t>
            </w:r>
            <w:r w:rsidRPr="0013656F">
              <w:t xml:space="preserve">        </w:t>
            </w:r>
          </w:p>
        </w:tc>
        <w:tc>
          <w:tcPr>
            <w:tcW w:w="1615" w:type="dxa"/>
          </w:tcPr>
          <w:p w14:paraId="545B2D38" w14:textId="0D4049D3" w:rsidR="00EA344E" w:rsidRPr="00466758" w:rsidRDefault="00EA344E" w:rsidP="00EA344E">
            <w:r>
              <w:rPr>
                <w:sz w:val="24"/>
                <w:szCs w:val="24"/>
              </w:rPr>
              <w:t>NA</w:t>
            </w:r>
          </w:p>
        </w:tc>
        <w:tc>
          <w:tcPr>
            <w:tcW w:w="1334" w:type="dxa"/>
          </w:tcPr>
          <w:p w14:paraId="48E29024" w14:textId="77777777" w:rsidR="00EA344E" w:rsidRPr="00466758" w:rsidRDefault="00EA344E" w:rsidP="00EA344E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592" w:type="dxa"/>
          </w:tcPr>
          <w:p w14:paraId="36C083E7" w14:textId="1BCD31CE" w:rsidR="00EA344E" w:rsidRPr="00466758" w:rsidRDefault="001052D7" w:rsidP="00EA344E">
            <w:r w:rsidRPr="001052D7">
              <w:t>2700 GARRISON BOULEVARD</w:t>
            </w:r>
          </w:p>
        </w:tc>
        <w:tc>
          <w:tcPr>
            <w:tcW w:w="1696" w:type="dxa"/>
          </w:tcPr>
          <w:p w14:paraId="1291120F" w14:textId="14D13DF5" w:rsidR="00EA344E" w:rsidRPr="00466758" w:rsidRDefault="00006093" w:rsidP="00EA344E">
            <w:r>
              <w:t xml:space="preserve">Street Address </w:t>
            </w:r>
            <w:r w:rsidR="00C15D12">
              <w:t>of the</w:t>
            </w:r>
            <w:r>
              <w:t xml:space="preserve"> crime location</w:t>
            </w:r>
          </w:p>
        </w:tc>
      </w:tr>
      <w:tr w:rsidR="00EA344E" w:rsidRPr="00466758" w14:paraId="4F223B89" w14:textId="77777777" w:rsidTr="006C3944">
        <w:tc>
          <w:tcPr>
            <w:tcW w:w="1652" w:type="dxa"/>
          </w:tcPr>
          <w:p w14:paraId="42769062" w14:textId="6D1DC621" w:rsidR="00EA344E" w:rsidRPr="00466758" w:rsidRDefault="00EA344E" w:rsidP="00EA344E">
            <w:r>
              <w:t>O</w:t>
            </w:r>
            <w:r w:rsidRPr="0013656F">
              <w:t xml:space="preserve">ffense       </w:t>
            </w:r>
          </w:p>
        </w:tc>
        <w:tc>
          <w:tcPr>
            <w:tcW w:w="1461" w:type="dxa"/>
          </w:tcPr>
          <w:p w14:paraId="598DDE4F" w14:textId="65FF57D9" w:rsidR="00EA344E" w:rsidRPr="00466758" w:rsidRDefault="00EA344E" w:rsidP="00EA344E">
            <w:r>
              <w:t>String</w:t>
            </w:r>
            <w:r w:rsidRPr="0013656F">
              <w:t xml:space="preserve">   </w:t>
            </w:r>
          </w:p>
        </w:tc>
        <w:tc>
          <w:tcPr>
            <w:tcW w:w="1615" w:type="dxa"/>
          </w:tcPr>
          <w:p w14:paraId="32966D51" w14:textId="77777777" w:rsidR="00EA344E" w:rsidRPr="00466758" w:rsidRDefault="00EA344E" w:rsidP="00EA344E">
            <w:pPr>
              <w:rPr>
                <w:b/>
                <w:bCs/>
              </w:rPr>
            </w:pPr>
            <w:r>
              <w:rPr>
                <w:sz w:val="24"/>
                <w:szCs w:val="24"/>
              </w:rPr>
              <w:t>NA</w:t>
            </w:r>
          </w:p>
        </w:tc>
        <w:tc>
          <w:tcPr>
            <w:tcW w:w="1334" w:type="dxa"/>
          </w:tcPr>
          <w:p w14:paraId="4FEC967D" w14:textId="77777777" w:rsidR="00EA344E" w:rsidRPr="00466758" w:rsidRDefault="00EA344E" w:rsidP="00EA344E"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42561FFD" w14:textId="4A800E5B" w:rsidR="00EA344E" w:rsidRPr="00466758" w:rsidRDefault="00C15D12" w:rsidP="00EA344E">
            <w:r>
              <w:t>Burglar</w:t>
            </w:r>
          </w:p>
        </w:tc>
        <w:tc>
          <w:tcPr>
            <w:tcW w:w="1696" w:type="dxa"/>
          </w:tcPr>
          <w:p w14:paraId="7D15F9EF" w14:textId="3129A42D" w:rsidR="00EA344E" w:rsidRPr="00466758" w:rsidRDefault="00006093" w:rsidP="00EA344E">
            <w:r>
              <w:t xml:space="preserve">Type of Offence </w:t>
            </w:r>
          </w:p>
        </w:tc>
      </w:tr>
      <w:tr w:rsidR="00EA344E" w:rsidRPr="00466758" w14:paraId="099FF2A4" w14:textId="77777777" w:rsidTr="006C3944">
        <w:tc>
          <w:tcPr>
            <w:tcW w:w="1652" w:type="dxa"/>
          </w:tcPr>
          <w:p w14:paraId="6F52DE65" w14:textId="14520405" w:rsidR="00EA344E" w:rsidRPr="00466758" w:rsidRDefault="00EA344E" w:rsidP="00EA344E">
            <w:r>
              <w:t>L</w:t>
            </w:r>
            <w:r w:rsidRPr="0013656F">
              <w:t xml:space="preserve">atitude       </w:t>
            </w:r>
          </w:p>
        </w:tc>
        <w:tc>
          <w:tcPr>
            <w:tcW w:w="1461" w:type="dxa"/>
          </w:tcPr>
          <w:p w14:paraId="592AAA8C" w14:textId="5F4EAC91" w:rsidR="00EA344E" w:rsidRPr="00466758" w:rsidRDefault="00EA344E" w:rsidP="00EA344E">
            <w:r>
              <w:t>F</w:t>
            </w:r>
            <w:r w:rsidRPr="0013656F">
              <w:t xml:space="preserve">loat       </w:t>
            </w:r>
          </w:p>
        </w:tc>
        <w:tc>
          <w:tcPr>
            <w:tcW w:w="1615" w:type="dxa"/>
          </w:tcPr>
          <w:p w14:paraId="54DD9F64" w14:textId="7DF8176F" w:rsidR="00EA344E" w:rsidRPr="00466758" w:rsidRDefault="001052D7" w:rsidP="00EA344E">
            <w:r w:rsidRPr="001052D7">
              <w:rPr>
                <w:sz w:val="24"/>
                <w:szCs w:val="24"/>
              </w:rPr>
              <w:t>-81.5</w:t>
            </w:r>
            <w:r>
              <w:rPr>
                <w:sz w:val="24"/>
                <w:szCs w:val="24"/>
              </w:rPr>
              <w:t xml:space="preserve"> </w:t>
            </w:r>
            <w:r w:rsidR="003F5D6B">
              <w:rPr>
                <w:sz w:val="24"/>
                <w:szCs w:val="24"/>
              </w:rPr>
              <w:t>–</w:t>
            </w:r>
            <w:r w:rsidR="00C15D12">
              <w:rPr>
                <w:sz w:val="24"/>
                <w:szCs w:val="24"/>
              </w:rPr>
              <w:t xml:space="preserve"> </w:t>
            </w:r>
            <w:r w:rsidRPr="001052D7">
              <w:rPr>
                <w:sz w:val="24"/>
                <w:szCs w:val="24"/>
              </w:rPr>
              <w:t>39.6562</w:t>
            </w:r>
          </w:p>
        </w:tc>
        <w:tc>
          <w:tcPr>
            <w:tcW w:w="1334" w:type="dxa"/>
          </w:tcPr>
          <w:p w14:paraId="553893B2" w14:textId="56D66A15" w:rsidR="00EA344E" w:rsidRPr="00466758" w:rsidRDefault="00EA344E" w:rsidP="00EA344E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768701BB" w14:textId="67A8DC2A" w:rsidR="00EA344E" w:rsidRPr="00466758" w:rsidRDefault="00C15D12" w:rsidP="00EA344E">
            <w:r w:rsidRPr="00C15D12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0</w:t>
            </w:r>
            <w:r w:rsidRPr="00C15D12">
              <w:rPr>
                <w:sz w:val="24"/>
                <w:szCs w:val="24"/>
              </w:rPr>
              <w:t>.1562</w:t>
            </w:r>
          </w:p>
        </w:tc>
        <w:tc>
          <w:tcPr>
            <w:tcW w:w="1696" w:type="dxa"/>
          </w:tcPr>
          <w:p w14:paraId="345A5C9E" w14:textId="5F3F3624" w:rsidR="00EA344E" w:rsidRPr="00466758" w:rsidRDefault="00006093" w:rsidP="00EA344E">
            <w:r>
              <w:t>Latitude coordinate of the crime location</w:t>
            </w:r>
          </w:p>
        </w:tc>
      </w:tr>
      <w:tr w:rsidR="00EA344E" w:rsidRPr="00466758" w14:paraId="0B218D07" w14:textId="77777777" w:rsidTr="006C3944">
        <w:tc>
          <w:tcPr>
            <w:tcW w:w="1652" w:type="dxa"/>
          </w:tcPr>
          <w:p w14:paraId="582C3DDE" w14:textId="7D66C155" w:rsidR="00EA344E" w:rsidRPr="00466758" w:rsidRDefault="00EA344E" w:rsidP="00EA344E">
            <w:r>
              <w:t>L</w:t>
            </w:r>
            <w:r w:rsidRPr="0013656F">
              <w:t xml:space="preserve">ongitude      </w:t>
            </w:r>
          </w:p>
        </w:tc>
        <w:tc>
          <w:tcPr>
            <w:tcW w:w="1461" w:type="dxa"/>
          </w:tcPr>
          <w:p w14:paraId="344E41A5" w14:textId="27605F0F" w:rsidR="00EA344E" w:rsidRPr="00466758" w:rsidRDefault="00EA344E" w:rsidP="00EA344E">
            <w:r>
              <w:t>F</w:t>
            </w:r>
            <w:r w:rsidRPr="0013656F">
              <w:t xml:space="preserve">loat       </w:t>
            </w:r>
          </w:p>
        </w:tc>
        <w:tc>
          <w:tcPr>
            <w:tcW w:w="1615" w:type="dxa"/>
          </w:tcPr>
          <w:p w14:paraId="3939222C" w14:textId="7B766B89" w:rsidR="00EA344E" w:rsidRPr="00466758" w:rsidRDefault="001052D7" w:rsidP="00EA344E">
            <w:r>
              <w:rPr>
                <w:sz w:val="24"/>
                <w:szCs w:val="24"/>
              </w:rPr>
              <w:t>0</w:t>
            </w:r>
            <w:r w:rsidR="00C15D12">
              <w:rPr>
                <w:sz w:val="24"/>
                <w:szCs w:val="24"/>
              </w:rPr>
              <w:t xml:space="preserve"> –</w:t>
            </w:r>
            <w:r w:rsidRPr="001052D7">
              <w:rPr>
                <w:sz w:val="24"/>
                <w:szCs w:val="24"/>
              </w:rPr>
              <w:t>39.6562</w:t>
            </w:r>
          </w:p>
        </w:tc>
        <w:tc>
          <w:tcPr>
            <w:tcW w:w="1334" w:type="dxa"/>
          </w:tcPr>
          <w:p w14:paraId="5FE0B38C" w14:textId="076856EE" w:rsidR="00EA344E" w:rsidRPr="00466758" w:rsidRDefault="00EA344E" w:rsidP="00EA344E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4A54D93A" w14:textId="26C87EB1" w:rsidR="00EA344E" w:rsidRPr="00466758" w:rsidRDefault="00846801" w:rsidP="00EA344E">
            <w:r>
              <w:rPr>
                <w:sz w:val="24"/>
                <w:szCs w:val="24"/>
              </w:rPr>
              <w:t>2</w:t>
            </w:r>
            <w:r w:rsidR="00C15D12" w:rsidRPr="00C15D12">
              <w:rPr>
                <w:sz w:val="24"/>
                <w:szCs w:val="24"/>
              </w:rPr>
              <w:t>8.25</w:t>
            </w:r>
          </w:p>
        </w:tc>
        <w:tc>
          <w:tcPr>
            <w:tcW w:w="1696" w:type="dxa"/>
          </w:tcPr>
          <w:p w14:paraId="341E57F8" w14:textId="77070F1D" w:rsidR="00EA344E" w:rsidRPr="00466758" w:rsidRDefault="00006093" w:rsidP="00EA344E">
            <w:r>
              <w:t>Longitude Coordinate of the crime location</w:t>
            </w:r>
          </w:p>
        </w:tc>
      </w:tr>
      <w:tr w:rsidR="00EA344E" w:rsidRPr="00466758" w14:paraId="4E9B878A" w14:textId="77777777" w:rsidTr="006C3944">
        <w:tc>
          <w:tcPr>
            <w:tcW w:w="1652" w:type="dxa"/>
          </w:tcPr>
          <w:p w14:paraId="212C0768" w14:textId="47A0775F" w:rsidR="00EA344E" w:rsidRPr="00466758" w:rsidRDefault="00EA344E" w:rsidP="00EA344E">
            <w:r w:rsidRPr="0013656F">
              <w:t>Time</w:t>
            </w:r>
          </w:p>
        </w:tc>
        <w:tc>
          <w:tcPr>
            <w:tcW w:w="1461" w:type="dxa"/>
          </w:tcPr>
          <w:p w14:paraId="3124EDA9" w14:textId="5E56BE60" w:rsidR="00EA344E" w:rsidRPr="00466758" w:rsidRDefault="00EA344E" w:rsidP="00EA344E">
            <w:r>
              <w:t>D</w:t>
            </w:r>
            <w:r w:rsidRPr="0013656F">
              <w:t>atetime</w:t>
            </w:r>
          </w:p>
        </w:tc>
        <w:tc>
          <w:tcPr>
            <w:tcW w:w="1615" w:type="dxa"/>
          </w:tcPr>
          <w:p w14:paraId="70BE2DCE" w14:textId="66BD599B" w:rsidR="00EA344E" w:rsidRPr="00466758" w:rsidRDefault="00EA344E" w:rsidP="00EA344E">
            <w:r>
              <w:rPr>
                <w:sz w:val="24"/>
                <w:szCs w:val="24"/>
              </w:rPr>
              <w:t xml:space="preserve">00:00:00 – </w:t>
            </w:r>
            <w:r w:rsidR="00C15D12" w:rsidRPr="00C15D12">
              <w:rPr>
                <w:sz w:val="24"/>
                <w:szCs w:val="24"/>
              </w:rPr>
              <w:t>23:59:00</w:t>
            </w:r>
          </w:p>
        </w:tc>
        <w:tc>
          <w:tcPr>
            <w:tcW w:w="1334" w:type="dxa"/>
          </w:tcPr>
          <w:p w14:paraId="4AF027A1" w14:textId="1DE53C32" w:rsidR="00EA344E" w:rsidRPr="00466758" w:rsidRDefault="00EA344E" w:rsidP="00EA344E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592" w:type="dxa"/>
          </w:tcPr>
          <w:p w14:paraId="7A2D25A0" w14:textId="19515A34" w:rsidR="00EA344E" w:rsidRPr="00466758" w:rsidRDefault="00C15D12" w:rsidP="00EA344E">
            <w:r>
              <w:t>10:30:00</w:t>
            </w:r>
          </w:p>
        </w:tc>
        <w:tc>
          <w:tcPr>
            <w:tcW w:w="1696" w:type="dxa"/>
          </w:tcPr>
          <w:p w14:paraId="310958AC" w14:textId="5C035526" w:rsidR="00EA344E" w:rsidRPr="00466758" w:rsidRDefault="00006093" w:rsidP="00EA344E">
            <w:r>
              <w:t>Time of the crime</w:t>
            </w:r>
          </w:p>
        </w:tc>
      </w:tr>
      <w:tr w:rsidR="00EA344E" w:rsidRPr="00466758" w14:paraId="05C46455" w14:textId="77777777" w:rsidTr="006C3944">
        <w:tc>
          <w:tcPr>
            <w:tcW w:w="1652" w:type="dxa"/>
          </w:tcPr>
          <w:p w14:paraId="3FAB96CB" w14:textId="2E9E6538" w:rsidR="00EA344E" w:rsidRPr="00466758" w:rsidRDefault="00EA344E" w:rsidP="00EA344E">
            <w:r>
              <w:t>D</w:t>
            </w:r>
            <w:r w:rsidRPr="0013656F">
              <w:t xml:space="preserve">ay         </w:t>
            </w:r>
          </w:p>
        </w:tc>
        <w:tc>
          <w:tcPr>
            <w:tcW w:w="1461" w:type="dxa"/>
          </w:tcPr>
          <w:p w14:paraId="34C4C589" w14:textId="1BA3087E" w:rsidR="00EA344E" w:rsidRPr="00466758" w:rsidRDefault="00EA344E" w:rsidP="00EA344E">
            <w:r>
              <w:t>I</w:t>
            </w:r>
            <w:r w:rsidRPr="0013656F">
              <w:t>n</w:t>
            </w:r>
            <w:r>
              <w:t>teger</w:t>
            </w:r>
            <w:r w:rsidRPr="0013656F">
              <w:t xml:space="preserve">        </w:t>
            </w:r>
          </w:p>
        </w:tc>
        <w:tc>
          <w:tcPr>
            <w:tcW w:w="1615" w:type="dxa"/>
          </w:tcPr>
          <w:p w14:paraId="7BDADFCC" w14:textId="5C514034" w:rsidR="00EA344E" w:rsidRPr="00466758" w:rsidRDefault="00C15D12" w:rsidP="00C15D12">
            <w:r>
              <w:t>1</w:t>
            </w:r>
            <w:r w:rsidR="00EB1070">
              <w:rPr>
                <w:sz w:val="24"/>
                <w:szCs w:val="24"/>
              </w:rPr>
              <w:t>–</w:t>
            </w:r>
            <w:r>
              <w:t>31</w:t>
            </w:r>
          </w:p>
        </w:tc>
        <w:tc>
          <w:tcPr>
            <w:tcW w:w="1334" w:type="dxa"/>
          </w:tcPr>
          <w:p w14:paraId="16C89CCF" w14:textId="39BEE8BD" w:rsidR="00EA344E" w:rsidRPr="00466758" w:rsidRDefault="00EA344E" w:rsidP="00EA344E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293462E1" w14:textId="59379853" w:rsidR="00EA344E" w:rsidRPr="00466758" w:rsidRDefault="00006093" w:rsidP="00EA344E">
            <w:r>
              <w:t>22</w:t>
            </w:r>
          </w:p>
        </w:tc>
        <w:tc>
          <w:tcPr>
            <w:tcW w:w="1696" w:type="dxa"/>
          </w:tcPr>
          <w:p w14:paraId="59C2159F" w14:textId="754FDCA1" w:rsidR="00EA344E" w:rsidRPr="00466758" w:rsidRDefault="00006093" w:rsidP="00EA344E">
            <w:r>
              <w:t>Day in which crime has occurred</w:t>
            </w:r>
          </w:p>
        </w:tc>
      </w:tr>
      <w:tr w:rsidR="00EA344E" w:rsidRPr="00466758" w14:paraId="660E09BD" w14:textId="77777777" w:rsidTr="006C3944">
        <w:tc>
          <w:tcPr>
            <w:tcW w:w="1652" w:type="dxa"/>
          </w:tcPr>
          <w:p w14:paraId="5A49D61D" w14:textId="7F9E62F8" w:rsidR="00EA344E" w:rsidRPr="00466758" w:rsidRDefault="00EA344E" w:rsidP="00EA344E">
            <w:r>
              <w:t>M</w:t>
            </w:r>
            <w:r w:rsidRPr="0013656F">
              <w:t>ont</w:t>
            </w:r>
            <w:r>
              <w:t>h</w:t>
            </w:r>
            <w:r w:rsidRPr="0013656F">
              <w:t xml:space="preserve">        </w:t>
            </w:r>
          </w:p>
        </w:tc>
        <w:tc>
          <w:tcPr>
            <w:tcW w:w="1461" w:type="dxa"/>
          </w:tcPr>
          <w:p w14:paraId="5DA7EA14" w14:textId="58899AC5" w:rsidR="00EA344E" w:rsidRPr="00466758" w:rsidRDefault="00EA344E" w:rsidP="00EA344E">
            <w:r>
              <w:t>Integer</w:t>
            </w:r>
            <w:r w:rsidRPr="0013656F">
              <w:t xml:space="preserve">         </w:t>
            </w:r>
          </w:p>
        </w:tc>
        <w:tc>
          <w:tcPr>
            <w:tcW w:w="1615" w:type="dxa"/>
          </w:tcPr>
          <w:p w14:paraId="0DCBEF6A" w14:textId="2BE4E86E" w:rsidR="00EA344E" w:rsidRPr="00466758" w:rsidRDefault="00C15D12" w:rsidP="00EA344E">
            <w:r>
              <w:t>1</w:t>
            </w:r>
            <w:r w:rsidR="00EB1070">
              <w:rPr>
                <w:sz w:val="24"/>
                <w:szCs w:val="24"/>
              </w:rPr>
              <w:t>–</w:t>
            </w:r>
            <w:r>
              <w:t>12</w:t>
            </w:r>
          </w:p>
        </w:tc>
        <w:tc>
          <w:tcPr>
            <w:tcW w:w="1334" w:type="dxa"/>
          </w:tcPr>
          <w:p w14:paraId="63AC696E" w14:textId="00BCFFC8" w:rsidR="00EA344E" w:rsidRPr="00466758" w:rsidRDefault="00EA344E" w:rsidP="00EA344E">
            <w:r>
              <w:t>Ratio</w:t>
            </w:r>
          </w:p>
        </w:tc>
        <w:tc>
          <w:tcPr>
            <w:tcW w:w="1592" w:type="dxa"/>
          </w:tcPr>
          <w:p w14:paraId="68559C71" w14:textId="68D83824" w:rsidR="00EA344E" w:rsidRPr="00466758" w:rsidRDefault="00006093" w:rsidP="00EA344E">
            <w:r>
              <w:t>11</w:t>
            </w:r>
          </w:p>
        </w:tc>
        <w:tc>
          <w:tcPr>
            <w:tcW w:w="1696" w:type="dxa"/>
          </w:tcPr>
          <w:p w14:paraId="375F8214" w14:textId="63E04543" w:rsidR="00EA344E" w:rsidRPr="00466758" w:rsidRDefault="00006093" w:rsidP="00EA344E">
            <w:r>
              <w:t>Month of crime</w:t>
            </w:r>
          </w:p>
        </w:tc>
      </w:tr>
      <w:tr w:rsidR="00EA344E" w:rsidRPr="00466758" w14:paraId="4AD5A43C" w14:textId="77777777" w:rsidTr="006C3944">
        <w:tc>
          <w:tcPr>
            <w:tcW w:w="1652" w:type="dxa"/>
          </w:tcPr>
          <w:p w14:paraId="439874A5" w14:textId="5007932F" w:rsidR="00EA344E" w:rsidRPr="00466758" w:rsidRDefault="00EA344E" w:rsidP="00EA344E">
            <w:r>
              <w:t>Y</w:t>
            </w:r>
            <w:r w:rsidRPr="0013656F">
              <w:t xml:space="preserve">ear         </w:t>
            </w:r>
          </w:p>
        </w:tc>
        <w:tc>
          <w:tcPr>
            <w:tcW w:w="1461" w:type="dxa"/>
          </w:tcPr>
          <w:p w14:paraId="4ABFC7BD" w14:textId="410660B7" w:rsidR="00EA344E" w:rsidRPr="00466758" w:rsidRDefault="00EA344E" w:rsidP="00EA344E">
            <w:r>
              <w:t>I</w:t>
            </w:r>
            <w:r w:rsidRPr="0013656F">
              <w:t>nt</w:t>
            </w:r>
            <w:r>
              <w:t>eger</w:t>
            </w:r>
            <w:r w:rsidRPr="0013656F">
              <w:t xml:space="preserve">         </w:t>
            </w:r>
          </w:p>
        </w:tc>
        <w:tc>
          <w:tcPr>
            <w:tcW w:w="1615" w:type="dxa"/>
          </w:tcPr>
          <w:p w14:paraId="3A5E89C8" w14:textId="158E050F" w:rsidR="00EA344E" w:rsidRPr="00466758" w:rsidRDefault="00C15D12" w:rsidP="00EA344E">
            <w:r>
              <w:t>2011</w:t>
            </w:r>
            <w:r w:rsidR="00EB1070">
              <w:rPr>
                <w:sz w:val="24"/>
                <w:szCs w:val="24"/>
              </w:rPr>
              <w:t>–</w:t>
            </w:r>
            <w:r>
              <w:t>2020</w:t>
            </w:r>
          </w:p>
        </w:tc>
        <w:tc>
          <w:tcPr>
            <w:tcW w:w="1334" w:type="dxa"/>
          </w:tcPr>
          <w:p w14:paraId="57D89B9D" w14:textId="6F139DD2" w:rsidR="00EA344E" w:rsidRPr="00466758" w:rsidRDefault="00EA344E" w:rsidP="00EA344E">
            <w:r>
              <w:t>Ratio</w:t>
            </w:r>
          </w:p>
        </w:tc>
        <w:tc>
          <w:tcPr>
            <w:tcW w:w="1592" w:type="dxa"/>
          </w:tcPr>
          <w:p w14:paraId="2BD6CDB2" w14:textId="1F2D681A" w:rsidR="00EA344E" w:rsidRPr="00466758" w:rsidRDefault="00006093" w:rsidP="00EA344E">
            <w:r>
              <w:t>2013</w:t>
            </w:r>
          </w:p>
        </w:tc>
        <w:tc>
          <w:tcPr>
            <w:tcW w:w="1696" w:type="dxa"/>
          </w:tcPr>
          <w:p w14:paraId="6A9E0293" w14:textId="6DCE6EBB" w:rsidR="00EA344E" w:rsidRPr="00466758" w:rsidRDefault="00006093" w:rsidP="00EA344E">
            <w:r>
              <w:t>Year of crime</w:t>
            </w:r>
          </w:p>
        </w:tc>
      </w:tr>
      <w:tr w:rsidR="00EA344E" w:rsidRPr="00466758" w14:paraId="4023C828" w14:textId="77777777" w:rsidTr="006C3944">
        <w:tc>
          <w:tcPr>
            <w:tcW w:w="1652" w:type="dxa"/>
          </w:tcPr>
          <w:p w14:paraId="5F3C8891" w14:textId="2957EF4F" w:rsidR="00EA344E" w:rsidRPr="0013656F" w:rsidRDefault="00EA344E" w:rsidP="00EA344E">
            <w:r>
              <w:t>Shift</w:t>
            </w:r>
          </w:p>
        </w:tc>
        <w:tc>
          <w:tcPr>
            <w:tcW w:w="1461" w:type="dxa"/>
          </w:tcPr>
          <w:p w14:paraId="30500090" w14:textId="0734005B" w:rsidR="00EA344E" w:rsidRPr="0013656F" w:rsidRDefault="00EA344E" w:rsidP="00EA344E">
            <w:r>
              <w:t>String</w:t>
            </w:r>
          </w:p>
        </w:tc>
        <w:tc>
          <w:tcPr>
            <w:tcW w:w="1615" w:type="dxa"/>
          </w:tcPr>
          <w:p w14:paraId="08325EA5" w14:textId="65F99D14" w:rsidR="00EA344E" w:rsidRDefault="00C15D12" w:rsidP="00EA344E">
            <w:r>
              <w:t>NA</w:t>
            </w:r>
            <w:r w:rsidR="00006093">
              <w:t xml:space="preserve"> </w:t>
            </w:r>
          </w:p>
        </w:tc>
        <w:tc>
          <w:tcPr>
            <w:tcW w:w="1334" w:type="dxa"/>
          </w:tcPr>
          <w:p w14:paraId="0F659A9D" w14:textId="0FF512A6" w:rsidR="00EA344E" w:rsidRDefault="00006093" w:rsidP="00EA344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47E93521" w14:textId="641F0551" w:rsidR="00EA344E" w:rsidRPr="004B3345" w:rsidRDefault="00006093" w:rsidP="00EA344E">
            <w:r>
              <w:t>Morning</w:t>
            </w:r>
          </w:p>
        </w:tc>
        <w:tc>
          <w:tcPr>
            <w:tcW w:w="1696" w:type="dxa"/>
          </w:tcPr>
          <w:p w14:paraId="58A80063" w14:textId="436CD872" w:rsidR="00EA344E" w:rsidRDefault="00006093" w:rsidP="00EA344E">
            <w:r>
              <w:t>Time of the day</w:t>
            </w:r>
          </w:p>
        </w:tc>
      </w:tr>
    </w:tbl>
    <w:p w14:paraId="785EC640" w14:textId="30CE8172" w:rsidR="00F3008F" w:rsidRDefault="00F3008F" w:rsidP="00F3008F">
      <w:pPr>
        <w:rPr>
          <w:b/>
          <w:bCs/>
        </w:rPr>
      </w:pPr>
    </w:p>
    <w:p w14:paraId="6C944E00" w14:textId="7275BC78" w:rsidR="00C15D12" w:rsidRDefault="00C15D12" w:rsidP="00C15D12">
      <w:pPr>
        <w:rPr>
          <w:b/>
          <w:bCs/>
        </w:rPr>
      </w:pPr>
      <w:r>
        <w:rPr>
          <w:b/>
          <w:bCs/>
        </w:rPr>
        <w:lastRenderedPageBreak/>
        <w:t>Austin</w:t>
      </w:r>
      <w:r w:rsidRPr="00AC2B1B">
        <w:rPr>
          <w:b/>
          <w:bCs/>
        </w:rPr>
        <w:t xml:space="preserve"> Cr</w:t>
      </w:r>
      <w:r>
        <w:rPr>
          <w:b/>
          <w:bCs/>
        </w:rPr>
        <w:t>ime Dataset</w:t>
      </w:r>
    </w:p>
    <w:p w14:paraId="10813949" w14:textId="77777777" w:rsidR="00C15D12" w:rsidRDefault="00C15D12" w:rsidP="00C15D12">
      <w:pPr>
        <w:rPr>
          <w:b/>
          <w:bCs/>
        </w:rPr>
      </w:pPr>
      <w:r>
        <w:rPr>
          <w:b/>
          <w:bCs/>
        </w:rPr>
        <w:t xml:space="preserve">Description: </w:t>
      </w:r>
    </w:p>
    <w:p w14:paraId="487F4C8F" w14:textId="33F16E08" w:rsidR="00C15D12" w:rsidRDefault="00C15D12" w:rsidP="00C15D12">
      <w:r>
        <w:t xml:space="preserve">This dataset contains the information about the crime incidents in the city of </w:t>
      </w:r>
      <w:r w:rsidR="000974F3">
        <w:t>Austin</w:t>
      </w:r>
      <w:r>
        <w:t xml:space="preserve">. </w:t>
      </w:r>
      <w:r w:rsidRPr="00343644">
        <w:t>Data</w:t>
      </w:r>
      <w:r>
        <w:t>set</w:t>
      </w:r>
      <w:r w:rsidRPr="00343644">
        <w:t xml:space="preserve"> is extracted from the </w:t>
      </w:r>
      <w:r>
        <w:t>Austin</w:t>
      </w:r>
      <w:r w:rsidRPr="00343644">
        <w:t xml:space="preserve"> Police Department</w:t>
      </w:r>
      <w:r>
        <w:t xml:space="preserve">. The </w:t>
      </w:r>
      <w:r w:rsidR="001052D7">
        <w:t>dataset contains those incidents which are responded and reported to the police department.</w:t>
      </w:r>
    </w:p>
    <w:tbl>
      <w:tblPr>
        <w:tblStyle w:val="TableGrid"/>
        <w:tblpPr w:leftFromText="180" w:rightFromText="180" w:vertAnchor="page" w:horzAnchor="margin" w:tblpY="3614"/>
        <w:tblW w:w="0" w:type="auto"/>
        <w:tblLook w:val="04A0" w:firstRow="1" w:lastRow="0" w:firstColumn="1" w:lastColumn="0" w:noHBand="0" w:noVBand="1"/>
      </w:tblPr>
      <w:tblGrid>
        <w:gridCol w:w="2339"/>
        <w:gridCol w:w="5033"/>
      </w:tblGrid>
      <w:tr w:rsidR="00C15D12" w:rsidRPr="00AC2B1B" w14:paraId="68E22EEB" w14:textId="77777777" w:rsidTr="00C15D12">
        <w:trPr>
          <w:trHeight w:val="469"/>
        </w:trPr>
        <w:tc>
          <w:tcPr>
            <w:tcW w:w="2339" w:type="dxa"/>
          </w:tcPr>
          <w:p w14:paraId="56A8D5C7" w14:textId="77777777" w:rsidR="00C15D12" w:rsidRPr="00AC2B1B" w:rsidRDefault="00C15D12" w:rsidP="00C15D12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Source</w:t>
            </w:r>
          </w:p>
        </w:tc>
        <w:tc>
          <w:tcPr>
            <w:tcW w:w="5033" w:type="dxa"/>
          </w:tcPr>
          <w:p w14:paraId="261E063E" w14:textId="263347C0" w:rsidR="00C15D12" w:rsidRPr="00AC2B1B" w:rsidRDefault="001052D7" w:rsidP="00C15D12">
            <w:r w:rsidRPr="001052D7">
              <w:t>https://data.austintexas.gov/</w:t>
            </w:r>
          </w:p>
        </w:tc>
      </w:tr>
      <w:tr w:rsidR="00C15D12" w:rsidRPr="00AC2B1B" w14:paraId="59984F82" w14:textId="77777777" w:rsidTr="00C15D12">
        <w:trPr>
          <w:trHeight w:val="435"/>
        </w:trPr>
        <w:tc>
          <w:tcPr>
            <w:tcW w:w="2339" w:type="dxa"/>
          </w:tcPr>
          <w:p w14:paraId="482EE8A1" w14:textId="77777777" w:rsidR="00C15D12" w:rsidRPr="00AC2B1B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File Name</w:t>
            </w:r>
          </w:p>
        </w:tc>
        <w:tc>
          <w:tcPr>
            <w:tcW w:w="5033" w:type="dxa"/>
          </w:tcPr>
          <w:p w14:paraId="4A9F3A9C" w14:textId="42BCD1CB" w:rsidR="00C15D12" w:rsidRPr="00AC2B1B" w:rsidRDefault="00C15D12" w:rsidP="00C15D12">
            <w:r>
              <w:t>Austin.CSV</w:t>
            </w:r>
          </w:p>
        </w:tc>
      </w:tr>
      <w:tr w:rsidR="00C15D12" w:rsidRPr="00AC2B1B" w14:paraId="49D29A45" w14:textId="77777777" w:rsidTr="00C15D12">
        <w:trPr>
          <w:trHeight w:val="443"/>
        </w:trPr>
        <w:tc>
          <w:tcPr>
            <w:tcW w:w="2339" w:type="dxa"/>
          </w:tcPr>
          <w:p w14:paraId="432F0A17" w14:textId="77777777" w:rsidR="00C15D12" w:rsidRPr="00AC2B1B" w:rsidRDefault="00C15D12" w:rsidP="00C15D12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Dataset</w:t>
            </w:r>
          </w:p>
        </w:tc>
        <w:tc>
          <w:tcPr>
            <w:tcW w:w="5033" w:type="dxa"/>
          </w:tcPr>
          <w:p w14:paraId="7EA2E25A" w14:textId="0096C3CA" w:rsidR="00C15D12" w:rsidRPr="00AC2B1B" w:rsidRDefault="001052D7" w:rsidP="00C15D12">
            <w:r>
              <w:t>Austin</w:t>
            </w:r>
            <w:r w:rsidR="00C15D12">
              <w:t xml:space="preserve"> Crime Dataset</w:t>
            </w:r>
          </w:p>
        </w:tc>
      </w:tr>
      <w:tr w:rsidR="00C15D12" w:rsidRPr="00AC2B1B" w14:paraId="0929F738" w14:textId="77777777" w:rsidTr="00C15D12">
        <w:trPr>
          <w:trHeight w:val="443"/>
        </w:trPr>
        <w:tc>
          <w:tcPr>
            <w:tcW w:w="2339" w:type="dxa"/>
          </w:tcPr>
          <w:p w14:paraId="2F752168" w14:textId="77777777" w:rsidR="00C15D12" w:rsidRPr="00AC2B1B" w:rsidRDefault="00C15D12" w:rsidP="00C15D12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Region</w:t>
            </w:r>
          </w:p>
        </w:tc>
        <w:tc>
          <w:tcPr>
            <w:tcW w:w="5033" w:type="dxa"/>
          </w:tcPr>
          <w:p w14:paraId="3B8F728A" w14:textId="3B8570D1" w:rsidR="00C15D12" w:rsidRPr="00AC2B1B" w:rsidRDefault="001052D7" w:rsidP="00C15D12">
            <w:r>
              <w:t>Austin</w:t>
            </w:r>
          </w:p>
        </w:tc>
      </w:tr>
      <w:tr w:rsidR="00C15D12" w:rsidRPr="00AC2B1B" w14:paraId="4C226BA8" w14:textId="77777777" w:rsidTr="00C15D12">
        <w:trPr>
          <w:trHeight w:val="443"/>
        </w:trPr>
        <w:tc>
          <w:tcPr>
            <w:tcW w:w="2339" w:type="dxa"/>
          </w:tcPr>
          <w:p w14:paraId="29FDE614" w14:textId="77777777" w:rsidR="00C15D12" w:rsidRPr="00AC2B1B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Note</w:t>
            </w:r>
          </w:p>
        </w:tc>
        <w:tc>
          <w:tcPr>
            <w:tcW w:w="5033" w:type="dxa"/>
          </w:tcPr>
          <w:p w14:paraId="0C7052BA" w14:textId="7DD7A80D" w:rsidR="00C15D12" w:rsidRDefault="00C15D12" w:rsidP="00C15D12">
            <w:r>
              <w:t>The range of the dataset is from 20</w:t>
            </w:r>
            <w:r w:rsidR="001052D7">
              <w:t>03</w:t>
            </w:r>
            <w:r>
              <w:t xml:space="preserve"> – 2020(Current) </w:t>
            </w:r>
            <w:r w:rsidR="001052D7">
              <w:t xml:space="preserve"> </w:t>
            </w:r>
            <w:r w:rsidR="001052D7" w:rsidRPr="001052D7">
              <w:t>https://data.austintexas.gov/Public-Safety/Crime-Reports/fdj4-gpfu</w:t>
            </w:r>
          </w:p>
        </w:tc>
      </w:tr>
    </w:tbl>
    <w:p w14:paraId="5F88EDD0" w14:textId="77777777" w:rsidR="00C15D12" w:rsidRPr="006C3944" w:rsidRDefault="00C15D12" w:rsidP="00C15D12"/>
    <w:p w14:paraId="23181FFA" w14:textId="77777777" w:rsidR="00C15D12" w:rsidRDefault="00C15D12" w:rsidP="00C15D12">
      <w:pPr>
        <w:rPr>
          <w:b/>
          <w:bCs/>
        </w:rPr>
      </w:pPr>
    </w:p>
    <w:p w14:paraId="6F8F845F" w14:textId="77777777" w:rsidR="00C15D12" w:rsidRPr="00CF7469" w:rsidRDefault="00C15D12" w:rsidP="00C15D12"/>
    <w:p w14:paraId="6FD62672" w14:textId="77777777" w:rsidR="00C15D12" w:rsidRDefault="00C15D12" w:rsidP="00C15D12">
      <w:pPr>
        <w:rPr>
          <w:b/>
          <w:bCs/>
        </w:rPr>
      </w:pPr>
    </w:p>
    <w:p w14:paraId="058DE006" w14:textId="77777777" w:rsidR="00C15D12" w:rsidRDefault="00C15D12" w:rsidP="00C15D12">
      <w:pPr>
        <w:rPr>
          <w:b/>
          <w:bCs/>
        </w:rPr>
      </w:pPr>
    </w:p>
    <w:p w14:paraId="2ED7FC5B" w14:textId="77777777" w:rsidR="00C15D12" w:rsidRDefault="00C15D12" w:rsidP="00C15D12">
      <w:pPr>
        <w:rPr>
          <w:b/>
          <w:bCs/>
        </w:rPr>
      </w:pPr>
    </w:p>
    <w:p w14:paraId="2EF8EF0C" w14:textId="77777777" w:rsidR="00C15D12" w:rsidRDefault="00C15D12" w:rsidP="00C15D12">
      <w:pPr>
        <w:rPr>
          <w:b/>
          <w:bCs/>
        </w:rPr>
      </w:pPr>
    </w:p>
    <w:p w14:paraId="1EF77DD9" w14:textId="77777777" w:rsidR="00C15D12" w:rsidRDefault="00C15D12" w:rsidP="00C15D12">
      <w:pPr>
        <w:rPr>
          <w:b/>
          <w:bCs/>
        </w:rPr>
      </w:pPr>
    </w:p>
    <w:p w14:paraId="17A3A32F" w14:textId="77777777" w:rsidR="00C15D12" w:rsidRDefault="00C15D12" w:rsidP="00C15D12">
      <w:pPr>
        <w:rPr>
          <w:b/>
          <w:bCs/>
        </w:rPr>
      </w:pPr>
      <w:r>
        <w:rPr>
          <w:b/>
          <w:bCs/>
        </w:rPr>
        <w:t>Relevant and Cleaned dataset Attributes details: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652"/>
        <w:gridCol w:w="1461"/>
        <w:gridCol w:w="1615"/>
        <w:gridCol w:w="1334"/>
        <w:gridCol w:w="1592"/>
        <w:gridCol w:w="1696"/>
      </w:tblGrid>
      <w:tr w:rsidR="001052D7" w:rsidRPr="00466758" w14:paraId="60DA1993" w14:textId="77777777" w:rsidTr="00403E62">
        <w:trPr>
          <w:trHeight w:val="485"/>
        </w:trPr>
        <w:tc>
          <w:tcPr>
            <w:tcW w:w="1652" w:type="dxa"/>
          </w:tcPr>
          <w:p w14:paraId="6D681285" w14:textId="77777777" w:rsidR="001052D7" w:rsidRPr="00466758" w:rsidRDefault="001052D7" w:rsidP="00403E6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Attribute</w:t>
            </w:r>
          </w:p>
        </w:tc>
        <w:tc>
          <w:tcPr>
            <w:tcW w:w="1461" w:type="dxa"/>
          </w:tcPr>
          <w:p w14:paraId="4C9B6A22" w14:textId="77777777" w:rsidR="001052D7" w:rsidRPr="00466758" w:rsidRDefault="001052D7" w:rsidP="00403E6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  <w:r w:rsidRPr="0046675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lue </w:t>
            </w:r>
            <w:r w:rsidRPr="00466758">
              <w:rPr>
                <w:b/>
                <w:bCs/>
              </w:rPr>
              <w:t>Type</w:t>
            </w:r>
          </w:p>
        </w:tc>
        <w:tc>
          <w:tcPr>
            <w:tcW w:w="1615" w:type="dxa"/>
          </w:tcPr>
          <w:p w14:paraId="014370E6" w14:textId="77777777" w:rsidR="001052D7" w:rsidRPr="00466758" w:rsidRDefault="001052D7" w:rsidP="00403E62">
            <w:pPr>
              <w:rPr>
                <w:b/>
                <w:bCs/>
              </w:rPr>
            </w:pPr>
            <w:r>
              <w:rPr>
                <w:b/>
                <w:bCs/>
              </w:rPr>
              <w:t>Min - Max</w:t>
            </w:r>
          </w:p>
        </w:tc>
        <w:tc>
          <w:tcPr>
            <w:tcW w:w="1334" w:type="dxa"/>
          </w:tcPr>
          <w:p w14:paraId="134ED32A" w14:textId="77777777" w:rsidR="001052D7" w:rsidRPr="00466758" w:rsidRDefault="001052D7" w:rsidP="00403E6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ata Type</w:t>
            </w:r>
          </w:p>
        </w:tc>
        <w:tc>
          <w:tcPr>
            <w:tcW w:w="1592" w:type="dxa"/>
          </w:tcPr>
          <w:p w14:paraId="5207C128" w14:textId="77777777" w:rsidR="001052D7" w:rsidRPr="00466758" w:rsidRDefault="001052D7" w:rsidP="00403E6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Example Values</w:t>
            </w:r>
          </w:p>
        </w:tc>
        <w:tc>
          <w:tcPr>
            <w:tcW w:w="1696" w:type="dxa"/>
          </w:tcPr>
          <w:p w14:paraId="0E8A0B24" w14:textId="77777777" w:rsidR="001052D7" w:rsidRPr="00466758" w:rsidRDefault="001052D7" w:rsidP="00403E6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escription</w:t>
            </w:r>
          </w:p>
        </w:tc>
      </w:tr>
      <w:tr w:rsidR="001052D7" w:rsidRPr="00466758" w14:paraId="08C02AFB" w14:textId="77777777" w:rsidTr="00403E62">
        <w:tc>
          <w:tcPr>
            <w:tcW w:w="1652" w:type="dxa"/>
          </w:tcPr>
          <w:p w14:paraId="2A1410C5" w14:textId="77777777" w:rsidR="001052D7" w:rsidRPr="00466758" w:rsidRDefault="001052D7" w:rsidP="00403E62">
            <w:r>
              <w:t>A</w:t>
            </w:r>
            <w:r w:rsidRPr="0013656F">
              <w:t xml:space="preserve">ddress        </w:t>
            </w:r>
          </w:p>
        </w:tc>
        <w:tc>
          <w:tcPr>
            <w:tcW w:w="1461" w:type="dxa"/>
          </w:tcPr>
          <w:p w14:paraId="5ED40C6A" w14:textId="77777777" w:rsidR="001052D7" w:rsidRPr="00466758" w:rsidRDefault="001052D7" w:rsidP="00403E62">
            <w:r>
              <w:t>String</w:t>
            </w:r>
            <w:r w:rsidRPr="0013656F">
              <w:t xml:space="preserve">        </w:t>
            </w:r>
          </w:p>
        </w:tc>
        <w:tc>
          <w:tcPr>
            <w:tcW w:w="1615" w:type="dxa"/>
          </w:tcPr>
          <w:p w14:paraId="07ED16DA" w14:textId="77777777" w:rsidR="001052D7" w:rsidRPr="00466758" w:rsidRDefault="001052D7" w:rsidP="00403E62">
            <w:r>
              <w:rPr>
                <w:sz w:val="24"/>
                <w:szCs w:val="24"/>
              </w:rPr>
              <w:t>NA</w:t>
            </w:r>
          </w:p>
        </w:tc>
        <w:tc>
          <w:tcPr>
            <w:tcW w:w="1334" w:type="dxa"/>
          </w:tcPr>
          <w:p w14:paraId="2D926298" w14:textId="77777777" w:rsidR="001052D7" w:rsidRPr="00466758" w:rsidRDefault="001052D7" w:rsidP="00403E62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592" w:type="dxa"/>
          </w:tcPr>
          <w:p w14:paraId="63DD19F0" w14:textId="77777777" w:rsidR="001052D7" w:rsidRPr="00466758" w:rsidRDefault="001052D7" w:rsidP="00403E62">
            <w:r w:rsidRPr="00C15D12">
              <w:t>900 ROSEWOOD AVENUE</w:t>
            </w:r>
          </w:p>
        </w:tc>
        <w:tc>
          <w:tcPr>
            <w:tcW w:w="1696" w:type="dxa"/>
          </w:tcPr>
          <w:p w14:paraId="3438F949" w14:textId="77777777" w:rsidR="001052D7" w:rsidRPr="00466758" w:rsidRDefault="001052D7" w:rsidP="00403E62">
            <w:r>
              <w:t>Street Address of the crime location</w:t>
            </w:r>
          </w:p>
        </w:tc>
      </w:tr>
      <w:tr w:rsidR="001052D7" w:rsidRPr="00466758" w14:paraId="0E9B08DF" w14:textId="77777777" w:rsidTr="00403E62">
        <w:tc>
          <w:tcPr>
            <w:tcW w:w="1652" w:type="dxa"/>
          </w:tcPr>
          <w:p w14:paraId="4F3DA145" w14:textId="77777777" w:rsidR="001052D7" w:rsidRPr="00466758" w:rsidRDefault="001052D7" w:rsidP="00403E62">
            <w:r>
              <w:t>O</w:t>
            </w:r>
            <w:r w:rsidRPr="0013656F">
              <w:t xml:space="preserve">ffense       </w:t>
            </w:r>
          </w:p>
        </w:tc>
        <w:tc>
          <w:tcPr>
            <w:tcW w:w="1461" w:type="dxa"/>
          </w:tcPr>
          <w:p w14:paraId="0A60B5DA" w14:textId="77777777" w:rsidR="001052D7" w:rsidRPr="00466758" w:rsidRDefault="001052D7" w:rsidP="00403E62">
            <w:r>
              <w:t>String</w:t>
            </w:r>
            <w:r w:rsidRPr="0013656F">
              <w:t xml:space="preserve">   </w:t>
            </w:r>
          </w:p>
        </w:tc>
        <w:tc>
          <w:tcPr>
            <w:tcW w:w="1615" w:type="dxa"/>
          </w:tcPr>
          <w:p w14:paraId="3B2D213F" w14:textId="77777777" w:rsidR="001052D7" w:rsidRPr="00466758" w:rsidRDefault="001052D7" w:rsidP="00403E62">
            <w:pPr>
              <w:rPr>
                <w:b/>
                <w:bCs/>
              </w:rPr>
            </w:pPr>
            <w:r>
              <w:rPr>
                <w:sz w:val="24"/>
                <w:szCs w:val="24"/>
              </w:rPr>
              <w:t>NA</w:t>
            </w:r>
          </w:p>
        </w:tc>
        <w:tc>
          <w:tcPr>
            <w:tcW w:w="1334" w:type="dxa"/>
          </w:tcPr>
          <w:p w14:paraId="4D613871" w14:textId="77777777" w:rsidR="001052D7" w:rsidRPr="00466758" w:rsidRDefault="001052D7" w:rsidP="00403E62"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25BF16A0" w14:textId="77777777" w:rsidR="001052D7" w:rsidRPr="00466758" w:rsidRDefault="001052D7" w:rsidP="00403E62">
            <w:r>
              <w:t>Burglar</w:t>
            </w:r>
          </w:p>
        </w:tc>
        <w:tc>
          <w:tcPr>
            <w:tcW w:w="1696" w:type="dxa"/>
          </w:tcPr>
          <w:p w14:paraId="2ED3CE38" w14:textId="77777777" w:rsidR="001052D7" w:rsidRPr="00466758" w:rsidRDefault="001052D7" w:rsidP="00403E62">
            <w:r>
              <w:t xml:space="preserve">Type of Offence </w:t>
            </w:r>
          </w:p>
        </w:tc>
      </w:tr>
      <w:tr w:rsidR="001052D7" w:rsidRPr="00466758" w14:paraId="4D66059C" w14:textId="77777777" w:rsidTr="00403E62">
        <w:tc>
          <w:tcPr>
            <w:tcW w:w="1652" w:type="dxa"/>
          </w:tcPr>
          <w:p w14:paraId="6CB01446" w14:textId="77777777" w:rsidR="001052D7" w:rsidRPr="00466758" w:rsidRDefault="001052D7" w:rsidP="00403E62">
            <w:r>
              <w:t>L</w:t>
            </w:r>
            <w:r w:rsidRPr="0013656F">
              <w:t xml:space="preserve">atitude       </w:t>
            </w:r>
          </w:p>
        </w:tc>
        <w:tc>
          <w:tcPr>
            <w:tcW w:w="1461" w:type="dxa"/>
          </w:tcPr>
          <w:p w14:paraId="3A06A349" w14:textId="77777777" w:rsidR="001052D7" w:rsidRPr="00466758" w:rsidRDefault="001052D7" w:rsidP="00403E62">
            <w:r>
              <w:t>F</w:t>
            </w:r>
            <w:r w:rsidRPr="0013656F">
              <w:t xml:space="preserve">loat       </w:t>
            </w:r>
          </w:p>
        </w:tc>
        <w:tc>
          <w:tcPr>
            <w:tcW w:w="1615" w:type="dxa"/>
          </w:tcPr>
          <w:p w14:paraId="2BB30A0D" w14:textId="64A8E519" w:rsidR="001052D7" w:rsidRPr="00466758" w:rsidRDefault="001052D7" w:rsidP="00403E62">
            <w:r w:rsidRPr="00C15D12">
              <w:rPr>
                <w:sz w:val="24"/>
                <w:szCs w:val="24"/>
              </w:rPr>
              <w:t>0.000120461</w:t>
            </w:r>
            <w:r>
              <w:rPr>
                <w:sz w:val="24"/>
                <w:szCs w:val="24"/>
              </w:rPr>
              <w:t xml:space="preserve"> </w:t>
            </w:r>
            <w:r w:rsidR="003F5D6B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Pr="00C15D12">
              <w:rPr>
                <w:sz w:val="24"/>
                <w:szCs w:val="24"/>
              </w:rPr>
              <w:t>42.1562</w:t>
            </w:r>
          </w:p>
        </w:tc>
        <w:tc>
          <w:tcPr>
            <w:tcW w:w="1334" w:type="dxa"/>
          </w:tcPr>
          <w:p w14:paraId="0E956918" w14:textId="77777777" w:rsidR="001052D7" w:rsidRPr="00466758" w:rsidRDefault="001052D7" w:rsidP="00403E6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14ED856E" w14:textId="77777777" w:rsidR="001052D7" w:rsidRPr="00466758" w:rsidRDefault="001052D7" w:rsidP="00403E62">
            <w:r w:rsidRPr="00C15D12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0</w:t>
            </w:r>
            <w:r w:rsidRPr="00C15D12">
              <w:rPr>
                <w:sz w:val="24"/>
                <w:szCs w:val="24"/>
              </w:rPr>
              <w:t>.1562</w:t>
            </w:r>
          </w:p>
        </w:tc>
        <w:tc>
          <w:tcPr>
            <w:tcW w:w="1696" w:type="dxa"/>
          </w:tcPr>
          <w:p w14:paraId="772479EA" w14:textId="77777777" w:rsidR="001052D7" w:rsidRPr="00466758" w:rsidRDefault="001052D7" w:rsidP="00403E62">
            <w:r>
              <w:t>Latitude coordinate of the crime location</w:t>
            </w:r>
          </w:p>
        </w:tc>
      </w:tr>
      <w:tr w:rsidR="001052D7" w:rsidRPr="00466758" w14:paraId="12D0B29C" w14:textId="77777777" w:rsidTr="00403E62">
        <w:tc>
          <w:tcPr>
            <w:tcW w:w="1652" w:type="dxa"/>
          </w:tcPr>
          <w:p w14:paraId="5DF21866" w14:textId="77777777" w:rsidR="001052D7" w:rsidRPr="00466758" w:rsidRDefault="001052D7" w:rsidP="00403E62">
            <w:r>
              <w:t>L</w:t>
            </w:r>
            <w:r w:rsidRPr="0013656F">
              <w:t xml:space="preserve">ongitude      </w:t>
            </w:r>
          </w:p>
        </w:tc>
        <w:tc>
          <w:tcPr>
            <w:tcW w:w="1461" w:type="dxa"/>
          </w:tcPr>
          <w:p w14:paraId="2B9EDC05" w14:textId="77777777" w:rsidR="001052D7" w:rsidRPr="00466758" w:rsidRDefault="001052D7" w:rsidP="00403E62">
            <w:r>
              <w:t>F</w:t>
            </w:r>
            <w:r w:rsidRPr="0013656F">
              <w:t xml:space="preserve">loat       </w:t>
            </w:r>
          </w:p>
        </w:tc>
        <w:tc>
          <w:tcPr>
            <w:tcW w:w="1615" w:type="dxa"/>
          </w:tcPr>
          <w:p w14:paraId="086B72ED" w14:textId="77777777" w:rsidR="001052D7" w:rsidRPr="00466758" w:rsidRDefault="001052D7" w:rsidP="00403E62">
            <w:r w:rsidRPr="00C15D12">
              <w:rPr>
                <w:sz w:val="24"/>
                <w:szCs w:val="24"/>
              </w:rPr>
              <w:t>-98.25</w:t>
            </w:r>
            <w:r>
              <w:rPr>
                <w:sz w:val="24"/>
                <w:szCs w:val="24"/>
              </w:rPr>
              <w:t xml:space="preserve"> –</w:t>
            </w:r>
            <w:r w:rsidRPr="00C15D12">
              <w:rPr>
                <w:sz w:val="24"/>
                <w:szCs w:val="24"/>
              </w:rPr>
              <w:t>0.000133514</w:t>
            </w:r>
          </w:p>
        </w:tc>
        <w:tc>
          <w:tcPr>
            <w:tcW w:w="1334" w:type="dxa"/>
          </w:tcPr>
          <w:p w14:paraId="1D24B009" w14:textId="77777777" w:rsidR="001052D7" w:rsidRPr="00466758" w:rsidRDefault="001052D7" w:rsidP="00403E6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23821D1E" w14:textId="77777777" w:rsidR="001052D7" w:rsidRPr="00466758" w:rsidRDefault="001052D7" w:rsidP="00403E62">
            <w:r>
              <w:rPr>
                <w:sz w:val="24"/>
                <w:szCs w:val="24"/>
              </w:rPr>
              <w:t>6</w:t>
            </w:r>
            <w:r w:rsidRPr="00C15D12">
              <w:rPr>
                <w:sz w:val="24"/>
                <w:szCs w:val="24"/>
              </w:rPr>
              <w:t>8.25</w:t>
            </w:r>
          </w:p>
        </w:tc>
        <w:tc>
          <w:tcPr>
            <w:tcW w:w="1696" w:type="dxa"/>
          </w:tcPr>
          <w:p w14:paraId="51A3C530" w14:textId="77777777" w:rsidR="001052D7" w:rsidRPr="00466758" w:rsidRDefault="001052D7" w:rsidP="00403E62">
            <w:r>
              <w:t>Longitude Coordinate of the crime location</w:t>
            </w:r>
          </w:p>
        </w:tc>
      </w:tr>
      <w:tr w:rsidR="001052D7" w:rsidRPr="00466758" w14:paraId="31F91AB4" w14:textId="77777777" w:rsidTr="00403E62">
        <w:tc>
          <w:tcPr>
            <w:tcW w:w="1652" w:type="dxa"/>
          </w:tcPr>
          <w:p w14:paraId="6B60BAEC" w14:textId="77777777" w:rsidR="001052D7" w:rsidRPr="00466758" w:rsidRDefault="001052D7" w:rsidP="00403E62">
            <w:r w:rsidRPr="0013656F">
              <w:t>Time</w:t>
            </w:r>
          </w:p>
        </w:tc>
        <w:tc>
          <w:tcPr>
            <w:tcW w:w="1461" w:type="dxa"/>
          </w:tcPr>
          <w:p w14:paraId="78EFEF09" w14:textId="77777777" w:rsidR="001052D7" w:rsidRPr="00466758" w:rsidRDefault="001052D7" w:rsidP="00403E62">
            <w:r>
              <w:t>D</w:t>
            </w:r>
            <w:r w:rsidRPr="0013656F">
              <w:t>atetime</w:t>
            </w:r>
          </w:p>
        </w:tc>
        <w:tc>
          <w:tcPr>
            <w:tcW w:w="1615" w:type="dxa"/>
          </w:tcPr>
          <w:p w14:paraId="27B21D7D" w14:textId="77777777" w:rsidR="001052D7" w:rsidRPr="00466758" w:rsidRDefault="001052D7" w:rsidP="00403E62">
            <w:r>
              <w:rPr>
                <w:sz w:val="24"/>
                <w:szCs w:val="24"/>
              </w:rPr>
              <w:t xml:space="preserve">00:00:00 – </w:t>
            </w:r>
            <w:r w:rsidRPr="00C15D12">
              <w:rPr>
                <w:sz w:val="24"/>
                <w:szCs w:val="24"/>
              </w:rPr>
              <w:t>23:59:00</w:t>
            </w:r>
          </w:p>
        </w:tc>
        <w:tc>
          <w:tcPr>
            <w:tcW w:w="1334" w:type="dxa"/>
          </w:tcPr>
          <w:p w14:paraId="77220991" w14:textId="77777777" w:rsidR="001052D7" w:rsidRPr="00466758" w:rsidRDefault="001052D7" w:rsidP="00403E62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592" w:type="dxa"/>
          </w:tcPr>
          <w:p w14:paraId="6FD5F29D" w14:textId="77777777" w:rsidR="001052D7" w:rsidRPr="00466758" w:rsidRDefault="001052D7" w:rsidP="00403E62">
            <w:r>
              <w:t>10:30:00</w:t>
            </w:r>
          </w:p>
        </w:tc>
        <w:tc>
          <w:tcPr>
            <w:tcW w:w="1696" w:type="dxa"/>
          </w:tcPr>
          <w:p w14:paraId="7DC96372" w14:textId="77777777" w:rsidR="001052D7" w:rsidRPr="00466758" w:rsidRDefault="001052D7" w:rsidP="00403E62">
            <w:r>
              <w:t>Time of the crime</w:t>
            </w:r>
          </w:p>
        </w:tc>
      </w:tr>
      <w:tr w:rsidR="001052D7" w:rsidRPr="00466758" w14:paraId="09270645" w14:textId="77777777" w:rsidTr="00403E62">
        <w:tc>
          <w:tcPr>
            <w:tcW w:w="1652" w:type="dxa"/>
          </w:tcPr>
          <w:p w14:paraId="3C8242D5" w14:textId="77777777" w:rsidR="001052D7" w:rsidRPr="00466758" w:rsidRDefault="001052D7" w:rsidP="00403E62">
            <w:r>
              <w:t>D</w:t>
            </w:r>
            <w:r w:rsidRPr="0013656F">
              <w:t xml:space="preserve">ay         </w:t>
            </w:r>
          </w:p>
        </w:tc>
        <w:tc>
          <w:tcPr>
            <w:tcW w:w="1461" w:type="dxa"/>
          </w:tcPr>
          <w:p w14:paraId="6C4ABE3E" w14:textId="77777777" w:rsidR="001052D7" w:rsidRPr="00466758" w:rsidRDefault="001052D7" w:rsidP="00403E62">
            <w:r>
              <w:t>I</w:t>
            </w:r>
            <w:r w:rsidRPr="0013656F">
              <w:t>n</w:t>
            </w:r>
            <w:r>
              <w:t>teger</w:t>
            </w:r>
            <w:r w:rsidRPr="0013656F">
              <w:t xml:space="preserve">        </w:t>
            </w:r>
          </w:p>
        </w:tc>
        <w:tc>
          <w:tcPr>
            <w:tcW w:w="1615" w:type="dxa"/>
          </w:tcPr>
          <w:p w14:paraId="0A713AB3" w14:textId="77777777" w:rsidR="001052D7" w:rsidRPr="00466758" w:rsidRDefault="001052D7" w:rsidP="00403E62">
            <w:r>
              <w:t>1-31</w:t>
            </w:r>
          </w:p>
        </w:tc>
        <w:tc>
          <w:tcPr>
            <w:tcW w:w="1334" w:type="dxa"/>
          </w:tcPr>
          <w:p w14:paraId="34E5A757" w14:textId="77777777" w:rsidR="001052D7" w:rsidRPr="00466758" w:rsidRDefault="001052D7" w:rsidP="00403E6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695184ED" w14:textId="77777777" w:rsidR="001052D7" w:rsidRPr="00466758" w:rsidRDefault="001052D7" w:rsidP="00403E62">
            <w:r>
              <w:t>22</w:t>
            </w:r>
          </w:p>
        </w:tc>
        <w:tc>
          <w:tcPr>
            <w:tcW w:w="1696" w:type="dxa"/>
          </w:tcPr>
          <w:p w14:paraId="77656D82" w14:textId="77777777" w:rsidR="001052D7" w:rsidRPr="00466758" w:rsidRDefault="001052D7" w:rsidP="00403E62">
            <w:r>
              <w:t>Day in which crime has occurred</w:t>
            </w:r>
          </w:p>
        </w:tc>
      </w:tr>
      <w:tr w:rsidR="001052D7" w:rsidRPr="00466758" w14:paraId="0A09A26D" w14:textId="77777777" w:rsidTr="00403E62">
        <w:tc>
          <w:tcPr>
            <w:tcW w:w="1652" w:type="dxa"/>
          </w:tcPr>
          <w:p w14:paraId="39284A3A" w14:textId="77777777" w:rsidR="001052D7" w:rsidRPr="00466758" w:rsidRDefault="001052D7" w:rsidP="00403E62">
            <w:r>
              <w:t>M</w:t>
            </w:r>
            <w:r w:rsidRPr="0013656F">
              <w:t>ont</w:t>
            </w:r>
            <w:r>
              <w:t>h</w:t>
            </w:r>
            <w:r w:rsidRPr="0013656F">
              <w:t xml:space="preserve">        </w:t>
            </w:r>
          </w:p>
        </w:tc>
        <w:tc>
          <w:tcPr>
            <w:tcW w:w="1461" w:type="dxa"/>
          </w:tcPr>
          <w:p w14:paraId="59B45FA5" w14:textId="77777777" w:rsidR="001052D7" w:rsidRPr="00466758" w:rsidRDefault="001052D7" w:rsidP="00403E62">
            <w:r>
              <w:t>Integer</w:t>
            </w:r>
            <w:r w:rsidRPr="0013656F">
              <w:t xml:space="preserve">         </w:t>
            </w:r>
          </w:p>
        </w:tc>
        <w:tc>
          <w:tcPr>
            <w:tcW w:w="1615" w:type="dxa"/>
          </w:tcPr>
          <w:p w14:paraId="77C62F34" w14:textId="77777777" w:rsidR="001052D7" w:rsidRPr="00466758" w:rsidRDefault="001052D7" w:rsidP="00403E62">
            <w:r>
              <w:t>1-12</w:t>
            </w:r>
          </w:p>
        </w:tc>
        <w:tc>
          <w:tcPr>
            <w:tcW w:w="1334" w:type="dxa"/>
          </w:tcPr>
          <w:p w14:paraId="090DDE2C" w14:textId="77777777" w:rsidR="001052D7" w:rsidRPr="00466758" w:rsidRDefault="001052D7" w:rsidP="00403E62">
            <w:r>
              <w:t>Ratio</w:t>
            </w:r>
          </w:p>
        </w:tc>
        <w:tc>
          <w:tcPr>
            <w:tcW w:w="1592" w:type="dxa"/>
          </w:tcPr>
          <w:p w14:paraId="7410F042" w14:textId="77777777" w:rsidR="001052D7" w:rsidRPr="00466758" w:rsidRDefault="001052D7" w:rsidP="00403E62">
            <w:r>
              <w:t>11</w:t>
            </w:r>
          </w:p>
        </w:tc>
        <w:tc>
          <w:tcPr>
            <w:tcW w:w="1696" w:type="dxa"/>
          </w:tcPr>
          <w:p w14:paraId="48DE0F9C" w14:textId="77777777" w:rsidR="001052D7" w:rsidRPr="00466758" w:rsidRDefault="001052D7" w:rsidP="00403E62">
            <w:r>
              <w:t>Month of crime</w:t>
            </w:r>
          </w:p>
        </w:tc>
      </w:tr>
      <w:tr w:rsidR="001052D7" w:rsidRPr="00466758" w14:paraId="00B6DD89" w14:textId="77777777" w:rsidTr="00403E62">
        <w:tc>
          <w:tcPr>
            <w:tcW w:w="1652" w:type="dxa"/>
          </w:tcPr>
          <w:p w14:paraId="2EA8DF67" w14:textId="77777777" w:rsidR="001052D7" w:rsidRPr="00466758" w:rsidRDefault="001052D7" w:rsidP="00403E62">
            <w:r>
              <w:t>Y</w:t>
            </w:r>
            <w:r w:rsidRPr="0013656F">
              <w:t xml:space="preserve">ear         </w:t>
            </w:r>
          </w:p>
        </w:tc>
        <w:tc>
          <w:tcPr>
            <w:tcW w:w="1461" w:type="dxa"/>
          </w:tcPr>
          <w:p w14:paraId="1F8F47EA" w14:textId="77777777" w:rsidR="001052D7" w:rsidRPr="00466758" w:rsidRDefault="001052D7" w:rsidP="00403E62">
            <w:r>
              <w:t>I</w:t>
            </w:r>
            <w:r w:rsidRPr="0013656F">
              <w:t>nt</w:t>
            </w:r>
            <w:r>
              <w:t>eger</w:t>
            </w:r>
            <w:r w:rsidRPr="0013656F">
              <w:t xml:space="preserve">         </w:t>
            </w:r>
          </w:p>
        </w:tc>
        <w:tc>
          <w:tcPr>
            <w:tcW w:w="1615" w:type="dxa"/>
          </w:tcPr>
          <w:p w14:paraId="56C69926" w14:textId="7683322D" w:rsidR="001052D7" w:rsidRPr="00466758" w:rsidRDefault="001052D7" w:rsidP="00403E62">
            <w:r>
              <w:t>2011</w:t>
            </w:r>
            <w:r w:rsidR="00EB1070">
              <w:rPr>
                <w:sz w:val="24"/>
                <w:szCs w:val="24"/>
              </w:rPr>
              <w:t>–</w:t>
            </w:r>
            <w:r>
              <w:t>2020</w:t>
            </w:r>
          </w:p>
        </w:tc>
        <w:tc>
          <w:tcPr>
            <w:tcW w:w="1334" w:type="dxa"/>
          </w:tcPr>
          <w:p w14:paraId="1BEE290A" w14:textId="77777777" w:rsidR="001052D7" w:rsidRPr="00466758" w:rsidRDefault="001052D7" w:rsidP="00403E62">
            <w:r>
              <w:t>Ratio</w:t>
            </w:r>
          </w:p>
        </w:tc>
        <w:tc>
          <w:tcPr>
            <w:tcW w:w="1592" w:type="dxa"/>
          </w:tcPr>
          <w:p w14:paraId="1AA91D22" w14:textId="77777777" w:rsidR="001052D7" w:rsidRPr="00466758" w:rsidRDefault="001052D7" w:rsidP="00403E62">
            <w:r>
              <w:t>2013</w:t>
            </w:r>
          </w:p>
        </w:tc>
        <w:tc>
          <w:tcPr>
            <w:tcW w:w="1696" w:type="dxa"/>
          </w:tcPr>
          <w:p w14:paraId="64CF532D" w14:textId="77777777" w:rsidR="001052D7" w:rsidRPr="00466758" w:rsidRDefault="001052D7" w:rsidP="00403E62">
            <w:r>
              <w:t>Year of crime</w:t>
            </w:r>
          </w:p>
        </w:tc>
      </w:tr>
      <w:tr w:rsidR="001052D7" w:rsidRPr="00466758" w14:paraId="1C4D5B33" w14:textId="77777777" w:rsidTr="00403E62">
        <w:tc>
          <w:tcPr>
            <w:tcW w:w="1652" w:type="dxa"/>
          </w:tcPr>
          <w:p w14:paraId="025D91BD" w14:textId="77777777" w:rsidR="001052D7" w:rsidRPr="0013656F" w:rsidRDefault="001052D7" w:rsidP="00403E62">
            <w:r>
              <w:t>Shift</w:t>
            </w:r>
          </w:p>
        </w:tc>
        <w:tc>
          <w:tcPr>
            <w:tcW w:w="1461" w:type="dxa"/>
          </w:tcPr>
          <w:p w14:paraId="5AAC9F48" w14:textId="77777777" w:rsidR="001052D7" w:rsidRPr="0013656F" w:rsidRDefault="001052D7" w:rsidP="00403E62">
            <w:r>
              <w:t>String</w:t>
            </w:r>
          </w:p>
        </w:tc>
        <w:tc>
          <w:tcPr>
            <w:tcW w:w="1615" w:type="dxa"/>
          </w:tcPr>
          <w:p w14:paraId="2B676529" w14:textId="77777777" w:rsidR="001052D7" w:rsidRDefault="001052D7" w:rsidP="00403E62">
            <w:r>
              <w:t xml:space="preserve">NA </w:t>
            </w:r>
          </w:p>
        </w:tc>
        <w:tc>
          <w:tcPr>
            <w:tcW w:w="1334" w:type="dxa"/>
          </w:tcPr>
          <w:p w14:paraId="38A09283" w14:textId="77777777" w:rsidR="001052D7" w:rsidRDefault="001052D7" w:rsidP="00403E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03218369" w14:textId="77777777" w:rsidR="001052D7" w:rsidRPr="004B3345" w:rsidRDefault="001052D7" w:rsidP="00403E62">
            <w:r>
              <w:t>Morning</w:t>
            </w:r>
          </w:p>
        </w:tc>
        <w:tc>
          <w:tcPr>
            <w:tcW w:w="1696" w:type="dxa"/>
          </w:tcPr>
          <w:p w14:paraId="37BB0220" w14:textId="77777777" w:rsidR="001052D7" w:rsidRDefault="001052D7" w:rsidP="00403E62">
            <w:r>
              <w:t>Time of the day</w:t>
            </w:r>
          </w:p>
        </w:tc>
      </w:tr>
    </w:tbl>
    <w:p w14:paraId="4673FFE1" w14:textId="6B2C3E2A" w:rsidR="00C15D12" w:rsidRDefault="00C15D12" w:rsidP="00F3008F">
      <w:pPr>
        <w:rPr>
          <w:b/>
          <w:bCs/>
        </w:rPr>
      </w:pPr>
    </w:p>
    <w:p w14:paraId="5FFC0B3B" w14:textId="4529FA5A" w:rsidR="00C15D12" w:rsidRDefault="005E768A" w:rsidP="00C15D12">
      <w:pPr>
        <w:rPr>
          <w:b/>
          <w:bCs/>
        </w:rPr>
      </w:pPr>
      <w:r>
        <w:rPr>
          <w:b/>
          <w:bCs/>
        </w:rPr>
        <w:lastRenderedPageBreak/>
        <w:t>Baltimore</w:t>
      </w:r>
      <w:r w:rsidR="00C15D12" w:rsidRPr="00AC2B1B">
        <w:rPr>
          <w:b/>
          <w:bCs/>
        </w:rPr>
        <w:t xml:space="preserve"> Cr</w:t>
      </w:r>
      <w:r w:rsidR="00C15D12">
        <w:rPr>
          <w:b/>
          <w:bCs/>
        </w:rPr>
        <w:t>ime Dataset</w:t>
      </w:r>
    </w:p>
    <w:p w14:paraId="6347BC2F" w14:textId="77777777" w:rsidR="00C15D12" w:rsidRDefault="00C15D12" w:rsidP="00C15D12">
      <w:pPr>
        <w:rPr>
          <w:b/>
          <w:bCs/>
        </w:rPr>
      </w:pPr>
      <w:r>
        <w:rPr>
          <w:b/>
          <w:bCs/>
        </w:rPr>
        <w:t xml:space="preserve">Description: </w:t>
      </w:r>
    </w:p>
    <w:p w14:paraId="520B4A8A" w14:textId="0860104D" w:rsidR="00C15D12" w:rsidRDefault="00C15D12" w:rsidP="00C15D12">
      <w:r>
        <w:t xml:space="preserve">This dataset contains the information about the traffic crash on various city street of </w:t>
      </w:r>
      <w:r w:rsidR="005F07E1">
        <w:t>Baltimore</w:t>
      </w:r>
      <w:r>
        <w:t xml:space="preserve">. </w:t>
      </w:r>
      <w:r w:rsidRPr="00343644">
        <w:t>Data</w:t>
      </w:r>
      <w:r>
        <w:t>set</w:t>
      </w:r>
      <w:r w:rsidRPr="00343644">
        <w:t xml:space="preserve"> is extracted from the </w:t>
      </w:r>
      <w:r w:rsidR="005F07E1">
        <w:t>Baltimore</w:t>
      </w:r>
      <w:r w:rsidRPr="00343644">
        <w:t xml:space="preserve"> Police </w:t>
      </w:r>
      <w:r w:rsidR="005F07E1" w:rsidRPr="00343644">
        <w:t>Department</w:t>
      </w:r>
      <w:r w:rsidR="005F07E1">
        <w:t xml:space="preserve"> (BPD). It does not </w:t>
      </w:r>
      <w:r w:rsidR="005E768A">
        <w:t xml:space="preserve">contain </w:t>
      </w:r>
      <w:r w:rsidR="005E768A" w:rsidRPr="00343644">
        <w:t>crimes</w:t>
      </w:r>
      <w:r w:rsidR="005F07E1">
        <w:t xml:space="preserve"> reported to FBI or other </w:t>
      </w:r>
      <w:r w:rsidR="005E768A">
        <w:t xml:space="preserve">law enforcement </w:t>
      </w:r>
      <w:r w:rsidR="005F07E1">
        <w:t>services. It only contains reported crime to BPD</w:t>
      </w:r>
    </w:p>
    <w:tbl>
      <w:tblPr>
        <w:tblStyle w:val="TableGrid"/>
        <w:tblpPr w:leftFromText="180" w:rightFromText="180" w:vertAnchor="page" w:horzAnchor="margin" w:tblpY="3614"/>
        <w:tblW w:w="0" w:type="auto"/>
        <w:tblLook w:val="04A0" w:firstRow="1" w:lastRow="0" w:firstColumn="1" w:lastColumn="0" w:noHBand="0" w:noVBand="1"/>
      </w:tblPr>
      <w:tblGrid>
        <w:gridCol w:w="2339"/>
        <w:gridCol w:w="5033"/>
      </w:tblGrid>
      <w:tr w:rsidR="00C15D12" w:rsidRPr="00AC2B1B" w14:paraId="5F6D2584" w14:textId="77777777" w:rsidTr="00C15D12">
        <w:trPr>
          <w:trHeight w:val="469"/>
        </w:trPr>
        <w:tc>
          <w:tcPr>
            <w:tcW w:w="2339" w:type="dxa"/>
          </w:tcPr>
          <w:p w14:paraId="16376674" w14:textId="77777777" w:rsidR="00C15D12" w:rsidRPr="00AC2B1B" w:rsidRDefault="00C15D12" w:rsidP="00C15D12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Source</w:t>
            </w:r>
          </w:p>
        </w:tc>
        <w:tc>
          <w:tcPr>
            <w:tcW w:w="5033" w:type="dxa"/>
          </w:tcPr>
          <w:p w14:paraId="66622D35" w14:textId="414E026A" w:rsidR="00C15D12" w:rsidRPr="00AC2B1B" w:rsidRDefault="005E768A" w:rsidP="00C15D12">
            <w:r w:rsidRPr="005E768A">
              <w:t>https://data.baltimorecity.gov/</w:t>
            </w:r>
          </w:p>
        </w:tc>
      </w:tr>
      <w:tr w:rsidR="00C15D12" w:rsidRPr="00AC2B1B" w14:paraId="15F3A3ED" w14:textId="77777777" w:rsidTr="00C15D12">
        <w:trPr>
          <w:trHeight w:val="435"/>
        </w:trPr>
        <w:tc>
          <w:tcPr>
            <w:tcW w:w="2339" w:type="dxa"/>
          </w:tcPr>
          <w:p w14:paraId="79451BEE" w14:textId="77777777" w:rsidR="00C15D12" w:rsidRPr="00AC2B1B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File Name</w:t>
            </w:r>
          </w:p>
        </w:tc>
        <w:tc>
          <w:tcPr>
            <w:tcW w:w="5033" w:type="dxa"/>
          </w:tcPr>
          <w:p w14:paraId="6B4D77A3" w14:textId="3F09A80E" w:rsidR="00C15D12" w:rsidRPr="00AC2B1B" w:rsidRDefault="005E768A" w:rsidP="00C15D12">
            <w:r>
              <w:t>Baltimore</w:t>
            </w:r>
            <w:r w:rsidR="00C15D12">
              <w:t>.CSV</w:t>
            </w:r>
          </w:p>
        </w:tc>
      </w:tr>
      <w:tr w:rsidR="00C15D12" w:rsidRPr="00AC2B1B" w14:paraId="1C17BB6B" w14:textId="77777777" w:rsidTr="00C15D12">
        <w:trPr>
          <w:trHeight w:val="443"/>
        </w:trPr>
        <w:tc>
          <w:tcPr>
            <w:tcW w:w="2339" w:type="dxa"/>
          </w:tcPr>
          <w:p w14:paraId="3EE46A61" w14:textId="77777777" w:rsidR="00C15D12" w:rsidRPr="00AC2B1B" w:rsidRDefault="00C15D12" w:rsidP="00C15D12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Dataset</w:t>
            </w:r>
          </w:p>
        </w:tc>
        <w:tc>
          <w:tcPr>
            <w:tcW w:w="5033" w:type="dxa"/>
          </w:tcPr>
          <w:p w14:paraId="5BD1D651" w14:textId="02F9EE07" w:rsidR="00C15D12" w:rsidRPr="00AC2B1B" w:rsidRDefault="005E768A" w:rsidP="00C15D12">
            <w:r>
              <w:t>Baltimore</w:t>
            </w:r>
            <w:r w:rsidR="00C15D12">
              <w:t xml:space="preserve"> Crime Dataset</w:t>
            </w:r>
          </w:p>
        </w:tc>
      </w:tr>
      <w:tr w:rsidR="00C15D12" w:rsidRPr="00AC2B1B" w14:paraId="7C95A455" w14:textId="77777777" w:rsidTr="00C15D12">
        <w:trPr>
          <w:trHeight w:val="443"/>
        </w:trPr>
        <w:tc>
          <w:tcPr>
            <w:tcW w:w="2339" w:type="dxa"/>
          </w:tcPr>
          <w:p w14:paraId="557DB11E" w14:textId="77777777" w:rsidR="00C15D12" w:rsidRPr="00AC2B1B" w:rsidRDefault="00C15D12" w:rsidP="00C15D12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Region</w:t>
            </w:r>
          </w:p>
        </w:tc>
        <w:tc>
          <w:tcPr>
            <w:tcW w:w="5033" w:type="dxa"/>
          </w:tcPr>
          <w:p w14:paraId="52009D0C" w14:textId="530D477D" w:rsidR="00C15D12" w:rsidRPr="00AC2B1B" w:rsidRDefault="005E768A" w:rsidP="00C15D12">
            <w:r>
              <w:t>Baltimore</w:t>
            </w:r>
          </w:p>
        </w:tc>
      </w:tr>
      <w:tr w:rsidR="00C15D12" w:rsidRPr="00AC2B1B" w14:paraId="22CBF211" w14:textId="77777777" w:rsidTr="00C15D12">
        <w:trPr>
          <w:trHeight w:val="443"/>
        </w:trPr>
        <w:tc>
          <w:tcPr>
            <w:tcW w:w="2339" w:type="dxa"/>
          </w:tcPr>
          <w:p w14:paraId="13CE3BF4" w14:textId="77777777" w:rsidR="00C15D12" w:rsidRPr="00AC2B1B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Note</w:t>
            </w:r>
          </w:p>
        </w:tc>
        <w:tc>
          <w:tcPr>
            <w:tcW w:w="5033" w:type="dxa"/>
          </w:tcPr>
          <w:p w14:paraId="69DEC8D8" w14:textId="7109DFA7" w:rsidR="00C15D12" w:rsidRDefault="00C15D12" w:rsidP="00C15D12">
            <w:r>
              <w:t xml:space="preserve">The range of the dataset is from </w:t>
            </w:r>
            <w:r w:rsidR="005E768A">
              <w:t>1963</w:t>
            </w:r>
            <w:r>
              <w:t xml:space="preserve"> – 2020(Current) </w:t>
            </w:r>
            <w:r w:rsidR="005E768A" w:rsidRPr="005E768A">
              <w:t>https://data.baltimorecity.gov/Public-Safety/BPD-Part-1-Victim-Based-Crime-Data/wsfq-mvij</w:t>
            </w:r>
          </w:p>
        </w:tc>
      </w:tr>
    </w:tbl>
    <w:p w14:paraId="051249BA" w14:textId="77777777" w:rsidR="00C15D12" w:rsidRPr="006C3944" w:rsidRDefault="00C15D12" w:rsidP="00C15D12"/>
    <w:p w14:paraId="29A305FD" w14:textId="77777777" w:rsidR="00C15D12" w:rsidRDefault="00C15D12" w:rsidP="00C15D12">
      <w:pPr>
        <w:rPr>
          <w:b/>
          <w:bCs/>
        </w:rPr>
      </w:pPr>
    </w:p>
    <w:p w14:paraId="6E299532" w14:textId="77777777" w:rsidR="00C15D12" w:rsidRPr="00CF7469" w:rsidRDefault="00C15D12" w:rsidP="00C15D12"/>
    <w:p w14:paraId="4C4D9AA5" w14:textId="77777777" w:rsidR="00C15D12" w:rsidRDefault="00C15D12" w:rsidP="00C15D12">
      <w:pPr>
        <w:rPr>
          <w:b/>
          <w:bCs/>
        </w:rPr>
      </w:pPr>
    </w:p>
    <w:p w14:paraId="583292F7" w14:textId="77777777" w:rsidR="00C15D12" w:rsidRDefault="00C15D12" w:rsidP="00C15D12">
      <w:pPr>
        <w:rPr>
          <w:b/>
          <w:bCs/>
        </w:rPr>
      </w:pPr>
    </w:p>
    <w:p w14:paraId="273D0492" w14:textId="77777777" w:rsidR="00C15D12" w:rsidRDefault="00C15D12" w:rsidP="00C15D12">
      <w:pPr>
        <w:rPr>
          <w:b/>
          <w:bCs/>
        </w:rPr>
      </w:pPr>
    </w:p>
    <w:p w14:paraId="6AE50BA9" w14:textId="77777777" w:rsidR="00C15D12" w:rsidRDefault="00C15D12" w:rsidP="00C15D12">
      <w:pPr>
        <w:rPr>
          <w:b/>
          <w:bCs/>
        </w:rPr>
      </w:pPr>
    </w:p>
    <w:p w14:paraId="6FFD3C31" w14:textId="77777777" w:rsidR="00C15D12" w:rsidRDefault="00C15D12" w:rsidP="00C15D12">
      <w:pPr>
        <w:rPr>
          <w:b/>
          <w:bCs/>
        </w:rPr>
      </w:pPr>
    </w:p>
    <w:p w14:paraId="60FB0FEC" w14:textId="77777777" w:rsidR="00C15D12" w:rsidRDefault="00C15D12" w:rsidP="00C15D12">
      <w:pPr>
        <w:rPr>
          <w:b/>
          <w:bCs/>
        </w:rPr>
      </w:pPr>
      <w:r>
        <w:rPr>
          <w:b/>
          <w:bCs/>
        </w:rPr>
        <w:t>Relevant and Cleaned dataset Attributes details: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652"/>
        <w:gridCol w:w="1461"/>
        <w:gridCol w:w="1615"/>
        <w:gridCol w:w="1334"/>
        <w:gridCol w:w="1592"/>
        <w:gridCol w:w="1696"/>
      </w:tblGrid>
      <w:tr w:rsidR="00C15D12" w:rsidRPr="00466758" w14:paraId="5ED22940" w14:textId="77777777" w:rsidTr="00C15D12">
        <w:trPr>
          <w:trHeight w:val="485"/>
        </w:trPr>
        <w:tc>
          <w:tcPr>
            <w:tcW w:w="1652" w:type="dxa"/>
          </w:tcPr>
          <w:p w14:paraId="1A9EAEC6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Attribute</w:t>
            </w:r>
          </w:p>
        </w:tc>
        <w:tc>
          <w:tcPr>
            <w:tcW w:w="1461" w:type="dxa"/>
          </w:tcPr>
          <w:p w14:paraId="54A393D5" w14:textId="77777777" w:rsidR="00C15D12" w:rsidRPr="00466758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  <w:r w:rsidRPr="0046675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lue </w:t>
            </w:r>
            <w:r w:rsidRPr="00466758">
              <w:rPr>
                <w:b/>
                <w:bCs/>
              </w:rPr>
              <w:t>Type</w:t>
            </w:r>
          </w:p>
        </w:tc>
        <w:tc>
          <w:tcPr>
            <w:tcW w:w="1615" w:type="dxa"/>
          </w:tcPr>
          <w:p w14:paraId="226B2B2C" w14:textId="77777777" w:rsidR="00C15D12" w:rsidRPr="00466758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Min - Max</w:t>
            </w:r>
          </w:p>
        </w:tc>
        <w:tc>
          <w:tcPr>
            <w:tcW w:w="1334" w:type="dxa"/>
          </w:tcPr>
          <w:p w14:paraId="0463F3D5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ata Type</w:t>
            </w:r>
          </w:p>
        </w:tc>
        <w:tc>
          <w:tcPr>
            <w:tcW w:w="1592" w:type="dxa"/>
          </w:tcPr>
          <w:p w14:paraId="098DD260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Example Values</w:t>
            </w:r>
          </w:p>
        </w:tc>
        <w:tc>
          <w:tcPr>
            <w:tcW w:w="1696" w:type="dxa"/>
          </w:tcPr>
          <w:p w14:paraId="20CC75DB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escription</w:t>
            </w:r>
          </w:p>
        </w:tc>
      </w:tr>
      <w:tr w:rsidR="00C15D12" w:rsidRPr="00466758" w14:paraId="3BE78D69" w14:textId="77777777" w:rsidTr="00C15D12">
        <w:tc>
          <w:tcPr>
            <w:tcW w:w="1652" w:type="dxa"/>
          </w:tcPr>
          <w:p w14:paraId="3F855C29" w14:textId="77777777" w:rsidR="00C15D12" w:rsidRPr="00466758" w:rsidRDefault="00C15D12" w:rsidP="00C15D12">
            <w:r>
              <w:t>A</w:t>
            </w:r>
            <w:r w:rsidRPr="0013656F">
              <w:t xml:space="preserve">ddress        </w:t>
            </w:r>
          </w:p>
        </w:tc>
        <w:tc>
          <w:tcPr>
            <w:tcW w:w="1461" w:type="dxa"/>
          </w:tcPr>
          <w:p w14:paraId="7A2D578C" w14:textId="77777777" w:rsidR="00C15D12" w:rsidRPr="00466758" w:rsidRDefault="00C15D12" w:rsidP="00C15D12">
            <w:r>
              <w:t>String</w:t>
            </w:r>
            <w:r w:rsidRPr="0013656F">
              <w:t xml:space="preserve">        </w:t>
            </w:r>
          </w:p>
        </w:tc>
        <w:tc>
          <w:tcPr>
            <w:tcW w:w="1615" w:type="dxa"/>
          </w:tcPr>
          <w:p w14:paraId="3884A114" w14:textId="77777777" w:rsidR="00C15D12" w:rsidRPr="00466758" w:rsidRDefault="00C15D12" w:rsidP="00C15D12">
            <w:r>
              <w:rPr>
                <w:sz w:val="24"/>
                <w:szCs w:val="24"/>
              </w:rPr>
              <w:t>NA</w:t>
            </w:r>
          </w:p>
        </w:tc>
        <w:tc>
          <w:tcPr>
            <w:tcW w:w="1334" w:type="dxa"/>
          </w:tcPr>
          <w:p w14:paraId="5324429F" w14:textId="77777777" w:rsidR="00C15D12" w:rsidRPr="00466758" w:rsidRDefault="00C15D12" w:rsidP="00C15D12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592" w:type="dxa"/>
          </w:tcPr>
          <w:p w14:paraId="311CBD1B" w14:textId="0CC3C1C7" w:rsidR="00C15D12" w:rsidRPr="00466758" w:rsidRDefault="00606687" w:rsidP="00C15D12">
            <w:r w:rsidRPr="00606687">
              <w:t>137XX SOUTH TORRENCE AVENUE</w:t>
            </w:r>
          </w:p>
        </w:tc>
        <w:tc>
          <w:tcPr>
            <w:tcW w:w="1696" w:type="dxa"/>
          </w:tcPr>
          <w:p w14:paraId="368F8B80" w14:textId="77777777" w:rsidR="00C15D12" w:rsidRPr="00466758" w:rsidRDefault="00C15D12" w:rsidP="00C15D12">
            <w:r>
              <w:t>Street Address of the crime location</w:t>
            </w:r>
          </w:p>
        </w:tc>
      </w:tr>
      <w:tr w:rsidR="00C15D12" w:rsidRPr="00466758" w14:paraId="1127D751" w14:textId="77777777" w:rsidTr="00C15D12">
        <w:tc>
          <w:tcPr>
            <w:tcW w:w="1652" w:type="dxa"/>
          </w:tcPr>
          <w:p w14:paraId="3D28BBCD" w14:textId="77777777" w:rsidR="00C15D12" w:rsidRPr="00466758" w:rsidRDefault="00C15D12" w:rsidP="00C15D12">
            <w:r>
              <w:t>O</w:t>
            </w:r>
            <w:r w:rsidRPr="0013656F">
              <w:t xml:space="preserve">ffense       </w:t>
            </w:r>
          </w:p>
        </w:tc>
        <w:tc>
          <w:tcPr>
            <w:tcW w:w="1461" w:type="dxa"/>
          </w:tcPr>
          <w:p w14:paraId="5EB98C53" w14:textId="77777777" w:rsidR="00C15D12" w:rsidRPr="00466758" w:rsidRDefault="00C15D12" w:rsidP="00C15D12">
            <w:r>
              <w:t>String</w:t>
            </w:r>
            <w:r w:rsidRPr="0013656F">
              <w:t xml:space="preserve">   </w:t>
            </w:r>
          </w:p>
        </w:tc>
        <w:tc>
          <w:tcPr>
            <w:tcW w:w="1615" w:type="dxa"/>
          </w:tcPr>
          <w:p w14:paraId="0F4938BA" w14:textId="77777777" w:rsidR="00C15D12" w:rsidRPr="00466758" w:rsidRDefault="00C15D12" w:rsidP="00C15D12">
            <w:pPr>
              <w:rPr>
                <w:b/>
                <w:bCs/>
              </w:rPr>
            </w:pPr>
            <w:r>
              <w:rPr>
                <w:sz w:val="24"/>
                <w:szCs w:val="24"/>
              </w:rPr>
              <w:t>NA</w:t>
            </w:r>
          </w:p>
        </w:tc>
        <w:tc>
          <w:tcPr>
            <w:tcW w:w="1334" w:type="dxa"/>
          </w:tcPr>
          <w:p w14:paraId="0711F29E" w14:textId="77777777" w:rsidR="00C15D12" w:rsidRPr="00466758" w:rsidRDefault="00C15D12" w:rsidP="00C15D12"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56954FF8" w14:textId="0293AAC2" w:rsidR="00C15D12" w:rsidRPr="00466758" w:rsidRDefault="008867C0" w:rsidP="00C15D12">
            <w:r>
              <w:t>Shooting</w:t>
            </w:r>
          </w:p>
        </w:tc>
        <w:tc>
          <w:tcPr>
            <w:tcW w:w="1696" w:type="dxa"/>
          </w:tcPr>
          <w:p w14:paraId="3929BC41" w14:textId="77777777" w:rsidR="00C15D12" w:rsidRPr="00466758" w:rsidRDefault="00C15D12" w:rsidP="00C15D12">
            <w:r>
              <w:t xml:space="preserve">Type of Offence </w:t>
            </w:r>
          </w:p>
        </w:tc>
      </w:tr>
      <w:tr w:rsidR="00C15D12" w:rsidRPr="00466758" w14:paraId="6613D4C8" w14:textId="77777777" w:rsidTr="00C15D12">
        <w:tc>
          <w:tcPr>
            <w:tcW w:w="1652" w:type="dxa"/>
          </w:tcPr>
          <w:p w14:paraId="407BFFC3" w14:textId="77777777" w:rsidR="00C15D12" w:rsidRPr="00466758" w:rsidRDefault="00C15D12" w:rsidP="00C15D12">
            <w:r>
              <w:t>L</w:t>
            </w:r>
            <w:r w:rsidRPr="0013656F">
              <w:t xml:space="preserve">atitude       </w:t>
            </w:r>
          </w:p>
        </w:tc>
        <w:tc>
          <w:tcPr>
            <w:tcW w:w="1461" w:type="dxa"/>
          </w:tcPr>
          <w:p w14:paraId="700FC4A9" w14:textId="77777777" w:rsidR="00C15D12" w:rsidRPr="00466758" w:rsidRDefault="00C15D12" w:rsidP="00C15D12">
            <w:r>
              <w:t>F</w:t>
            </w:r>
            <w:r w:rsidRPr="0013656F">
              <w:t xml:space="preserve">loat       </w:t>
            </w:r>
          </w:p>
        </w:tc>
        <w:tc>
          <w:tcPr>
            <w:tcW w:w="1615" w:type="dxa"/>
          </w:tcPr>
          <w:p w14:paraId="27F88C05" w14:textId="67CDB6FC" w:rsidR="00C15D12" w:rsidRPr="00466758" w:rsidRDefault="00606687" w:rsidP="00C15D12">
            <w:r w:rsidRPr="00606687">
              <w:rPr>
                <w:sz w:val="24"/>
                <w:szCs w:val="24"/>
              </w:rPr>
              <w:t>36.625</w:t>
            </w:r>
            <w:r>
              <w:rPr>
                <w:sz w:val="24"/>
                <w:szCs w:val="24"/>
              </w:rPr>
              <w:t xml:space="preserve"> –</w:t>
            </w:r>
            <w:r w:rsidRPr="00606687">
              <w:rPr>
                <w:sz w:val="24"/>
                <w:szCs w:val="24"/>
              </w:rPr>
              <w:t>42.0312</w:t>
            </w:r>
          </w:p>
        </w:tc>
        <w:tc>
          <w:tcPr>
            <w:tcW w:w="1334" w:type="dxa"/>
          </w:tcPr>
          <w:p w14:paraId="052062C7" w14:textId="77777777" w:rsidR="00C15D12" w:rsidRPr="00466758" w:rsidRDefault="00C15D12" w:rsidP="00C15D1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467A204B" w14:textId="77777777" w:rsidR="00C15D12" w:rsidRPr="00466758" w:rsidRDefault="00C15D12" w:rsidP="00C15D12">
            <w:r w:rsidRPr="00C15D12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0</w:t>
            </w:r>
            <w:r w:rsidRPr="00C15D12">
              <w:rPr>
                <w:sz w:val="24"/>
                <w:szCs w:val="24"/>
              </w:rPr>
              <w:t>.1562</w:t>
            </w:r>
          </w:p>
        </w:tc>
        <w:tc>
          <w:tcPr>
            <w:tcW w:w="1696" w:type="dxa"/>
          </w:tcPr>
          <w:p w14:paraId="5635B955" w14:textId="77777777" w:rsidR="00C15D12" w:rsidRPr="00466758" w:rsidRDefault="00C15D12" w:rsidP="00C15D12">
            <w:r>
              <w:t>Latitude coordinate of the crime location</w:t>
            </w:r>
          </w:p>
        </w:tc>
      </w:tr>
      <w:tr w:rsidR="00C15D12" w:rsidRPr="00466758" w14:paraId="23D66732" w14:textId="77777777" w:rsidTr="00C15D12">
        <w:tc>
          <w:tcPr>
            <w:tcW w:w="1652" w:type="dxa"/>
          </w:tcPr>
          <w:p w14:paraId="21D6F3DF" w14:textId="77777777" w:rsidR="00C15D12" w:rsidRPr="00466758" w:rsidRDefault="00C15D12" w:rsidP="00C15D12">
            <w:r>
              <w:t>L</w:t>
            </w:r>
            <w:r w:rsidRPr="0013656F">
              <w:t xml:space="preserve">ongitude      </w:t>
            </w:r>
          </w:p>
        </w:tc>
        <w:tc>
          <w:tcPr>
            <w:tcW w:w="1461" w:type="dxa"/>
          </w:tcPr>
          <w:p w14:paraId="4E56651D" w14:textId="77777777" w:rsidR="00C15D12" w:rsidRPr="00466758" w:rsidRDefault="00C15D12" w:rsidP="00C15D12">
            <w:r>
              <w:t>F</w:t>
            </w:r>
            <w:r w:rsidRPr="0013656F">
              <w:t xml:space="preserve">loat       </w:t>
            </w:r>
          </w:p>
        </w:tc>
        <w:tc>
          <w:tcPr>
            <w:tcW w:w="1615" w:type="dxa"/>
          </w:tcPr>
          <w:p w14:paraId="6371DEBA" w14:textId="341904E0" w:rsidR="00C15D12" w:rsidRPr="00466758" w:rsidRDefault="00606687" w:rsidP="00C15D12">
            <w:r w:rsidRPr="00606687">
              <w:rPr>
                <w:sz w:val="24"/>
                <w:szCs w:val="24"/>
              </w:rPr>
              <w:t>-91.6875</w:t>
            </w:r>
            <w:r w:rsidR="00C15D12">
              <w:rPr>
                <w:sz w:val="24"/>
                <w:szCs w:val="24"/>
              </w:rPr>
              <w:t>–</w:t>
            </w:r>
            <w:r w:rsidR="00EB10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-87.25</w:t>
            </w:r>
          </w:p>
        </w:tc>
        <w:tc>
          <w:tcPr>
            <w:tcW w:w="1334" w:type="dxa"/>
          </w:tcPr>
          <w:p w14:paraId="227A7391" w14:textId="77777777" w:rsidR="00C15D12" w:rsidRPr="00466758" w:rsidRDefault="00C15D12" w:rsidP="00C15D1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4EB04E07" w14:textId="2A62D727" w:rsidR="00C15D12" w:rsidRPr="00466758" w:rsidRDefault="00606687" w:rsidP="00C15D12">
            <w:r>
              <w:rPr>
                <w:sz w:val="24"/>
                <w:szCs w:val="24"/>
              </w:rPr>
              <w:t>-</w:t>
            </w:r>
            <w:r w:rsidR="00C15D12" w:rsidRPr="00C15D12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8</w:t>
            </w:r>
            <w:r w:rsidR="00C15D12" w:rsidRPr="00C15D12">
              <w:rPr>
                <w:sz w:val="24"/>
                <w:szCs w:val="24"/>
              </w:rPr>
              <w:t>.25</w:t>
            </w:r>
          </w:p>
        </w:tc>
        <w:tc>
          <w:tcPr>
            <w:tcW w:w="1696" w:type="dxa"/>
          </w:tcPr>
          <w:p w14:paraId="5CAE3FE7" w14:textId="77777777" w:rsidR="00C15D12" w:rsidRPr="00466758" w:rsidRDefault="00C15D12" w:rsidP="00C15D12">
            <w:r>
              <w:t>Longitude Coordinate of the crime location</w:t>
            </w:r>
          </w:p>
        </w:tc>
      </w:tr>
      <w:tr w:rsidR="00C15D12" w:rsidRPr="00466758" w14:paraId="165275ED" w14:textId="77777777" w:rsidTr="00C15D12">
        <w:tc>
          <w:tcPr>
            <w:tcW w:w="1652" w:type="dxa"/>
          </w:tcPr>
          <w:p w14:paraId="7341C0AD" w14:textId="77777777" w:rsidR="00C15D12" w:rsidRPr="00466758" w:rsidRDefault="00C15D12" w:rsidP="00C15D12">
            <w:r w:rsidRPr="0013656F">
              <w:t>Time</w:t>
            </w:r>
          </w:p>
        </w:tc>
        <w:tc>
          <w:tcPr>
            <w:tcW w:w="1461" w:type="dxa"/>
          </w:tcPr>
          <w:p w14:paraId="3C89B30B" w14:textId="77777777" w:rsidR="00C15D12" w:rsidRPr="00466758" w:rsidRDefault="00C15D12" w:rsidP="00C15D12">
            <w:r>
              <w:t>D</w:t>
            </w:r>
            <w:r w:rsidRPr="0013656F">
              <w:t>atetime</w:t>
            </w:r>
          </w:p>
        </w:tc>
        <w:tc>
          <w:tcPr>
            <w:tcW w:w="1615" w:type="dxa"/>
          </w:tcPr>
          <w:p w14:paraId="09A69321" w14:textId="77777777" w:rsidR="00C15D12" w:rsidRPr="00466758" w:rsidRDefault="00C15D12" w:rsidP="00C15D12">
            <w:r>
              <w:rPr>
                <w:sz w:val="24"/>
                <w:szCs w:val="24"/>
              </w:rPr>
              <w:t xml:space="preserve">00:00:00 – </w:t>
            </w:r>
            <w:r w:rsidRPr="00C15D12">
              <w:rPr>
                <w:sz w:val="24"/>
                <w:szCs w:val="24"/>
              </w:rPr>
              <w:t>23:59:00</w:t>
            </w:r>
          </w:p>
        </w:tc>
        <w:tc>
          <w:tcPr>
            <w:tcW w:w="1334" w:type="dxa"/>
          </w:tcPr>
          <w:p w14:paraId="5666FC34" w14:textId="77777777" w:rsidR="00C15D12" w:rsidRPr="00466758" w:rsidRDefault="00C15D12" w:rsidP="00C15D12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592" w:type="dxa"/>
          </w:tcPr>
          <w:p w14:paraId="47E63EF7" w14:textId="77777777" w:rsidR="00C15D12" w:rsidRPr="00466758" w:rsidRDefault="00C15D12" w:rsidP="00C15D12">
            <w:r>
              <w:t>10:30:00</w:t>
            </w:r>
          </w:p>
        </w:tc>
        <w:tc>
          <w:tcPr>
            <w:tcW w:w="1696" w:type="dxa"/>
          </w:tcPr>
          <w:p w14:paraId="670A6F08" w14:textId="77777777" w:rsidR="00C15D12" w:rsidRPr="00466758" w:rsidRDefault="00C15D12" w:rsidP="00C15D12">
            <w:r>
              <w:t>Time of the crime</w:t>
            </w:r>
          </w:p>
        </w:tc>
      </w:tr>
      <w:tr w:rsidR="00C15D12" w:rsidRPr="00466758" w14:paraId="617EC1AE" w14:textId="77777777" w:rsidTr="00C15D12">
        <w:tc>
          <w:tcPr>
            <w:tcW w:w="1652" w:type="dxa"/>
          </w:tcPr>
          <w:p w14:paraId="7482CDC6" w14:textId="77777777" w:rsidR="00C15D12" w:rsidRPr="00466758" w:rsidRDefault="00C15D12" w:rsidP="00C15D12">
            <w:r>
              <w:t>D</w:t>
            </w:r>
            <w:r w:rsidRPr="0013656F">
              <w:t xml:space="preserve">ay         </w:t>
            </w:r>
          </w:p>
        </w:tc>
        <w:tc>
          <w:tcPr>
            <w:tcW w:w="1461" w:type="dxa"/>
          </w:tcPr>
          <w:p w14:paraId="591D2C79" w14:textId="77777777" w:rsidR="00C15D12" w:rsidRPr="00466758" w:rsidRDefault="00C15D12" w:rsidP="00C15D12">
            <w:r>
              <w:t>I</w:t>
            </w:r>
            <w:r w:rsidRPr="0013656F">
              <w:t>n</w:t>
            </w:r>
            <w:r>
              <w:t>teger</w:t>
            </w:r>
            <w:r w:rsidRPr="0013656F">
              <w:t xml:space="preserve">        </w:t>
            </w:r>
          </w:p>
        </w:tc>
        <w:tc>
          <w:tcPr>
            <w:tcW w:w="1615" w:type="dxa"/>
          </w:tcPr>
          <w:p w14:paraId="4F400E6C" w14:textId="38C2A5CB" w:rsidR="00C15D12" w:rsidRPr="00466758" w:rsidRDefault="00C15D12" w:rsidP="00C15D12">
            <w:r>
              <w:t>1</w:t>
            </w:r>
            <w:r w:rsidR="00EB1070">
              <w:rPr>
                <w:sz w:val="24"/>
                <w:szCs w:val="24"/>
              </w:rPr>
              <w:t>–</w:t>
            </w:r>
            <w:r>
              <w:t>31</w:t>
            </w:r>
          </w:p>
        </w:tc>
        <w:tc>
          <w:tcPr>
            <w:tcW w:w="1334" w:type="dxa"/>
          </w:tcPr>
          <w:p w14:paraId="677637B9" w14:textId="77777777" w:rsidR="00C15D12" w:rsidRPr="00466758" w:rsidRDefault="00C15D12" w:rsidP="00C15D1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3D44A307" w14:textId="77777777" w:rsidR="00C15D12" w:rsidRPr="00466758" w:rsidRDefault="00C15D12" w:rsidP="00C15D12">
            <w:r>
              <w:t>22</w:t>
            </w:r>
          </w:p>
        </w:tc>
        <w:tc>
          <w:tcPr>
            <w:tcW w:w="1696" w:type="dxa"/>
          </w:tcPr>
          <w:p w14:paraId="0D2F0FD3" w14:textId="77777777" w:rsidR="00C15D12" w:rsidRPr="00466758" w:rsidRDefault="00C15D12" w:rsidP="00C15D12">
            <w:r>
              <w:t>Day in which crime has occurred</w:t>
            </w:r>
          </w:p>
        </w:tc>
      </w:tr>
      <w:tr w:rsidR="00C15D12" w:rsidRPr="00466758" w14:paraId="54DA75A6" w14:textId="77777777" w:rsidTr="00C15D12">
        <w:tc>
          <w:tcPr>
            <w:tcW w:w="1652" w:type="dxa"/>
          </w:tcPr>
          <w:p w14:paraId="56D91A9C" w14:textId="77777777" w:rsidR="00C15D12" w:rsidRPr="00466758" w:rsidRDefault="00C15D12" w:rsidP="00C15D12">
            <w:r>
              <w:t>M</w:t>
            </w:r>
            <w:r w:rsidRPr="0013656F">
              <w:t>ont</w:t>
            </w:r>
            <w:r>
              <w:t>h</w:t>
            </w:r>
            <w:r w:rsidRPr="0013656F">
              <w:t xml:space="preserve">        </w:t>
            </w:r>
          </w:p>
        </w:tc>
        <w:tc>
          <w:tcPr>
            <w:tcW w:w="1461" w:type="dxa"/>
          </w:tcPr>
          <w:p w14:paraId="61DEA9D0" w14:textId="77777777" w:rsidR="00C15D12" w:rsidRPr="00466758" w:rsidRDefault="00C15D12" w:rsidP="00C15D12">
            <w:r>
              <w:t>Integer</w:t>
            </w:r>
            <w:r w:rsidRPr="0013656F">
              <w:t xml:space="preserve">         </w:t>
            </w:r>
          </w:p>
        </w:tc>
        <w:tc>
          <w:tcPr>
            <w:tcW w:w="1615" w:type="dxa"/>
          </w:tcPr>
          <w:p w14:paraId="362573EB" w14:textId="451731AA" w:rsidR="00C15D12" w:rsidRPr="00466758" w:rsidRDefault="00C15D12" w:rsidP="00C15D12">
            <w:r>
              <w:t>1</w:t>
            </w:r>
            <w:r w:rsidR="00EB1070">
              <w:rPr>
                <w:sz w:val="24"/>
                <w:szCs w:val="24"/>
              </w:rPr>
              <w:t>–</w:t>
            </w:r>
            <w:r>
              <w:t>12</w:t>
            </w:r>
          </w:p>
        </w:tc>
        <w:tc>
          <w:tcPr>
            <w:tcW w:w="1334" w:type="dxa"/>
          </w:tcPr>
          <w:p w14:paraId="55DCD2AA" w14:textId="77777777" w:rsidR="00C15D12" w:rsidRPr="00466758" w:rsidRDefault="00C15D12" w:rsidP="00C15D12">
            <w:r>
              <w:t>Ratio</w:t>
            </w:r>
          </w:p>
        </w:tc>
        <w:tc>
          <w:tcPr>
            <w:tcW w:w="1592" w:type="dxa"/>
          </w:tcPr>
          <w:p w14:paraId="138AAADD" w14:textId="77777777" w:rsidR="00C15D12" w:rsidRPr="00466758" w:rsidRDefault="00C15D12" w:rsidP="00C15D12">
            <w:r>
              <w:t>11</w:t>
            </w:r>
          </w:p>
        </w:tc>
        <w:tc>
          <w:tcPr>
            <w:tcW w:w="1696" w:type="dxa"/>
          </w:tcPr>
          <w:p w14:paraId="49C9915D" w14:textId="77777777" w:rsidR="00C15D12" w:rsidRPr="00466758" w:rsidRDefault="00C15D12" w:rsidP="00C15D12">
            <w:r>
              <w:t>Month of crime</w:t>
            </w:r>
          </w:p>
        </w:tc>
      </w:tr>
      <w:tr w:rsidR="00C15D12" w:rsidRPr="00466758" w14:paraId="5AAB8087" w14:textId="77777777" w:rsidTr="00C15D12">
        <w:tc>
          <w:tcPr>
            <w:tcW w:w="1652" w:type="dxa"/>
          </w:tcPr>
          <w:p w14:paraId="5BE04B7A" w14:textId="77777777" w:rsidR="00C15D12" w:rsidRPr="00466758" w:rsidRDefault="00C15D12" w:rsidP="00C15D12">
            <w:r>
              <w:t>Y</w:t>
            </w:r>
            <w:r w:rsidRPr="0013656F">
              <w:t xml:space="preserve">ear         </w:t>
            </w:r>
          </w:p>
        </w:tc>
        <w:tc>
          <w:tcPr>
            <w:tcW w:w="1461" w:type="dxa"/>
          </w:tcPr>
          <w:p w14:paraId="46BC6FEC" w14:textId="77777777" w:rsidR="00C15D12" w:rsidRPr="00466758" w:rsidRDefault="00C15D12" w:rsidP="00C15D12">
            <w:r>
              <w:t>I</w:t>
            </w:r>
            <w:r w:rsidRPr="0013656F">
              <w:t>nt</w:t>
            </w:r>
            <w:r>
              <w:t>eger</w:t>
            </w:r>
            <w:r w:rsidRPr="0013656F">
              <w:t xml:space="preserve">         </w:t>
            </w:r>
          </w:p>
        </w:tc>
        <w:tc>
          <w:tcPr>
            <w:tcW w:w="1615" w:type="dxa"/>
          </w:tcPr>
          <w:p w14:paraId="461E7A17" w14:textId="30607D4D" w:rsidR="00C15D12" w:rsidRPr="00466758" w:rsidRDefault="00C15D12" w:rsidP="00C15D12">
            <w:r>
              <w:t>2011</w:t>
            </w:r>
            <w:r w:rsidR="00EB1070">
              <w:rPr>
                <w:sz w:val="24"/>
                <w:szCs w:val="24"/>
              </w:rPr>
              <w:t>–</w:t>
            </w:r>
            <w:r>
              <w:t>2020</w:t>
            </w:r>
          </w:p>
        </w:tc>
        <w:tc>
          <w:tcPr>
            <w:tcW w:w="1334" w:type="dxa"/>
          </w:tcPr>
          <w:p w14:paraId="1A3E9787" w14:textId="77777777" w:rsidR="00C15D12" w:rsidRPr="00466758" w:rsidRDefault="00C15D12" w:rsidP="00C15D12">
            <w:r>
              <w:t>Ratio</w:t>
            </w:r>
          </w:p>
        </w:tc>
        <w:tc>
          <w:tcPr>
            <w:tcW w:w="1592" w:type="dxa"/>
          </w:tcPr>
          <w:p w14:paraId="6E47E158" w14:textId="77777777" w:rsidR="00C15D12" w:rsidRPr="00466758" w:rsidRDefault="00C15D12" w:rsidP="00C15D12">
            <w:r>
              <w:t>2013</w:t>
            </w:r>
          </w:p>
        </w:tc>
        <w:tc>
          <w:tcPr>
            <w:tcW w:w="1696" w:type="dxa"/>
          </w:tcPr>
          <w:p w14:paraId="569CDBDD" w14:textId="77777777" w:rsidR="00C15D12" w:rsidRPr="00466758" w:rsidRDefault="00C15D12" w:rsidP="00C15D12">
            <w:r>
              <w:t>Year of crime</w:t>
            </w:r>
          </w:p>
        </w:tc>
      </w:tr>
      <w:tr w:rsidR="00C15D12" w:rsidRPr="00466758" w14:paraId="0CB6FDDF" w14:textId="77777777" w:rsidTr="00C15D12">
        <w:tc>
          <w:tcPr>
            <w:tcW w:w="1652" w:type="dxa"/>
          </w:tcPr>
          <w:p w14:paraId="006EB3AF" w14:textId="77777777" w:rsidR="00C15D12" w:rsidRPr="0013656F" w:rsidRDefault="00C15D12" w:rsidP="00C15D12">
            <w:r>
              <w:t>Shift</w:t>
            </w:r>
          </w:p>
        </w:tc>
        <w:tc>
          <w:tcPr>
            <w:tcW w:w="1461" w:type="dxa"/>
          </w:tcPr>
          <w:p w14:paraId="31EFDE9F" w14:textId="77777777" w:rsidR="00C15D12" w:rsidRPr="0013656F" w:rsidRDefault="00C15D12" w:rsidP="00C15D12">
            <w:r>
              <w:t>String</w:t>
            </w:r>
          </w:p>
        </w:tc>
        <w:tc>
          <w:tcPr>
            <w:tcW w:w="1615" w:type="dxa"/>
          </w:tcPr>
          <w:p w14:paraId="5A3C4D62" w14:textId="77777777" w:rsidR="00C15D12" w:rsidRDefault="00C15D12" w:rsidP="00C15D12">
            <w:r>
              <w:t xml:space="preserve">NA </w:t>
            </w:r>
          </w:p>
        </w:tc>
        <w:tc>
          <w:tcPr>
            <w:tcW w:w="1334" w:type="dxa"/>
          </w:tcPr>
          <w:p w14:paraId="567182DA" w14:textId="77777777" w:rsidR="00C15D12" w:rsidRDefault="00C15D12" w:rsidP="00C15D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5BB5CA0C" w14:textId="77777777" w:rsidR="00C15D12" w:rsidRPr="004B3345" w:rsidRDefault="00C15D12" w:rsidP="00C15D12">
            <w:r>
              <w:t>Morning</w:t>
            </w:r>
          </w:p>
        </w:tc>
        <w:tc>
          <w:tcPr>
            <w:tcW w:w="1696" w:type="dxa"/>
          </w:tcPr>
          <w:p w14:paraId="68151AEE" w14:textId="77777777" w:rsidR="00C15D12" w:rsidRDefault="00C15D12" w:rsidP="00C15D12">
            <w:r>
              <w:t>Time of the day</w:t>
            </w:r>
          </w:p>
        </w:tc>
      </w:tr>
      <w:tr w:rsidR="008867C0" w:rsidRPr="00466758" w14:paraId="583AC7FD" w14:textId="77777777" w:rsidTr="00C15D12">
        <w:tc>
          <w:tcPr>
            <w:tcW w:w="1652" w:type="dxa"/>
          </w:tcPr>
          <w:p w14:paraId="699197B7" w14:textId="37AC5CEE" w:rsidR="008867C0" w:rsidRDefault="008867C0" w:rsidP="00C15D12">
            <w:r>
              <w:t>Weapon</w:t>
            </w:r>
          </w:p>
        </w:tc>
        <w:tc>
          <w:tcPr>
            <w:tcW w:w="1461" w:type="dxa"/>
          </w:tcPr>
          <w:p w14:paraId="11764211" w14:textId="425CBE3C" w:rsidR="008867C0" w:rsidRDefault="008867C0" w:rsidP="00C15D12">
            <w:r>
              <w:t>String</w:t>
            </w:r>
          </w:p>
        </w:tc>
        <w:tc>
          <w:tcPr>
            <w:tcW w:w="1615" w:type="dxa"/>
          </w:tcPr>
          <w:p w14:paraId="00D13FF3" w14:textId="07518E28" w:rsidR="008867C0" w:rsidRDefault="008867C0" w:rsidP="00C15D12">
            <w:r>
              <w:t>NA</w:t>
            </w:r>
          </w:p>
        </w:tc>
        <w:tc>
          <w:tcPr>
            <w:tcW w:w="1334" w:type="dxa"/>
          </w:tcPr>
          <w:p w14:paraId="768F0279" w14:textId="519540FA" w:rsidR="008867C0" w:rsidRDefault="008867C0" w:rsidP="00C15D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675EDACF" w14:textId="452821F3" w:rsidR="008867C0" w:rsidRDefault="008867C0" w:rsidP="00C15D12">
            <w:r>
              <w:t>Gun</w:t>
            </w:r>
          </w:p>
        </w:tc>
        <w:tc>
          <w:tcPr>
            <w:tcW w:w="1696" w:type="dxa"/>
          </w:tcPr>
          <w:p w14:paraId="3CFD3082" w14:textId="4E6AAB86" w:rsidR="008867C0" w:rsidRDefault="008867C0" w:rsidP="00C15D12">
            <w:r>
              <w:t>Weapon Used in the crime</w:t>
            </w:r>
          </w:p>
        </w:tc>
      </w:tr>
    </w:tbl>
    <w:p w14:paraId="70BED795" w14:textId="7B3B4947" w:rsidR="00C15D12" w:rsidRDefault="005E768A" w:rsidP="00C15D12">
      <w:pPr>
        <w:rPr>
          <w:b/>
          <w:bCs/>
        </w:rPr>
      </w:pPr>
      <w:r>
        <w:rPr>
          <w:b/>
          <w:bCs/>
        </w:rPr>
        <w:lastRenderedPageBreak/>
        <w:t>Rochester</w:t>
      </w:r>
      <w:r w:rsidR="00C15D12" w:rsidRPr="00AC2B1B">
        <w:rPr>
          <w:b/>
          <w:bCs/>
        </w:rPr>
        <w:t xml:space="preserve"> Cr</w:t>
      </w:r>
      <w:r w:rsidR="00C15D12">
        <w:rPr>
          <w:b/>
          <w:bCs/>
        </w:rPr>
        <w:t>ime Dataset</w:t>
      </w:r>
    </w:p>
    <w:p w14:paraId="646156D4" w14:textId="77777777" w:rsidR="00C15D12" w:rsidRDefault="00C15D12" w:rsidP="00C15D12">
      <w:pPr>
        <w:rPr>
          <w:b/>
          <w:bCs/>
        </w:rPr>
      </w:pPr>
      <w:r>
        <w:rPr>
          <w:b/>
          <w:bCs/>
        </w:rPr>
        <w:t xml:space="preserve">Description: </w:t>
      </w:r>
    </w:p>
    <w:p w14:paraId="054CEBD8" w14:textId="7DE84531" w:rsidR="00C15D12" w:rsidRDefault="00C15D12" w:rsidP="00C15D12">
      <w:r>
        <w:t xml:space="preserve">This dataset contains the information about the traffic crash on various city street of </w:t>
      </w:r>
      <w:r w:rsidR="005E768A">
        <w:t>Rochester</w:t>
      </w:r>
      <w:r>
        <w:t xml:space="preserve">. </w:t>
      </w:r>
      <w:r w:rsidRPr="00343644">
        <w:t>Data</w:t>
      </w:r>
      <w:r>
        <w:t>set</w:t>
      </w:r>
      <w:r w:rsidRPr="00343644">
        <w:t xml:space="preserve"> is extracted from the</w:t>
      </w:r>
      <w:r w:rsidR="005E768A">
        <w:t xml:space="preserve"> reported crime in the</w:t>
      </w:r>
      <w:r w:rsidRPr="00343644">
        <w:t xml:space="preserve"> </w:t>
      </w:r>
      <w:r w:rsidR="005E768A">
        <w:t>Rochester</w:t>
      </w:r>
      <w:r w:rsidRPr="00343644">
        <w:t xml:space="preserve"> Police Department</w:t>
      </w:r>
    </w:p>
    <w:tbl>
      <w:tblPr>
        <w:tblStyle w:val="TableGrid"/>
        <w:tblpPr w:leftFromText="180" w:rightFromText="180" w:vertAnchor="page" w:horzAnchor="margin" w:tblpY="3076"/>
        <w:tblW w:w="0" w:type="auto"/>
        <w:tblLook w:val="04A0" w:firstRow="1" w:lastRow="0" w:firstColumn="1" w:lastColumn="0" w:noHBand="0" w:noVBand="1"/>
      </w:tblPr>
      <w:tblGrid>
        <w:gridCol w:w="2339"/>
        <w:gridCol w:w="5033"/>
      </w:tblGrid>
      <w:tr w:rsidR="00EB1070" w:rsidRPr="00AC2B1B" w14:paraId="6AE44AAD" w14:textId="77777777" w:rsidTr="00EB1070">
        <w:trPr>
          <w:trHeight w:val="469"/>
        </w:trPr>
        <w:tc>
          <w:tcPr>
            <w:tcW w:w="2339" w:type="dxa"/>
          </w:tcPr>
          <w:p w14:paraId="341E4FD8" w14:textId="77777777" w:rsidR="00EB1070" w:rsidRPr="00AC2B1B" w:rsidRDefault="00EB1070" w:rsidP="00EB1070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Source</w:t>
            </w:r>
          </w:p>
        </w:tc>
        <w:tc>
          <w:tcPr>
            <w:tcW w:w="5033" w:type="dxa"/>
          </w:tcPr>
          <w:p w14:paraId="09E9D6DB" w14:textId="77777777" w:rsidR="00EB1070" w:rsidRPr="00AC2B1B" w:rsidRDefault="00EB1070" w:rsidP="00EB1070">
            <w:r w:rsidRPr="005E768A">
              <w:t>https://data-rpdny.opendata.arcgis.com</w:t>
            </w:r>
          </w:p>
        </w:tc>
      </w:tr>
      <w:tr w:rsidR="00EB1070" w:rsidRPr="00AC2B1B" w14:paraId="3DD48775" w14:textId="77777777" w:rsidTr="00EB1070">
        <w:trPr>
          <w:trHeight w:val="435"/>
        </w:trPr>
        <w:tc>
          <w:tcPr>
            <w:tcW w:w="2339" w:type="dxa"/>
          </w:tcPr>
          <w:p w14:paraId="5311B4C0" w14:textId="77777777" w:rsidR="00EB1070" w:rsidRPr="00AC2B1B" w:rsidRDefault="00EB1070" w:rsidP="00EB1070">
            <w:pPr>
              <w:rPr>
                <w:b/>
                <w:bCs/>
              </w:rPr>
            </w:pPr>
            <w:r>
              <w:rPr>
                <w:b/>
                <w:bCs/>
              </w:rPr>
              <w:t>File Name</w:t>
            </w:r>
          </w:p>
        </w:tc>
        <w:tc>
          <w:tcPr>
            <w:tcW w:w="5033" w:type="dxa"/>
          </w:tcPr>
          <w:p w14:paraId="695004C9" w14:textId="77777777" w:rsidR="00EB1070" w:rsidRPr="00AC2B1B" w:rsidRDefault="00EB1070" w:rsidP="00EB1070">
            <w:r>
              <w:t>Rochester.CSV</w:t>
            </w:r>
          </w:p>
        </w:tc>
      </w:tr>
      <w:tr w:rsidR="00EB1070" w:rsidRPr="00AC2B1B" w14:paraId="1C8673E2" w14:textId="77777777" w:rsidTr="00EB1070">
        <w:trPr>
          <w:trHeight w:val="443"/>
        </w:trPr>
        <w:tc>
          <w:tcPr>
            <w:tcW w:w="2339" w:type="dxa"/>
          </w:tcPr>
          <w:p w14:paraId="1D5D77AF" w14:textId="77777777" w:rsidR="00EB1070" w:rsidRPr="00AC2B1B" w:rsidRDefault="00EB1070" w:rsidP="00EB1070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Dataset</w:t>
            </w:r>
          </w:p>
        </w:tc>
        <w:tc>
          <w:tcPr>
            <w:tcW w:w="5033" w:type="dxa"/>
          </w:tcPr>
          <w:p w14:paraId="25C548CC" w14:textId="77777777" w:rsidR="00EB1070" w:rsidRPr="00AC2B1B" w:rsidRDefault="00EB1070" w:rsidP="00EB1070">
            <w:r>
              <w:t>Rochester Crime Dataset</w:t>
            </w:r>
          </w:p>
        </w:tc>
      </w:tr>
      <w:tr w:rsidR="00EB1070" w:rsidRPr="00AC2B1B" w14:paraId="5A16E0A3" w14:textId="77777777" w:rsidTr="00EB1070">
        <w:trPr>
          <w:trHeight w:val="443"/>
        </w:trPr>
        <w:tc>
          <w:tcPr>
            <w:tcW w:w="2339" w:type="dxa"/>
          </w:tcPr>
          <w:p w14:paraId="6D185A4C" w14:textId="77777777" w:rsidR="00EB1070" w:rsidRPr="00AC2B1B" w:rsidRDefault="00EB1070" w:rsidP="00EB1070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Region</w:t>
            </w:r>
          </w:p>
        </w:tc>
        <w:tc>
          <w:tcPr>
            <w:tcW w:w="5033" w:type="dxa"/>
          </w:tcPr>
          <w:p w14:paraId="5A4D1476" w14:textId="77777777" w:rsidR="00EB1070" w:rsidRPr="00AC2B1B" w:rsidRDefault="00EB1070" w:rsidP="00EB1070">
            <w:r>
              <w:t>Rochester</w:t>
            </w:r>
          </w:p>
        </w:tc>
      </w:tr>
      <w:tr w:rsidR="00EB1070" w:rsidRPr="00AC2B1B" w14:paraId="0B06F913" w14:textId="77777777" w:rsidTr="00EB1070">
        <w:trPr>
          <w:trHeight w:val="443"/>
        </w:trPr>
        <w:tc>
          <w:tcPr>
            <w:tcW w:w="2339" w:type="dxa"/>
          </w:tcPr>
          <w:p w14:paraId="3AB4AB07" w14:textId="77777777" w:rsidR="00EB1070" w:rsidRPr="00AC2B1B" w:rsidRDefault="00EB1070" w:rsidP="00EB1070">
            <w:pPr>
              <w:rPr>
                <w:b/>
                <w:bCs/>
              </w:rPr>
            </w:pPr>
            <w:r>
              <w:rPr>
                <w:b/>
                <w:bCs/>
              </w:rPr>
              <w:t>Note</w:t>
            </w:r>
          </w:p>
        </w:tc>
        <w:tc>
          <w:tcPr>
            <w:tcW w:w="5033" w:type="dxa"/>
          </w:tcPr>
          <w:p w14:paraId="4011EEE7" w14:textId="77777777" w:rsidR="00EB1070" w:rsidRDefault="00EB1070" w:rsidP="00EB1070">
            <w:r>
              <w:t xml:space="preserve">The range of the dataset is from 2001 – 2020(Current) </w:t>
            </w:r>
            <w:r w:rsidRPr="005E768A">
              <w:t>https://data-rpdny.opendata.arcgis.com/datasets/rpd-part-i-crime-2011-to-present/</w:t>
            </w:r>
          </w:p>
        </w:tc>
      </w:tr>
    </w:tbl>
    <w:p w14:paraId="7C0236E2" w14:textId="77777777" w:rsidR="00C15D12" w:rsidRPr="006C3944" w:rsidRDefault="00C15D12" w:rsidP="00C15D12"/>
    <w:p w14:paraId="7C007DF3" w14:textId="77777777" w:rsidR="00C15D12" w:rsidRDefault="00C15D12" w:rsidP="00C15D12">
      <w:pPr>
        <w:rPr>
          <w:b/>
          <w:bCs/>
        </w:rPr>
      </w:pPr>
    </w:p>
    <w:p w14:paraId="39ECCB3D" w14:textId="77777777" w:rsidR="00C15D12" w:rsidRPr="00CF7469" w:rsidRDefault="00C15D12" w:rsidP="00C15D12"/>
    <w:p w14:paraId="4C3DB5A8" w14:textId="77777777" w:rsidR="00C15D12" w:rsidRDefault="00C15D12" w:rsidP="00C15D12">
      <w:pPr>
        <w:rPr>
          <w:b/>
          <w:bCs/>
        </w:rPr>
      </w:pPr>
    </w:p>
    <w:p w14:paraId="766EC758" w14:textId="77777777" w:rsidR="00C15D12" w:rsidRDefault="00C15D12" w:rsidP="00C15D12">
      <w:pPr>
        <w:rPr>
          <w:b/>
          <w:bCs/>
        </w:rPr>
      </w:pPr>
    </w:p>
    <w:p w14:paraId="12E26898" w14:textId="77777777" w:rsidR="00C15D12" w:rsidRDefault="00C15D12" w:rsidP="00C15D12">
      <w:pPr>
        <w:rPr>
          <w:b/>
          <w:bCs/>
        </w:rPr>
      </w:pPr>
    </w:p>
    <w:p w14:paraId="4C370968" w14:textId="77777777" w:rsidR="00C15D12" w:rsidRDefault="00C15D12" w:rsidP="00C15D12">
      <w:pPr>
        <w:rPr>
          <w:b/>
          <w:bCs/>
        </w:rPr>
      </w:pPr>
    </w:p>
    <w:p w14:paraId="7670BB10" w14:textId="77777777" w:rsidR="00C15D12" w:rsidRDefault="00C15D12" w:rsidP="00C15D12">
      <w:pPr>
        <w:rPr>
          <w:b/>
          <w:bCs/>
        </w:rPr>
      </w:pPr>
      <w:r>
        <w:rPr>
          <w:b/>
          <w:bCs/>
        </w:rPr>
        <w:t>Relevant and Cleaned dataset Attributes details: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652"/>
        <w:gridCol w:w="1461"/>
        <w:gridCol w:w="1615"/>
        <w:gridCol w:w="1334"/>
        <w:gridCol w:w="1592"/>
        <w:gridCol w:w="1696"/>
      </w:tblGrid>
      <w:tr w:rsidR="00C15D12" w:rsidRPr="00466758" w14:paraId="5D48C73D" w14:textId="77777777" w:rsidTr="00C15D12">
        <w:trPr>
          <w:trHeight w:val="485"/>
        </w:trPr>
        <w:tc>
          <w:tcPr>
            <w:tcW w:w="1652" w:type="dxa"/>
          </w:tcPr>
          <w:p w14:paraId="5DC53E4F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Attribute</w:t>
            </w:r>
          </w:p>
        </w:tc>
        <w:tc>
          <w:tcPr>
            <w:tcW w:w="1461" w:type="dxa"/>
          </w:tcPr>
          <w:p w14:paraId="72F4534F" w14:textId="77777777" w:rsidR="00C15D12" w:rsidRPr="00466758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  <w:r w:rsidRPr="0046675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lue </w:t>
            </w:r>
            <w:r w:rsidRPr="00466758">
              <w:rPr>
                <w:b/>
                <w:bCs/>
              </w:rPr>
              <w:t>Type</w:t>
            </w:r>
          </w:p>
        </w:tc>
        <w:tc>
          <w:tcPr>
            <w:tcW w:w="1615" w:type="dxa"/>
          </w:tcPr>
          <w:p w14:paraId="222CEC25" w14:textId="77777777" w:rsidR="00C15D12" w:rsidRPr="00466758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Min - Max</w:t>
            </w:r>
          </w:p>
        </w:tc>
        <w:tc>
          <w:tcPr>
            <w:tcW w:w="1334" w:type="dxa"/>
          </w:tcPr>
          <w:p w14:paraId="306C1764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ata Type</w:t>
            </w:r>
          </w:p>
        </w:tc>
        <w:tc>
          <w:tcPr>
            <w:tcW w:w="1592" w:type="dxa"/>
          </w:tcPr>
          <w:p w14:paraId="3DCA29E6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Example Values</w:t>
            </w:r>
          </w:p>
        </w:tc>
        <w:tc>
          <w:tcPr>
            <w:tcW w:w="1696" w:type="dxa"/>
          </w:tcPr>
          <w:p w14:paraId="0FB63CD7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escription</w:t>
            </w:r>
          </w:p>
        </w:tc>
      </w:tr>
      <w:tr w:rsidR="00C15D12" w:rsidRPr="00466758" w14:paraId="60DA648E" w14:textId="77777777" w:rsidTr="00C15D12">
        <w:tc>
          <w:tcPr>
            <w:tcW w:w="1652" w:type="dxa"/>
          </w:tcPr>
          <w:p w14:paraId="4C1065C5" w14:textId="77777777" w:rsidR="00C15D12" w:rsidRPr="00466758" w:rsidRDefault="00C15D12" w:rsidP="00C15D12">
            <w:r>
              <w:t>A</w:t>
            </w:r>
            <w:r w:rsidRPr="0013656F">
              <w:t xml:space="preserve">ddress        </w:t>
            </w:r>
          </w:p>
        </w:tc>
        <w:tc>
          <w:tcPr>
            <w:tcW w:w="1461" w:type="dxa"/>
          </w:tcPr>
          <w:p w14:paraId="2C1D2503" w14:textId="77777777" w:rsidR="00C15D12" w:rsidRPr="00466758" w:rsidRDefault="00C15D12" w:rsidP="00C15D12">
            <w:r>
              <w:t>String</w:t>
            </w:r>
            <w:r w:rsidRPr="0013656F">
              <w:t xml:space="preserve">        </w:t>
            </w:r>
          </w:p>
        </w:tc>
        <w:tc>
          <w:tcPr>
            <w:tcW w:w="1615" w:type="dxa"/>
          </w:tcPr>
          <w:p w14:paraId="7521B3E3" w14:textId="77777777" w:rsidR="00C15D12" w:rsidRPr="00466758" w:rsidRDefault="00C15D12" w:rsidP="00C15D12">
            <w:r>
              <w:rPr>
                <w:sz w:val="24"/>
                <w:szCs w:val="24"/>
              </w:rPr>
              <w:t>NA</w:t>
            </w:r>
          </w:p>
        </w:tc>
        <w:tc>
          <w:tcPr>
            <w:tcW w:w="1334" w:type="dxa"/>
          </w:tcPr>
          <w:p w14:paraId="28FEF677" w14:textId="77777777" w:rsidR="00C15D12" w:rsidRPr="00466758" w:rsidRDefault="00C15D12" w:rsidP="00C15D12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592" w:type="dxa"/>
          </w:tcPr>
          <w:p w14:paraId="5841F564" w14:textId="0EF85F27" w:rsidR="00C15D12" w:rsidRPr="00466758" w:rsidRDefault="00906061" w:rsidP="00C15D12">
            <w:r w:rsidRPr="00906061">
              <w:t>XXX LYELL AVENUE</w:t>
            </w:r>
          </w:p>
        </w:tc>
        <w:tc>
          <w:tcPr>
            <w:tcW w:w="1696" w:type="dxa"/>
          </w:tcPr>
          <w:p w14:paraId="756FE613" w14:textId="77777777" w:rsidR="00C15D12" w:rsidRPr="00466758" w:rsidRDefault="00C15D12" w:rsidP="00C15D12">
            <w:r>
              <w:t>Street Address of the crime location</w:t>
            </w:r>
          </w:p>
        </w:tc>
      </w:tr>
      <w:tr w:rsidR="00C15D12" w:rsidRPr="00466758" w14:paraId="18781098" w14:textId="77777777" w:rsidTr="00C15D12">
        <w:tc>
          <w:tcPr>
            <w:tcW w:w="1652" w:type="dxa"/>
          </w:tcPr>
          <w:p w14:paraId="35508CF4" w14:textId="77777777" w:rsidR="00C15D12" w:rsidRPr="00466758" w:rsidRDefault="00C15D12" w:rsidP="00C15D12">
            <w:r>
              <w:t>O</w:t>
            </w:r>
            <w:r w:rsidRPr="0013656F">
              <w:t xml:space="preserve">ffense       </w:t>
            </w:r>
          </w:p>
        </w:tc>
        <w:tc>
          <w:tcPr>
            <w:tcW w:w="1461" w:type="dxa"/>
          </w:tcPr>
          <w:p w14:paraId="6E3C3FA9" w14:textId="77777777" w:rsidR="00C15D12" w:rsidRPr="00466758" w:rsidRDefault="00C15D12" w:rsidP="00C15D12">
            <w:r>
              <w:t>String</w:t>
            </w:r>
            <w:r w:rsidRPr="0013656F">
              <w:t xml:space="preserve">   </w:t>
            </w:r>
          </w:p>
        </w:tc>
        <w:tc>
          <w:tcPr>
            <w:tcW w:w="1615" w:type="dxa"/>
          </w:tcPr>
          <w:p w14:paraId="18631A20" w14:textId="77777777" w:rsidR="00C15D12" w:rsidRPr="00466758" w:rsidRDefault="00C15D12" w:rsidP="00C15D12">
            <w:pPr>
              <w:rPr>
                <w:b/>
                <w:bCs/>
              </w:rPr>
            </w:pPr>
            <w:r>
              <w:rPr>
                <w:sz w:val="24"/>
                <w:szCs w:val="24"/>
              </w:rPr>
              <w:t>NA</w:t>
            </w:r>
          </w:p>
        </w:tc>
        <w:tc>
          <w:tcPr>
            <w:tcW w:w="1334" w:type="dxa"/>
          </w:tcPr>
          <w:p w14:paraId="2CEE0E79" w14:textId="77777777" w:rsidR="00C15D12" w:rsidRPr="00466758" w:rsidRDefault="00C15D12" w:rsidP="00C15D12"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43AE116C" w14:textId="09DFB277" w:rsidR="00C15D12" w:rsidRPr="00466758" w:rsidRDefault="00906061" w:rsidP="00C15D12">
            <w:r w:rsidRPr="00906061">
              <w:t>Robbery</w:t>
            </w:r>
          </w:p>
        </w:tc>
        <w:tc>
          <w:tcPr>
            <w:tcW w:w="1696" w:type="dxa"/>
          </w:tcPr>
          <w:p w14:paraId="07DF316E" w14:textId="77777777" w:rsidR="00C15D12" w:rsidRPr="00466758" w:rsidRDefault="00C15D12" w:rsidP="00C15D12">
            <w:r>
              <w:t xml:space="preserve">Type of Offence </w:t>
            </w:r>
          </w:p>
        </w:tc>
      </w:tr>
      <w:tr w:rsidR="00C15D12" w:rsidRPr="00466758" w14:paraId="6A2726E8" w14:textId="77777777" w:rsidTr="00C15D12">
        <w:tc>
          <w:tcPr>
            <w:tcW w:w="1652" w:type="dxa"/>
          </w:tcPr>
          <w:p w14:paraId="51216392" w14:textId="77777777" w:rsidR="00C15D12" w:rsidRPr="00466758" w:rsidRDefault="00C15D12" w:rsidP="00C15D12">
            <w:r>
              <w:t>L</w:t>
            </w:r>
            <w:r w:rsidRPr="0013656F">
              <w:t xml:space="preserve">atitude       </w:t>
            </w:r>
          </w:p>
        </w:tc>
        <w:tc>
          <w:tcPr>
            <w:tcW w:w="1461" w:type="dxa"/>
          </w:tcPr>
          <w:p w14:paraId="08F5B567" w14:textId="77777777" w:rsidR="00C15D12" w:rsidRPr="00466758" w:rsidRDefault="00C15D12" w:rsidP="00C15D12">
            <w:r>
              <w:t>F</w:t>
            </w:r>
            <w:r w:rsidRPr="0013656F">
              <w:t xml:space="preserve">loat       </w:t>
            </w:r>
          </w:p>
        </w:tc>
        <w:tc>
          <w:tcPr>
            <w:tcW w:w="1615" w:type="dxa"/>
          </w:tcPr>
          <w:p w14:paraId="553CF055" w14:textId="0CC213B7" w:rsidR="00C15D12" w:rsidRPr="00466758" w:rsidRDefault="00EB1070" w:rsidP="00C15D12">
            <w:r w:rsidRPr="00EB1070">
              <w:rPr>
                <w:sz w:val="24"/>
                <w:szCs w:val="24"/>
              </w:rPr>
              <w:t>43.0938</w:t>
            </w:r>
            <w:r>
              <w:rPr>
                <w:sz w:val="24"/>
                <w:szCs w:val="24"/>
              </w:rPr>
              <w:t xml:space="preserve"> –</w:t>
            </w:r>
            <w:r w:rsidRPr="00EB1070">
              <w:rPr>
                <w:sz w:val="24"/>
                <w:szCs w:val="24"/>
              </w:rPr>
              <w:t>43.2812</w:t>
            </w:r>
          </w:p>
        </w:tc>
        <w:tc>
          <w:tcPr>
            <w:tcW w:w="1334" w:type="dxa"/>
          </w:tcPr>
          <w:p w14:paraId="1DDCC466" w14:textId="77777777" w:rsidR="00C15D12" w:rsidRPr="00466758" w:rsidRDefault="00C15D12" w:rsidP="00C15D1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39673687" w14:textId="157310EF" w:rsidR="00C15D12" w:rsidRPr="00466758" w:rsidRDefault="00C15D12" w:rsidP="00C15D12">
            <w:r w:rsidRPr="00C15D12">
              <w:rPr>
                <w:sz w:val="24"/>
                <w:szCs w:val="24"/>
              </w:rPr>
              <w:t>4</w:t>
            </w:r>
            <w:r w:rsidR="00EB1070">
              <w:rPr>
                <w:sz w:val="24"/>
                <w:szCs w:val="24"/>
              </w:rPr>
              <w:t>3</w:t>
            </w:r>
            <w:r w:rsidRPr="00C15D12">
              <w:rPr>
                <w:sz w:val="24"/>
                <w:szCs w:val="24"/>
              </w:rPr>
              <w:t>.1562</w:t>
            </w:r>
          </w:p>
        </w:tc>
        <w:tc>
          <w:tcPr>
            <w:tcW w:w="1696" w:type="dxa"/>
          </w:tcPr>
          <w:p w14:paraId="47A398BB" w14:textId="77777777" w:rsidR="00C15D12" w:rsidRPr="00466758" w:rsidRDefault="00C15D12" w:rsidP="00C15D12">
            <w:r>
              <w:t>Latitude coordinate of the crime location</w:t>
            </w:r>
          </w:p>
        </w:tc>
      </w:tr>
      <w:tr w:rsidR="00C15D12" w:rsidRPr="00466758" w14:paraId="56075844" w14:textId="77777777" w:rsidTr="00C15D12">
        <w:tc>
          <w:tcPr>
            <w:tcW w:w="1652" w:type="dxa"/>
          </w:tcPr>
          <w:p w14:paraId="7B0C7E79" w14:textId="77777777" w:rsidR="00C15D12" w:rsidRPr="00466758" w:rsidRDefault="00C15D12" w:rsidP="00C15D12">
            <w:r>
              <w:t>L</w:t>
            </w:r>
            <w:r w:rsidRPr="0013656F">
              <w:t xml:space="preserve">ongitude      </w:t>
            </w:r>
          </w:p>
        </w:tc>
        <w:tc>
          <w:tcPr>
            <w:tcW w:w="1461" w:type="dxa"/>
          </w:tcPr>
          <w:p w14:paraId="295CF340" w14:textId="77777777" w:rsidR="00C15D12" w:rsidRPr="00466758" w:rsidRDefault="00C15D12" w:rsidP="00C15D12">
            <w:r>
              <w:t>F</w:t>
            </w:r>
            <w:r w:rsidRPr="0013656F">
              <w:t xml:space="preserve">loat       </w:t>
            </w:r>
          </w:p>
        </w:tc>
        <w:tc>
          <w:tcPr>
            <w:tcW w:w="1615" w:type="dxa"/>
          </w:tcPr>
          <w:p w14:paraId="6DECAB80" w14:textId="01F70CDE" w:rsidR="00C15D12" w:rsidRPr="00466758" w:rsidRDefault="00EB1070" w:rsidP="00C15D12">
            <w:r w:rsidRPr="00EB1070">
              <w:rPr>
                <w:sz w:val="24"/>
                <w:szCs w:val="24"/>
              </w:rPr>
              <w:t>-77.6875</w:t>
            </w:r>
            <w:r w:rsidR="00C15D12">
              <w:rPr>
                <w:sz w:val="24"/>
                <w:szCs w:val="24"/>
              </w:rPr>
              <w:t>–</w:t>
            </w:r>
            <w:r w:rsidRPr="00EB1070">
              <w:rPr>
                <w:sz w:val="24"/>
                <w:szCs w:val="24"/>
              </w:rPr>
              <w:t>-77.5625</w:t>
            </w:r>
          </w:p>
        </w:tc>
        <w:tc>
          <w:tcPr>
            <w:tcW w:w="1334" w:type="dxa"/>
          </w:tcPr>
          <w:p w14:paraId="2B7C31C1" w14:textId="77777777" w:rsidR="00C15D12" w:rsidRPr="00466758" w:rsidRDefault="00C15D12" w:rsidP="00C15D1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568D9473" w14:textId="0ADB7763" w:rsidR="00C15D12" w:rsidRPr="00466758" w:rsidRDefault="00EB1070" w:rsidP="00C15D12">
            <w:r>
              <w:rPr>
                <w:sz w:val="24"/>
                <w:szCs w:val="24"/>
              </w:rPr>
              <w:t>-77</w:t>
            </w:r>
            <w:r w:rsidR="00C15D12" w:rsidRPr="00C15D12">
              <w:rPr>
                <w:sz w:val="24"/>
                <w:szCs w:val="24"/>
              </w:rPr>
              <w:t>.25</w:t>
            </w:r>
          </w:p>
        </w:tc>
        <w:tc>
          <w:tcPr>
            <w:tcW w:w="1696" w:type="dxa"/>
          </w:tcPr>
          <w:p w14:paraId="1084E9BB" w14:textId="77777777" w:rsidR="00C15D12" w:rsidRPr="00466758" w:rsidRDefault="00C15D12" w:rsidP="00C15D12">
            <w:r>
              <w:t>Longitude Coordinate of the crime location</w:t>
            </w:r>
          </w:p>
        </w:tc>
      </w:tr>
      <w:tr w:rsidR="00C15D12" w:rsidRPr="00466758" w14:paraId="215B80F0" w14:textId="77777777" w:rsidTr="00C15D12">
        <w:tc>
          <w:tcPr>
            <w:tcW w:w="1652" w:type="dxa"/>
          </w:tcPr>
          <w:p w14:paraId="72D1FE6B" w14:textId="77777777" w:rsidR="00C15D12" w:rsidRPr="00466758" w:rsidRDefault="00C15D12" w:rsidP="00C15D12">
            <w:r w:rsidRPr="0013656F">
              <w:t>Time</w:t>
            </w:r>
          </w:p>
        </w:tc>
        <w:tc>
          <w:tcPr>
            <w:tcW w:w="1461" w:type="dxa"/>
          </w:tcPr>
          <w:p w14:paraId="7D1A4747" w14:textId="77777777" w:rsidR="00C15D12" w:rsidRPr="00466758" w:rsidRDefault="00C15D12" w:rsidP="00C15D12">
            <w:r>
              <w:t>D</w:t>
            </w:r>
            <w:r w:rsidRPr="0013656F">
              <w:t>atetime</w:t>
            </w:r>
          </w:p>
        </w:tc>
        <w:tc>
          <w:tcPr>
            <w:tcW w:w="1615" w:type="dxa"/>
          </w:tcPr>
          <w:p w14:paraId="742D6B19" w14:textId="77777777" w:rsidR="00C15D12" w:rsidRPr="00466758" w:rsidRDefault="00C15D12" w:rsidP="00C15D12">
            <w:r>
              <w:rPr>
                <w:sz w:val="24"/>
                <w:szCs w:val="24"/>
              </w:rPr>
              <w:t xml:space="preserve">00:00:00 – </w:t>
            </w:r>
            <w:r w:rsidRPr="00C15D12">
              <w:rPr>
                <w:sz w:val="24"/>
                <w:szCs w:val="24"/>
              </w:rPr>
              <w:t>23:59:00</w:t>
            </w:r>
          </w:p>
        </w:tc>
        <w:tc>
          <w:tcPr>
            <w:tcW w:w="1334" w:type="dxa"/>
          </w:tcPr>
          <w:p w14:paraId="0D72851D" w14:textId="77777777" w:rsidR="00C15D12" w:rsidRPr="00466758" w:rsidRDefault="00C15D12" w:rsidP="00C15D12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592" w:type="dxa"/>
          </w:tcPr>
          <w:p w14:paraId="7D6953B7" w14:textId="77777777" w:rsidR="00C15D12" w:rsidRPr="00466758" w:rsidRDefault="00C15D12" w:rsidP="00C15D12">
            <w:r>
              <w:t>10:30:00</w:t>
            </w:r>
          </w:p>
        </w:tc>
        <w:tc>
          <w:tcPr>
            <w:tcW w:w="1696" w:type="dxa"/>
          </w:tcPr>
          <w:p w14:paraId="4CBD9DCC" w14:textId="77777777" w:rsidR="00C15D12" w:rsidRPr="00466758" w:rsidRDefault="00C15D12" w:rsidP="00C15D12">
            <w:r>
              <w:t>Time of the crime</w:t>
            </w:r>
          </w:p>
        </w:tc>
      </w:tr>
      <w:tr w:rsidR="00C15D12" w:rsidRPr="00466758" w14:paraId="1DD3D60A" w14:textId="77777777" w:rsidTr="00C15D12">
        <w:tc>
          <w:tcPr>
            <w:tcW w:w="1652" w:type="dxa"/>
          </w:tcPr>
          <w:p w14:paraId="4E6E4B42" w14:textId="77777777" w:rsidR="00C15D12" w:rsidRPr="00466758" w:rsidRDefault="00C15D12" w:rsidP="00C15D12">
            <w:r>
              <w:t>D</w:t>
            </w:r>
            <w:r w:rsidRPr="0013656F">
              <w:t xml:space="preserve">ay         </w:t>
            </w:r>
          </w:p>
        </w:tc>
        <w:tc>
          <w:tcPr>
            <w:tcW w:w="1461" w:type="dxa"/>
          </w:tcPr>
          <w:p w14:paraId="7849F52B" w14:textId="77777777" w:rsidR="00C15D12" w:rsidRPr="00466758" w:rsidRDefault="00C15D12" w:rsidP="00C15D12">
            <w:r>
              <w:t>I</w:t>
            </w:r>
            <w:r w:rsidRPr="0013656F">
              <w:t>n</w:t>
            </w:r>
            <w:r>
              <w:t>teger</w:t>
            </w:r>
            <w:r w:rsidRPr="0013656F">
              <w:t xml:space="preserve">        </w:t>
            </w:r>
          </w:p>
        </w:tc>
        <w:tc>
          <w:tcPr>
            <w:tcW w:w="1615" w:type="dxa"/>
          </w:tcPr>
          <w:p w14:paraId="484F7CCA" w14:textId="65AF9F7A" w:rsidR="00C15D12" w:rsidRPr="00466758" w:rsidRDefault="00C15D12" w:rsidP="00C15D12">
            <w:r>
              <w:t>1</w:t>
            </w:r>
            <w:r w:rsidR="00EB1070">
              <w:rPr>
                <w:sz w:val="24"/>
                <w:szCs w:val="24"/>
              </w:rPr>
              <w:t>–</w:t>
            </w:r>
            <w:r>
              <w:t>31</w:t>
            </w:r>
          </w:p>
        </w:tc>
        <w:tc>
          <w:tcPr>
            <w:tcW w:w="1334" w:type="dxa"/>
          </w:tcPr>
          <w:p w14:paraId="2C732920" w14:textId="77777777" w:rsidR="00C15D12" w:rsidRPr="00466758" w:rsidRDefault="00C15D12" w:rsidP="00C15D1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592" w:type="dxa"/>
          </w:tcPr>
          <w:p w14:paraId="58FD7F00" w14:textId="77777777" w:rsidR="00C15D12" w:rsidRPr="00466758" w:rsidRDefault="00C15D12" w:rsidP="00C15D12">
            <w:r>
              <w:t>22</w:t>
            </w:r>
          </w:p>
        </w:tc>
        <w:tc>
          <w:tcPr>
            <w:tcW w:w="1696" w:type="dxa"/>
          </w:tcPr>
          <w:p w14:paraId="0FFDFCB1" w14:textId="77777777" w:rsidR="00C15D12" w:rsidRPr="00466758" w:rsidRDefault="00C15D12" w:rsidP="00C15D12">
            <w:r>
              <w:t>Day in which crime has occurred</w:t>
            </w:r>
          </w:p>
        </w:tc>
      </w:tr>
      <w:tr w:rsidR="00C15D12" w:rsidRPr="00466758" w14:paraId="0ADAA028" w14:textId="77777777" w:rsidTr="00C15D12">
        <w:tc>
          <w:tcPr>
            <w:tcW w:w="1652" w:type="dxa"/>
          </w:tcPr>
          <w:p w14:paraId="62C6F8E6" w14:textId="77777777" w:rsidR="00C15D12" w:rsidRPr="00466758" w:rsidRDefault="00C15D12" w:rsidP="00C15D12">
            <w:r>
              <w:t>M</w:t>
            </w:r>
            <w:r w:rsidRPr="0013656F">
              <w:t>ont</w:t>
            </w:r>
            <w:r>
              <w:t>h</w:t>
            </w:r>
            <w:r w:rsidRPr="0013656F">
              <w:t xml:space="preserve">        </w:t>
            </w:r>
          </w:p>
        </w:tc>
        <w:tc>
          <w:tcPr>
            <w:tcW w:w="1461" w:type="dxa"/>
          </w:tcPr>
          <w:p w14:paraId="06478366" w14:textId="77777777" w:rsidR="00C15D12" w:rsidRPr="00466758" w:rsidRDefault="00C15D12" w:rsidP="00C15D12">
            <w:r>
              <w:t>Integer</w:t>
            </w:r>
            <w:r w:rsidRPr="0013656F">
              <w:t xml:space="preserve">         </w:t>
            </w:r>
          </w:p>
        </w:tc>
        <w:tc>
          <w:tcPr>
            <w:tcW w:w="1615" w:type="dxa"/>
          </w:tcPr>
          <w:p w14:paraId="00888C7E" w14:textId="01394969" w:rsidR="00C15D12" w:rsidRPr="00466758" w:rsidRDefault="00C15D12" w:rsidP="00C15D12">
            <w:r>
              <w:t>1</w:t>
            </w:r>
            <w:r w:rsidR="00EB1070">
              <w:rPr>
                <w:sz w:val="24"/>
                <w:szCs w:val="24"/>
              </w:rPr>
              <w:t>–</w:t>
            </w:r>
            <w:r>
              <w:t>12</w:t>
            </w:r>
          </w:p>
        </w:tc>
        <w:tc>
          <w:tcPr>
            <w:tcW w:w="1334" w:type="dxa"/>
          </w:tcPr>
          <w:p w14:paraId="1182663D" w14:textId="77777777" w:rsidR="00C15D12" w:rsidRPr="00466758" w:rsidRDefault="00C15D12" w:rsidP="00C15D12">
            <w:r>
              <w:t>Ratio</w:t>
            </w:r>
          </w:p>
        </w:tc>
        <w:tc>
          <w:tcPr>
            <w:tcW w:w="1592" w:type="dxa"/>
          </w:tcPr>
          <w:p w14:paraId="5298E8EF" w14:textId="77777777" w:rsidR="00C15D12" w:rsidRPr="00466758" w:rsidRDefault="00C15D12" w:rsidP="00C15D12">
            <w:r>
              <w:t>11</w:t>
            </w:r>
          </w:p>
        </w:tc>
        <w:tc>
          <w:tcPr>
            <w:tcW w:w="1696" w:type="dxa"/>
          </w:tcPr>
          <w:p w14:paraId="4F2CF5B2" w14:textId="77777777" w:rsidR="00C15D12" w:rsidRPr="00466758" w:rsidRDefault="00C15D12" w:rsidP="00C15D12">
            <w:r>
              <w:t>Month of crime</w:t>
            </w:r>
          </w:p>
        </w:tc>
      </w:tr>
      <w:tr w:rsidR="00C15D12" w:rsidRPr="00466758" w14:paraId="0DCB8AE4" w14:textId="77777777" w:rsidTr="00C15D12">
        <w:tc>
          <w:tcPr>
            <w:tcW w:w="1652" w:type="dxa"/>
          </w:tcPr>
          <w:p w14:paraId="003EE6FE" w14:textId="77777777" w:rsidR="00C15D12" w:rsidRPr="00466758" w:rsidRDefault="00C15D12" w:rsidP="00C15D12">
            <w:r>
              <w:t>Y</w:t>
            </w:r>
            <w:r w:rsidRPr="0013656F">
              <w:t xml:space="preserve">ear         </w:t>
            </w:r>
          </w:p>
        </w:tc>
        <w:tc>
          <w:tcPr>
            <w:tcW w:w="1461" w:type="dxa"/>
          </w:tcPr>
          <w:p w14:paraId="08304431" w14:textId="77777777" w:rsidR="00C15D12" w:rsidRPr="00466758" w:rsidRDefault="00C15D12" w:rsidP="00C15D12">
            <w:r>
              <w:t>I</w:t>
            </w:r>
            <w:r w:rsidRPr="0013656F">
              <w:t>nt</w:t>
            </w:r>
            <w:r>
              <w:t>eger</w:t>
            </w:r>
            <w:r w:rsidRPr="0013656F">
              <w:t xml:space="preserve">         </w:t>
            </w:r>
          </w:p>
        </w:tc>
        <w:tc>
          <w:tcPr>
            <w:tcW w:w="1615" w:type="dxa"/>
          </w:tcPr>
          <w:p w14:paraId="3EB4BBD5" w14:textId="34CD966E" w:rsidR="00C15D12" w:rsidRPr="00466758" w:rsidRDefault="00C15D12" w:rsidP="00C15D12">
            <w:r>
              <w:t>2011</w:t>
            </w:r>
            <w:r w:rsidR="00EB1070">
              <w:rPr>
                <w:sz w:val="24"/>
                <w:szCs w:val="24"/>
              </w:rPr>
              <w:t>–</w:t>
            </w:r>
            <w:r>
              <w:t>2020</w:t>
            </w:r>
          </w:p>
        </w:tc>
        <w:tc>
          <w:tcPr>
            <w:tcW w:w="1334" w:type="dxa"/>
          </w:tcPr>
          <w:p w14:paraId="3696ACCB" w14:textId="77777777" w:rsidR="00C15D12" w:rsidRPr="00466758" w:rsidRDefault="00C15D12" w:rsidP="00C15D12">
            <w:r>
              <w:t>Ratio</w:t>
            </w:r>
          </w:p>
        </w:tc>
        <w:tc>
          <w:tcPr>
            <w:tcW w:w="1592" w:type="dxa"/>
          </w:tcPr>
          <w:p w14:paraId="4D6FAACE" w14:textId="77777777" w:rsidR="00C15D12" w:rsidRPr="00466758" w:rsidRDefault="00C15D12" w:rsidP="00C15D12">
            <w:r>
              <w:t>2013</w:t>
            </w:r>
          </w:p>
        </w:tc>
        <w:tc>
          <w:tcPr>
            <w:tcW w:w="1696" w:type="dxa"/>
          </w:tcPr>
          <w:p w14:paraId="4FF8907A" w14:textId="77777777" w:rsidR="00C15D12" w:rsidRPr="00466758" w:rsidRDefault="00C15D12" w:rsidP="00C15D12">
            <w:r>
              <w:t>Year of crime</w:t>
            </w:r>
          </w:p>
        </w:tc>
      </w:tr>
      <w:tr w:rsidR="00C15D12" w:rsidRPr="00466758" w14:paraId="322E7A8B" w14:textId="77777777" w:rsidTr="00C15D12">
        <w:tc>
          <w:tcPr>
            <w:tcW w:w="1652" w:type="dxa"/>
          </w:tcPr>
          <w:p w14:paraId="549BF5E3" w14:textId="77777777" w:rsidR="00C15D12" w:rsidRPr="0013656F" w:rsidRDefault="00C15D12" w:rsidP="00C15D12">
            <w:r>
              <w:t>Shift</w:t>
            </w:r>
          </w:p>
        </w:tc>
        <w:tc>
          <w:tcPr>
            <w:tcW w:w="1461" w:type="dxa"/>
          </w:tcPr>
          <w:p w14:paraId="7E34F3FB" w14:textId="77777777" w:rsidR="00C15D12" w:rsidRPr="0013656F" w:rsidRDefault="00C15D12" w:rsidP="00C15D12">
            <w:r>
              <w:t>String</w:t>
            </w:r>
          </w:p>
        </w:tc>
        <w:tc>
          <w:tcPr>
            <w:tcW w:w="1615" w:type="dxa"/>
          </w:tcPr>
          <w:p w14:paraId="5080E150" w14:textId="77777777" w:rsidR="00C15D12" w:rsidRDefault="00C15D12" w:rsidP="00C15D12">
            <w:r>
              <w:t xml:space="preserve">NA </w:t>
            </w:r>
          </w:p>
        </w:tc>
        <w:tc>
          <w:tcPr>
            <w:tcW w:w="1334" w:type="dxa"/>
          </w:tcPr>
          <w:p w14:paraId="7B50A116" w14:textId="77777777" w:rsidR="00C15D12" w:rsidRDefault="00C15D12" w:rsidP="00C15D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5F40BFD4" w14:textId="77777777" w:rsidR="00C15D12" w:rsidRPr="004B3345" w:rsidRDefault="00C15D12" w:rsidP="00C15D12">
            <w:r>
              <w:t>Morning</w:t>
            </w:r>
          </w:p>
        </w:tc>
        <w:tc>
          <w:tcPr>
            <w:tcW w:w="1696" w:type="dxa"/>
          </w:tcPr>
          <w:p w14:paraId="520C0527" w14:textId="77777777" w:rsidR="00C15D12" w:rsidRDefault="00C15D12" w:rsidP="00C15D12">
            <w:r>
              <w:t>Time of the day</w:t>
            </w:r>
          </w:p>
        </w:tc>
      </w:tr>
      <w:tr w:rsidR="00EB1070" w:rsidRPr="00466758" w14:paraId="4B1F28F0" w14:textId="77777777" w:rsidTr="00C15D12">
        <w:tc>
          <w:tcPr>
            <w:tcW w:w="1652" w:type="dxa"/>
          </w:tcPr>
          <w:p w14:paraId="0047ECFE" w14:textId="5801B55E" w:rsidR="00EB1070" w:rsidRDefault="00EB1070" w:rsidP="00EB1070">
            <w:r>
              <w:t>Weapon</w:t>
            </w:r>
          </w:p>
        </w:tc>
        <w:tc>
          <w:tcPr>
            <w:tcW w:w="1461" w:type="dxa"/>
          </w:tcPr>
          <w:p w14:paraId="625B8D29" w14:textId="5497B46F" w:rsidR="00EB1070" w:rsidRDefault="00EB1070" w:rsidP="00EB1070">
            <w:r>
              <w:t>String</w:t>
            </w:r>
          </w:p>
        </w:tc>
        <w:tc>
          <w:tcPr>
            <w:tcW w:w="1615" w:type="dxa"/>
          </w:tcPr>
          <w:p w14:paraId="6D434346" w14:textId="5AF1E5A2" w:rsidR="00EB1070" w:rsidRDefault="00EB1070" w:rsidP="00EB1070">
            <w:r>
              <w:t>NA</w:t>
            </w:r>
          </w:p>
        </w:tc>
        <w:tc>
          <w:tcPr>
            <w:tcW w:w="1334" w:type="dxa"/>
          </w:tcPr>
          <w:p w14:paraId="4878B370" w14:textId="0D03537E" w:rsidR="00EB1070" w:rsidRDefault="00EB1070" w:rsidP="00EB10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592" w:type="dxa"/>
          </w:tcPr>
          <w:p w14:paraId="5988B5D0" w14:textId="53A6C1DE" w:rsidR="00EB1070" w:rsidRDefault="00EB1070" w:rsidP="00EB1070">
            <w:r>
              <w:t>Gun</w:t>
            </w:r>
          </w:p>
        </w:tc>
        <w:tc>
          <w:tcPr>
            <w:tcW w:w="1696" w:type="dxa"/>
          </w:tcPr>
          <w:p w14:paraId="6CB3DC81" w14:textId="3F684B39" w:rsidR="00EB1070" w:rsidRDefault="00EB1070" w:rsidP="00EB1070">
            <w:r>
              <w:t>Weapon Used in the crime</w:t>
            </w:r>
          </w:p>
        </w:tc>
      </w:tr>
    </w:tbl>
    <w:p w14:paraId="2871842B" w14:textId="77777777" w:rsidR="00312DEF" w:rsidRDefault="00312DEF" w:rsidP="00C15D12">
      <w:pPr>
        <w:rPr>
          <w:b/>
          <w:bCs/>
        </w:rPr>
      </w:pPr>
    </w:p>
    <w:p w14:paraId="5513E9AF" w14:textId="77777777" w:rsidR="00EB1070" w:rsidRDefault="00EB1070" w:rsidP="00C15D12">
      <w:pPr>
        <w:rPr>
          <w:b/>
          <w:bCs/>
        </w:rPr>
      </w:pPr>
    </w:p>
    <w:p w14:paraId="4565F3BA" w14:textId="258E099F" w:rsidR="00C15D12" w:rsidRDefault="00522443" w:rsidP="00C15D12">
      <w:pPr>
        <w:rPr>
          <w:b/>
          <w:bCs/>
        </w:rPr>
      </w:pPr>
      <w:r w:rsidRPr="00522443">
        <w:rPr>
          <w:b/>
          <w:bCs/>
        </w:rPr>
        <w:lastRenderedPageBreak/>
        <w:t>Los Angeles</w:t>
      </w:r>
      <w:r>
        <w:rPr>
          <w:b/>
          <w:bCs/>
        </w:rPr>
        <w:t xml:space="preserve"> </w:t>
      </w:r>
      <w:r w:rsidR="00C15D12" w:rsidRPr="00AC2B1B">
        <w:rPr>
          <w:b/>
          <w:bCs/>
        </w:rPr>
        <w:t>Cr</w:t>
      </w:r>
      <w:r w:rsidR="00C15D12">
        <w:rPr>
          <w:b/>
          <w:bCs/>
        </w:rPr>
        <w:t>ime Dataset</w:t>
      </w:r>
    </w:p>
    <w:p w14:paraId="734400A2" w14:textId="77777777" w:rsidR="00C15D12" w:rsidRDefault="00C15D12" w:rsidP="00C15D12">
      <w:pPr>
        <w:rPr>
          <w:b/>
          <w:bCs/>
        </w:rPr>
      </w:pPr>
      <w:r>
        <w:rPr>
          <w:b/>
          <w:bCs/>
        </w:rPr>
        <w:t xml:space="preserve">Description: </w:t>
      </w:r>
    </w:p>
    <w:p w14:paraId="12D92D6E" w14:textId="415FD56D" w:rsidR="00C15D12" w:rsidRDefault="00C15D12" w:rsidP="00C15D12">
      <w:r>
        <w:t xml:space="preserve">This dataset contains the information about the traffic crash on various city street of </w:t>
      </w:r>
      <w:r w:rsidR="00222183">
        <w:t>Los Angeles</w:t>
      </w:r>
      <w:r>
        <w:t xml:space="preserve">. </w:t>
      </w:r>
      <w:r w:rsidRPr="00343644">
        <w:t>Data</w:t>
      </w:r>
      <w:r>
        <w:t>set</w:t>
      </w:r>
      <w:r w:rsidRPr="00343644">
        <w:t xml:space="preserve"> is extracted from </w:t>
      </w:r>
      <w:r w:rsidR="00222183">
        <w:t xml:space="preserve">reported incident in </w:t>
      </w:r>
      <w:r w:rsidRPr="00343644">
        <w:t xml:space="preserve">the </w:t>
      </w:r>
      <w:r w:rsidR="00222183">
        <w:t>LA</w:t>
      </w:r>
      <w:r w:rsidRPr="00343644">
        <w:t xml:space="preserve"> Police Department</w:t>
      </w:r>
      <w:r w:rsidR="00222183">
        <w:t>.</w:t>
      </w:r>
    </w:p>
    <w:tbl>
      <w:tblPr>
        <w:tblStyle w:val="TableGrid"/>
        <w:tblpPr w:leftFromText="180" w:rightFromText="180" w:vertAnchor="page" w:horzAnchor="margin" w:tblpY="3091"/>
        <w:tblW w:w="0" w:type="auto"/>
        <w:tblLook w:val="04A0" w:firstRow="1" w:lastRow="0" w:firstColumn="1" w:lastColumn="0" w:noHBand="0" w:noVBand="1"/>
      </w:tblPr>
      <w:tblGrid>
        <w:gridCol w:w="2424"/>
        <w:gridCol w:w="5217"/>
      </w:tblGrid>
      <w:tr w:rsidR="005B1138" w:rsidRPr="00AC2B1B" w14:paraId="4D59D366" w14:textId="77777777" w:rsidTr="005B1138">
        <w:trPr>
          <w:trHeight w:val="399"/>
        </w:trPr>
        <w:tc>
          <w:tcPr>
            <w:tcW w:w="2424" w:type="dxa"/>
          </w:tcPr>
          <w:p w14:paraId="05E43F7F" w14:textId="77777777" w:rsidR="005B1138" w:rsidRPr="00AC2B1B" w:rsidRDefault="005B1138" w:rsidP="005B1138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Source</w:t>
            </w:r>
          </w:p>
        </w:tc>
        <w:tc>
          <w:tcPr>
            <w:tcW w:w="5217" w:type="dxa"/>
          </w:tcPr>
          <w:p w14:paraId="206492A0" w14:textId="77777777" w:rsidR="005B1138" w:rsidRPr="00AC2B1B" w:rsidRDefault="005B1138" w:rsidP="005B1138">
            <w:r w:rsidRPr="00EF6BEE">
              <w:t>https://data.lacity.org</w:t>
            </w:r>
          </w:p>
        </w:tc>
      </w:tr>
      <w:tr w:rsidR="005B1138" w:rsidRPr="00AC2B1B" w14:paraId="43E45CD6" w14:textId="77777777" w:rsidTr="005B1138">
        <w:trPr>
          <w:trHeight w:val="370"/>
        </w:trPr>
        <w:tc>
          <w:tcPr>
            <w:tcW w:w="2424" w:type="dxa"/>
          </w:tcPr>
          <w:p w14:paraId="0A0FD0A4" w14:textId="77777777" w:rsidR="005B1138" w:rsidRPr="00AC2B1B" w:rsidRDefault="005B1138" w:rsidP="005B1138">
            <w:pPr>
              <w:rPr>
                <w:b/>
                <w:bCs/>
              </w:rPr>
            </w:pPr>
            <w:r>
              <w:rPr>
                <w:b/>
                <w:bCs/>
              </w:rPr>
              <w:t>File Name</w:t>
            </w:r>
          </w:p>
        </w:tc>
        <w:tc>
          <w:tcPr>
            <w:tcW w:w="5217" w:type="dxa"/>
          </w:tcPr>
          <w:p w14:paraId="1BC3DC3A" w14:textId="77777777" w:rsidR="005B1138" w:rsidRPr="00AC2B1B" w:rsidRDefault="005B1138" w:rsidP="005B1138">
            <w:r>
              <w:t>LACity.CSV</w:t>
            </w:r>
          </w:p>
        </w:tc>
      </w:tr>
      <w:tr w:rsidR="005B1138" w:rsidRPr="00AC2B1B" w14:paraId="18D78F97" w14:textId="77777777" w:rsidTr="005B1138">
        <w:trPr>
          <w:trHeight w:val="377"/>
        </w:trPr>
        <w:tc>
          <w:tcPr>
            <w:tcW w:w="2424" w:type="dxa"/>
          </w:tcPr>
          <w:p w14:paraId="2ACA4753" w14:textId="77777777" w:rsidR="005B1138" w:rsidRPr="00AC2B1B" w:rsidRDefault="005B1138" w:rsidP="005B1138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Dataset</w:t>
            </w:r>
          </w:p>
        </w:tc>
        <w:tc>
          <w:tcPr>
            <w:tcW w:w="5217" w:type="dxa"/>
          </w:tcPr>
          <w:p w14:paraId="2D1EFCDE" w14:textId="77777777" w:rsidR="005B1138" w:rsidRPr="00AC2B1B" w:rsidRDefault="005B1138" w:rsidP="005B1138">
            <w:r>
              <w:t>Los Angeles Crime Dataset</w:t>
            </w:r>
          </w:p>
        </w:tc>
      </w:tr>
      <w:tr w:rsidR="005B1138" w:rsidRPr="00AC2B1B" w14:paraId="1097BF40" w14:textId="77777777" w:rsidTr="005B1138">
        <w:trPr>
          <w:trHeight w:val="377"/>
        </w:trPr>
        <w:tc>
          <w:tcPr>
            <w:tcW w:w="2424" w:type="dxa"/>
          </w:tcPr>
          <w:p w14:paraId="20AC5D83" w14:textId="77777777" w:rsidR="005B1138" w:rsidRPr="00AC2B1B" w:rsidRDefault="005B1138" w:rsidP="005B1138">
            <w:pPr>
              <w:rPr>
                <w:b/>
                <w:bCs/>
              </w:rPr>
            </w:pPr>
            <w:r w:rsidRPr="00AC2B1B">
              <w:rPr>
                <w:b/>
                <w:bCs/>
              </w:rPr>
              <w:t>Region</w:t>
            </w:r>
          </w:p>
        </w:tc>
        <w:tc>
          <w:tcPr>
            <w:tcW w:w="5217" w:type="dxa"/>
          </w:tcPr>
          <w:p w14:paraId="0F8C3346" w14:textId="77777777" w:rsidR="005B1138" w:rsidRPr="00AC2B1B" w:rsidRDefault="005B1138" w:rsidP="005B1138">
            <w:r>
              <w:t xml:space="preserve">Los Angeles </w:t>
            </w:r>
          </w:p>
        </w:tc>
      </w:tr>
      <w:tr w:rsidR="005B1138" w:rsidRPr="00AC2B1B" w14:paraId="683FC700" w14:textId="77777777" w:rsidTr="005B1138">
        <w:trPr>
          <w:trHeight w:val="423"/>
        </w:trPr>
        <w:tc>
          <w:tcPr>
            <w:tcW w:w="2424" w:type="dxa"/>
          </w:tcPr>
          <w:p w14:paraId="2890C448" w14:textId="77777777" w:rsidR="005B1138" w:rsidRPr="00AC2B1B" w:rsidRDefault="005B1138" w:rsidP="005B1138">
            <w:pPr>
              <w:rPr>
                <w:b/>
                <w:bCs/>
              </w:rPr>
            </w:pPr>
            <w:r>
              <w:rPr>
                <w:b/>
                <w:bCs/>
              </w:rPr>
              <w:t>Note</w:t>
            </w:r>
          </w:p>
        </w:tc>
        <w:tc>
          <w:tcPr>
            <w:tcW w:w="5217" w:type="dxa"/>
          </w:tcPr>
          <w:p w14:paraId="54C6C350" w14:textId="77777777" w:rsidR="005B1138" w:rsidRDefault="005B1138" w:rsidP="005B1138">
            <w:r>
              <w:t xml:space="preserve">The range of the dataset is from 2003 – 2020(Current) </w:t>
            </w:r>
            <w:r w:rsidRPr="00EF6BEE">
              <w:t>https://data.lacity.org/A-Safe-City/Crime-Data-from-2010-to-2019/63jg-8b9z</w:t>
            </w:r>
          </w:p>
        </w:tc>
      </w:tr>
    </w:tbl>
    <w:p w14:paraId="35627D9E" w14:textId="77777777" w:rsidR="00C15D12" w:rsidRPr="006C3944" w:rsidRDefault="00C15D12" w:rsidP="00C15D12"/>
    <w:p w14:paraId="1E79D7D0" w14:textId="77777777" w:rsidR="00C15D12" w:rsidRDefault="00C15D12" w:rsidP="00C15D12">
      <w:pPr>
        <w:rPr>
          <w:b/>
          <w:bCs/>
        </w:rPr>
      </w:pPr>
    </w:p>
    <w:p w14:paraId="43590FFE" w14:textId="77777777" w:rsidR="00C15D12" w:rsidRPr="00CF7469" w:rsidRDefault="00C15D12" w:rsidP="00C15D12"/>
    <w:p w14:paraId="4AC75D69" w14:textId="77777777" w:rsidR="00C15D12" w:rsidRDefault="00C15D12" w:rsidP="00C15D12">
      <w:pPr>
        <w:rPr>
          <w:b/>
          <w:bCs/>
        </w:rPr>
      </w:pPr>
    </w:p>
    <w:p w14:paraId="5D5772B0" w14:textId="77777777" w:rsidR="00C15D12" w:rsidRDefault="00C15D12" w:rsidP="00C15D12">
      <w:pPr>
        <w:rPr>
          <w:b/>
          <w:bCs/>
        </w:rPr>
      </w:pPr>
    </w:p>
    <w:p w14:paraId="68315BD9" w14:textId="77777777" w:rsidR="00C15D12" w:rsidRDefault="00C15D12" w:rsidP="00C15D12">
      <w:pPr>
        <w:rPr>
          <w:b/>
          <w:bCs/>
        </w:rPr>
      </w:pPr>
    </w:p>
    <w:p w14:paraId="489D807A" w14:textId="77777777" w:rsidR="00C15D12" w:rsidRDefault="00C15D12" w:rsidP="00C15D12">
      <w:pPr>
        <w:rPr>
          <w:b/>
          <w:bCs/>
        </w:rPr>
      </w:pPr>
      <w:r>
        <w:rPr>
          <w:b/>
          <w:bCs/>
        </w:rPr>
        <w:t>Relevant and Cleaned dataset Attributes details:</w:t>
      </w:r>
    </w:p>
    <w:tbl>
      <w:tblPr>
        <w:tblStyle w:val="TableGrid"/>
        <w:tblpPr w:leftFromText="180" w:rightFromText="180" w:vertAnchor="text" w:horzAnchor="margin" w:tblpY="195"/>
        <w:tblW w:w="0" w:type="auto"/>
        <w:tblLook w:val="04A0" w:firstRow="1" w:lastRow="0" w:firstColumn="1" w:lastColumn="0" w:noHBand="0" w:noVBand="1"/>
      </w:tblPr>
      <w:tblGrid>
        <w:gridCol w:w="1603"/>
        <w:gridCol w:w="1425"/>
        <w:gridCol w:w="1571"/>
        <w:gridCol w:w="1308"/>
        <w:gridCol w:w="1786"/>
        <w:gridCol w:w="1657"/>
      </w:tblGrid>
      <w:tr w:rsidR="00C15D12" w:rsidRPr="00466758" w14:paraId="3AA07FDE" w14:textId="77777777" w:rsidTr="00312DEF">
        <w:trPr>
          <w:trHeight w:val="485"/>
        </w:trPr>
        <w:tc>
          <w:tcPr>
            <w:tcW w:w="1603" w:type="dxa"/>
          </w:tcPr>
          <w:p w14:paraId="5D56B0B2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Attribute</w:t>
            </w:r>
          </w:p>
        </w:tc>
        <w:tc>
          <w:tcPr>
            <w:tcW w:w="1425" w:type="dxa"/>
          </w:tcPr>
          <w:p w14:paraId="61C5777A" w14:textId="77777777" w:rsidR="00C15D12" w:rsidRPr="00466758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Attribute</w:t>
            </w:r>
            <w:r w:rsidRPr="0046675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alue </w:t>
            </w:r>
            <w:r w:rsidRPr="00466758">
              <w:rPr>
                <w:b/>
                <w:bCs/>
              </w:rPr>
              <w:t>Type</w:t>
            </w:r>
          </w:p>
        </w:tc>
        <w:tc>
          <w:tcPr>
            <w:tcW w:w="1571" w:type="dxa"/>
          </w:tcPr>
          <w:p w14:paraId="6F8562DA" w14:textId="77777777" w:rsidR="00C15D12" w:rsidRPr="00466758" w:rsidRDefault="00C15D12" w:rsidP="00C15D12">
            <w:pPr>
              <w:rPr>
                <w:b/>
                <w:bCs/>
              </w:rPr>
            </w:pPr>
            <w:r>
              <w:rPr>
                <w:b/>
                <w:bCs/>
              </w:rPr>
              <w:t>Min - Max</w:t>
            </w:r>
          </w:p>
        </w:tc>
        <w:tc>
          <w:tcPr>
            <w:tcW w:w="1308" w:type="dxa"/>
          </w:tcPr>
          <w:p w14:paraId="6B2E35BC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ata Type</w:t>
            </w:r>
          </w:p>
        </w:tc>
        <w:tc>
          <w:tcPr>
            <w:tcW w:w="1786" w:type="dxa"/>
          </w:tcPr>
          <w:p w14:paraId="66D066E7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Example Values</w:t>
            </w:r>
          </w:p>
        </w:tc>
        <w:tc>
          <w:tcPr>
            <w:tcW w:w="1657" w:type="dxa"/>
          </w:tcPr>
          <w:p w14:paraId="6408A4A0" w14:textId="77777777" w:rsidR="00C15D12" w:rsidRPr="00466758" w:rsidRDefault="00C15D12" w:rsidP="00C15D12">
            <w:pPr>
              <w:rPr>
                <w:b/>
                <w:bCs/>
              </w:rPr>
            </w:pPr>
            <w:r w:rsidRPr="00466758">
              <w:rPr>
                <w:b/>
                <w:bCs/>
              </w:rPr>
              <w:t>Description</w:t>
            </w:r>
          </w:p>
        </w:tc>
      </w:tr>
      <w:tr w:rsidR="00C15D12" w:rsidRPr="00466758" w14:paraId="3C394802" w14:textId="77777777" w:rsidTr="00312DEF">
        <w:tc>
          <w:tcPr>
            <w:tcW w:w="1603" w:type="dxa"/>
          </w:tcPr>
          <w:p w14:paraId="3A563726" w14:textId="77777777" w:rsidR="00C15D12" w:rsidRPr="00466758" w:rsidRDefault="00C15D12" w:rsidP="00C15D12">
            <w:r>
              <w:t>A</w:t>
            </w:r>
            <w:r w:rsidRPr="0013656F">
              <w:t xml:space="preserve">ddress        </w:t>
            </w:r>
          </w:p>
        </w:tc>
        <w:tc>
          <w:tcPr>
            <w:tcW w:w="1425" w:type="dxa"/>
          </w:tcPr>
          <w:p w14:paraId="188E7BEF" w14:textId="77777777" w:rsidR="00C15D12" w:rsidRPr="00466758" w:rsidRDefault="00C15D12" w:rsidP="00C15D12">
            <w:r>
              <w:t>String</w:t>
            </w:r>
            <w:r w:rsidRPr="0013656F">
              <w:t xml:space="preserve">        </w:t>
            </w:r>
          </w:p>
        </w:tc>
        <w:tc>
          <w:tcPr>
            <w:tcW w:w="1571" w:type="dxa"/>
          </w:tcPr>
          <w:p w14:paraId="2D352C1C" w14:textId="77777777" w:rsidR="00C15D12" w:rsidRPr="00466758" w:rsidRDefault="00C15D12" w:rsidP="00C15D12">
            <w:r>
              <w:rPr>
                <w:sz w:val="24"/>
                <w:szCs w:val="24"/>
              </w:rPr>
              <w:t>NA</w:t>
            </w:r>
          </w:p>
        </w:tc>
        <w:tc>
          <w:tcPr>
            <w:tcW w:w="1308" w:type="dxa"/>
          </w:tcPr>
          <w:p w14:paraId="6BE9EF0F" w14:textId="77777777" w:rsidR="00C15D12" w:rsidRPr="00466758" w:rsidRDefault="00C15D12" w:rsidP="00C15D12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786" w:type="dxa"/>
          </w:tcPr>
          <w:p w14:paraId="0884F7D5" w14:textId="57AC7FC3" w:rsidR="00C15D12" w:rsidRPr="00466758" w:rsidRDefault="00312DEF" w:rsidP="00C15D12">
            <w:r w:rsidRPr="00312DEF">
              <w:t xml:space="preserve">800 SOUTH  WESTMORELAND  </w:t>
            </w:r>
          </w:p>
        </w:tc>
        <w:tc>
          <w:tcPr>
            <w:tcW w:w="1657" w:type="dxa"/>
          </w:tcPr>
          <w:p w14:paraId="702450B6" w14:textId="77777777" w:rsidR="00C15D12" w:rsidRPr="00466758" w:rsidRDefault="00C15D12" w:rsidP="00C15D12">
            <w:r>
              <w:t>Street Address of the crime location</w:t>
            </w:r>
          </w:p>
        </w:tc>
      </w:tr>
      <w:tr w:rsidR="00C15D12" w:rsidRPr="00466758" w14:paraId="53D73A8F" w14:textId="77777777" w:rsidTr="00312DEF">
        <w:tc>
          <w:tcPr>
            <w:tcW w:w="1603" w:type="dxa"/>
          </w:tcPr>
          <w:p w14:paraId="7C8C5229" w14:textId="77777777" w:rsidR="00C15D12" w:rsidRPr="00466758" w:rsidRDefault="00C15D12" w:rsidP="00C15D12">
            <w:r>
              <w:t>O</w:t>
            </w:r>
            <w:r w:rsidRPr="0013656F">
              <w:t xml:space="preserve">ffense       </w:t>
            </w:r>
          </w:p>
        </w:tc>
        <w:tc>
          <w:tcPr>
            <w:tcW w:w="1425" w:type="dxa"/>
          </w:tcPr>
          <w:p w14:paraId="2E38DC24" w14:textId="77777777" w:rsidR="00C15D12" w:rsidRPr="00466758" w:rsidRDefault="00C15D12" w:rsidP="00C15D12">
            <w:r>
              <w:t>String</w:t>
            </w:r>
            <w:r w:rsidRPr="0013656F">
              <w:t xml:space="preserve">   </w:t>
            </w:r>
          </w:p>
        </w:tc>
        <w:tc>
          <w:tcPr>
            <w:tcW w:w="1571" w:type="dxa"/>
          </w:tcPr>
          <w:p w14:paraId="5662249F" w14:textId="77777777" w:rsidR="00C15D12" w:rsidRPr="00466758" w:rsidRDefault="00C15D12" w:rsidP="00C15D12">
            <w:pPr>
              <w:rPr>
                <w:b/>
                <w:bCs/>
              </w:rPr>
            </w:pPr>
            <w:r>
              <w:rPr>
                <w:sz w:val="24"/>
                <w:szCs w:val="24"/>
              </w:rPr>
              <w:t>NA</w:t>
            </w:r>
          </w:p>
        </w:tc>
        <w:tc>
          <w:tcPr>
            <w:tcW w:w="1308" w:type="dxa"/>
          </w:tcPr>
          <w:p w14:paraId="0E23D5E9" w14:textId="77777777" w:rsidR="00C15D12" w:rsidRPr="00466758" w:rsidRDefault="00C15D12" w:rsidP="00C15D12"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786" w:type="dxa"/>
          </w:tcPr>
          <w:p w14:paraId="0FD1FF93" w14:textId="77777777" w:rsidR="00C15D12" w:rsidRPr="00466758" w:rsidRDefault="00C15D12" w:rsidP="00C15D12">
            <w:r>
              <w:t>Burglar</w:t>
            </w:r>
          </w:p>
        </w:tc>
        <w:tc>
          <w:tcPr>
            <w:tcW w:w="1657" w:type="dxa"/>
          </w:tcPr>
          <w:p w14:paraId="06465929" w14:textId="77777777" w:rsidR="00C15D12" w:rsidRPr="00466758" w:rsidRDefault="00C15D12" w:rsidP="00C15D12">
            <w:r>
              <w:t xml:space="preserve">Type of Offence </w:t>
            </w:r>
          </w:p>
        </w:tc>
      </w:tr>
      <w:tr w:rsidR="00C15D12" w:rsidRPr="00466758" w14:paraId="54C2FB0F" w14:textId="77777777" w:rsidTr="00312DEF">
        <w:tc>
          <w:tcPr>
            <w:tcW w:w="1603" w:type="dxa"/>
          </w:tcPr>
          <w:p w14:paraId="02EE506D" w14:textId="77777777" w:rsidR="00C15D12" w:rsidRPr="00466758" w:rsidRDefault="00C15D12" w:rsidP="00C15D12">
            <w:r>
              <w:t>L</w:t>
            </w:r>
            <w:r w:rsidRPr="0013656F">
              <w:t xml:space="preserve">atitude       </w:t>
            </w:r>
          </w:p>
        </w:tc>
        <w:tc>
          <w:tcPr>
            <w:tcW w:w="1425" w:type="dxa"/>
          </w:tcPr>
          <w:p w14:paraId="0B901C39" w14:textId="77777777" w:rsidR="00C15D12" w:rsidRPr="00466758" w:rsidRDefault="00C15D12" w:rsidP="00C15D12">
            <w:r>
              <w:t>F</w:t>
            </w:r>
            <w:r w:rsidRPr="0013656F">
              <w:t xml:space="preserve">loat       </w:t>
            </w:r>
          </w:p>
        </w:tc>
        <w:tc>
          <w:tcPr>
            <w:tcW w:w="1571" w:type="dxa"/>
          </w:tcPr>
          <w:p w14:paraId="32977A25" w14:textId="7F3DB1C3" w:rsidR="00C15D12" w:rsidRPr="00466758" w:rsidRDefault="00C15D12" w:rsidP="00C15D12">
            <w:r w:rsidRPr="00C15D12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</w:t>
            </w:r>
            <w:r w:rsidR="005B1138">
              <w:rPr>
                <w:sz w:val="24"/>
                <w:szCs w:val="24"/>
              </w:rPr>
              <w:t xml:space="preserve">– </w:t>
            </w:r>
            <w:r w:rsidR="00312DEF" w:rsidRPr="00312DEF">
              <w:rPr>
                <w:sz w:val="24"/>
                <w:szCs w:val="24"/>
              </w:rPr>
              <w:t>34.7812</w:t>
            </w:r>
          </w:p>
        </w:tc>
        <w:tc>
          <w:tcPr>
            <w:tcW w:w="1308" w:type="dxa"/>
          </w:tcPr>
          <w:p w14:paraId="7835BA31" w14:textId="77777777" w:rsidR="00C15D12" w:rsidRPr="00466758" w:rsidRDefault="00C15D12" w:rsidP="00C15D1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786" w:type="dxa"/>
          </w:tcPr>
          <w:p w14:paraId="4034D5CF" w14:textId="2F574B7C" w:rsidR="00C15D12" w:rsidRPr="00466758" w:rsidRDefault="00312DEF" w:rsidP="00C15D12">
            <w:r>
              <w:rPr>
                <w:sz w:val="24"/>
                <w:szCs w:val="24"/>
              </w:rPr>
              <w:t>2</w:t>
            </w:r>
            <w:r w:rsidR="00C15D12">
              <w:rPr>
                <w:sz w:val="24"/>
                <w:szCs w:val="24"/>
              </w:rPr>
              <w:t>0</w:t>
            </w:r>
            <w:r w:rsidR="00C15D12" w:rsidRPr="00C15D12">
              <w:rPr>
                <w:sz w:val="24"/>
                <w:szCs w:val="24"/>
              </w:rPr>
              <w:t>.1562</w:t>
            </w:r>
          </w:p>
        </w:tc>
        <w:tc>
          <w:tcPr>
            <w:tcW w:w="1657" w:type="dxa"/>
          </w:tcPr>
          <w:p w14:paraId="45FB4CED" w14:textId="77777777" w:rsidR="00C15D12" w:rsidRPr="00466758" w:rsidRDefault="00C15D12" w:rsidP="00C15D12">
            <w:r>
              <w:t>Latitude coordinate of the crime location</w:t>
            </w:r>
          </w:p>
        </w:tc>
      </w:tr>
      <w:tr w:rsidR="00C15D12" w:rsidRPr="00466758" w14:paraId="4A473024" w14:textId="77777777" w:rsidTr="00312DEF">
        <w:tc>
          <w:tcPr>
            <w:tcW w:w="1603" w:type="dxa"/>
          </w:tcPr>
          <w:p w14:paraId="57265BEB" w14:textId="77777777" w:rsidR="00C15D12" w:rsidRPr="00466758" w:rsidRDefault="00C15D12" w:rsidP="00C15D12">
            <w:r>
              <w:t>L</w:t>
            </w:r>
            <w:r w:rsidRPr="0013656F">
              <w:t xml:space="preserve">ongitude      </w:t>
            </w:r>
          </w:p>
        </w:tc>
        <w:tc>
          <w:tcPr>
            <w:tcW w:w="1425" w:type="dxa"/>
          </w:tcPr>
          <w:p w14:paraId="75A12EAB" w14:textId="77777777" w:rsidR="00C15D12" w:rsidRPr="00466758" w:rsidRDefault="00C15D12" w:rsidP="00C15D12">
            <w:r>
              <w:t>F</w:t>
            </w:r>
            <w:r w:rsidRPr="0013656F">
              <w:t xml:space="preserve">loat       </w:t>
            </w:r>
          </w:p>
        </w:tc>
        <w:tc>
          <w:tcPr>
            <w:tcW w:w="1571" w:type="dxa"/>
          </w:tcPr>
          <w:p w14:paraId="43885054" w14:textId="5872AF6E" w:rsidR="00C15D12" w:rsidRPr="00466758" w:rsidRDefault="00312DEF" w:rsidP="00C15D12">
            <w:r w:rsidRPr="00312DEF">
              <w:rPr>
                <w:sz w:val="24"/>
                <w:szCs w:val="24"/>
              </w:rPr>
              <w:t xml:space="preserve"> -118.812</w:t>
            </w:r>
            <w:r w:rsidR="00EB1070">
              <w:rPr>
                <w:sz w:val="24"/>
                <w:szCs w:val="24"/>
              </w:rPr>
              <w:t xml:space="preserve"> </w:t>
            </w:r>
            <w:r w:rsidR="00C15D12">
              <w:rPr>
                <w:sz w:val="24"/>
                <w:szCs w:val="24"/>
              </w:rPr>
              <w:t>–</w:t>
            </w:r>
            <w:r w:rsidR="00EB1070">
              <w:rPr>
                <w:sz w:val="24"/>
                <w:szCs w:val="24"/>
              </w:rPr>
              <w:t xml:space="preserve"> </w:t>
            </w:r>
            <w:r w:rsidR="00C15D12" w:rsidRPr="00C15D12">
              <w:rPr>
                <w:sz w:val="24"/>
                <w:szCs w:val="24"/>
              </w:rPr>
              <w:t>0</w:t>
            </w:r>
          </w:p>
        </w:tc>
        <w:tc>
          <w:tcPr>
            <w:tcW w:w="1308" w:type="dxa"/>
          </w:tcPr>
          <w:p w14:paraId="5F7E8A3E" w14:textId="77777777" w:rsidR="00C15D12" w:rsidRPr="00466758" w:rsidRDefault="00C15D12" w:rsidP="00C15D1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786" w:type="dxa"/>
          </w:tcPr>
          <w:p w14:paraId="148A63AA" w14:textId="42F79FB9" w:rsidR="00C15D12" w:rsidRPr="00466758" w:rsidRDefault="00312DEF" w:rsidP="00C15D12">
            <w:r>
              <w:rPr>
                <w:sz w:val="24"/>
                <w:szCs w:val="24"/>
              </w:rPr>
              <w:t>-</w:t>
            </w:r>
            <w:r w:rsidR="00C15D12">
              <w:rPr>
                <w:sz w:val="24"/>
                <w:szCs w:val="24"/>
              </w:rPr>
              <w:t>6</w:t>
            </w:r>
            <w:r w:rsidR="00C15D12" w:rsidRPr="00C15D12">
              <w:rPr>
                <w:sz w:val="24"/>
                <w:szCs w:val="24"/>
              </w:rPr>
              <w:t>8.25</w:t>
            </w:r>
          </w:p>
        </w:tc>
        <w:tc>
          <w:tcPr>
            <w:tcW w:w="1657" w:type="dxa"/>
          </w:tcPr>
          <w:p w14:paraId="1C1E1CE5" w14:textId="77777777" w:rsidR="00C15D12" w:rsidRPr="00466758" w:rsidRDefault="00C15D12" w:rsidP="00C15D12">
            <w:r>
              <w:t>Longitude Coordinate of the crime location</w:t>
            </w:r>
          </w:p>
        </w:tc>
      </w:tr>
      <w:tr w:rsidR="00C15D12" w:rsidRPr="00466758" w14:paraId="14DE3620" w14:textId="77777777" w:rsidTr="00312DEF">
        <w:tc>
          <w:tcPr>
            <w:tcW w:w="1603" w:type="dxa"/>
          </w:tcPr>
          <w:p w14:paraId="280EC2B3" w14:textId="77777777" w:rsidR="00C15D12" w:rsidRPr="00466758" w:rsidRDefault="00C15D12" w:rsidP="00C15D12">
            <w:r w:rsidRPr="0013656F">
              <w:t>Time</w:t>
            </w:r>
          </w:p>
        </w:tc>
        <w:tc>
          <w:tcPr>
            <w:tcW w:w="1425" w:type="dxa"/>
          </w:tcPr>
          <w:p w14:paraId="59501CE6" w14:textId="77777777" w:rsidR="00C15D12" w:rsidRPr="00466758" w:rsidRDefault="00C15D12" w:rsidP="00C15D12">
            <w:r>
              <w:t>D</w:t>
            </w:r>
            <w:r w:rsidRPr="0013656F">
              <w:t>atetime</w:t>
            </w:r>
          </w:p>
        </w:tc>
        <w:tc>
          <w:tcPr>
            <w:tcW w:w="1571" w:type="dxa"/>
          </w:tcPr>
          <w:p w14:paraId="71719585" w14:textId="77777777" w:rsidR="00C15D12" w:rsidRPr="00466758" w:rsidRDefault="00C15D12" w:rsidP="00C15D12">
            <w:r>
              <w:rPr>
                <w:sz w:val="24"/>
                <w:szCs w:val="24"/>
              </w:rPr>
              <w:t xml:space="preserve">00:00:00 – </w:t>
            </w:r>
            <w:r w:rsidRPr="00C15D12">
              <w:rPr>
                <w:sz w:val="24"/>
                <w:szCs w:val="24"/>
              </w:rPr>
              <w:t>23:59:00</w:t>
            </w:r>
          </w:p>
        </w:tc>
        <w:tc>
          <w:tcPr>
            <w:tcW w:w="1308" w:type="dxa"/>
          </w:tcPr>
          <w:p w14:paraId="2D81F3B9" w14:textId="77777777" w:rsidR="00C15D12" w:rsidRPr="00466758" w:rsidRDefault="00C15D12" w:rsidP="00C15D12">
            <w:r>
              <w:rPr>
                <w:sz w:val="24"/>
                <w:szCs w:val="24"/>
              </w:rPr>
              <w:t>Interval</w:t>
            </w:r>
          </w:p>
        </w:tc>
        <w:tc>
          <w:tcPr>
            <w:tcW w:w="1786" w:type="dxa"/>
          </w:tcPr>
          <w:p w14:paraId="6D6FC2F7" w14:textId="77777777" w:rsidR="00C15D12" w:rsidRPr="00466758" w:rsidRDefault="00C15D12" w:rsidP="00C15D12">
            <w:r>
              <w:t>10:30:00</w:t>
            </w:r>
          </w:p>
        </w:tc>
        <w:tc>
          <w:tcPr>
            <w:tcW w:w="1657" w:type="dxa"/>
          </w:tcPr>
          <w:p w14:paraId="739777DC" w14:textId="77777777" w:rsidR="00C15D12" w:rsidRPr="00466758" w:rsidRDefault="00C15D12" w:rsidP="00C15D12">
            <w:r>
              <w:t>Time of the crime</w:t>
            </w:r>
          </w:p>
        </w:tc>
      </w:tr>
      <w:tr w:rsidR="00C15D12" w:rsidRPr="00466758" w14:paraId="0779041D" w14:textId="77777777" w:rsidTr="00312DEF">
        <w:tc>
          <w:tcPr>
            <w:tcW w:w="1603" w:type="dxa"/>
          </w:tcPr>
          <w:p w14:paraId="2BCF1F33" w14:textId="77777777" w:rsidR="00C15D12" w:rsidRPr="00466758" w:rsidRDefault="00C15D12" w:rsidP="00C15D12">
            <w:r>
              <w:t>D</w:t>
            </w:r>
            <w:r w:rsidRPr="0013656F">
              <w:t xml:space="preserve">ay         </w:t>
            </w:r>
          </w:p>
        </w:tc>
        <w:tc>
          <w:tcPr>
            <w:tcW w:w="1425" w:type="dxa"/>
          </w:tcPr>
          <w:p w14:paraId="43ECBC7F" w14:textId="77777777" w:rsidR="00C15D12" w:rsidRPr="00466758" w:rsidRDefault="00C15D12" w:rsidP="00C15D12">
            <w:r>
              <w:t>I</w:t>
            </w:r>
            <w:r w:rsidRPr="0013656F">
              <w:t>n</w:t>
            </w:r>
            <w:r>
              <w:t>teger</w:t>
            </w:r>
            <w:r w:rsidRPr="0013656F">
              <w:t xml:space="preserve">        </w:t>
            </w:r>
          </w:p>
        </w:tc>
        <w:tc>
          <w:tcPr>
            <w:tcW w:w="1571" w:type="dxa"/>
          </w:tcPr>
          <w:p w14:paraId="6C082D39" w14:textId="77777777" w:rsidR="00C15D12" w:rsidRPr="00466758" w:rsidRDefault="00C15D12" w:rsidP="00C15D12">
            <w:r>
              <w:t>1-31</w:t>
            </w:r>
          </w:p>
        </w:tc>
        <w:tc>
          <w:tcPr>
            <w:tcW w:w="1308" w:type="dxa"/>
          </w:tcPr>
          <w:p w14:paraId="10BBE2CA" w14:textId="77777777" w:rsidR="00C15D12" w:rsidRPr="00466758" w:rsidRDefault="00C15D12" w:rsidP="00C15D12">
            <w:r>
              <w:rPr>
                <w:sz w:val="24"/>
                <w:szCs w:val="24"/>
              </w:rPr>
              <w:t>Ratio</w:t>
            </w:r>
          </w:p>
        </w:tc>
        <w:tc>
          <w:tcPr>
            <w:tcW w:w="1786" w:type="dxa"/>
          </w:tcPr>
          <w:p w14:paraId="12F81542" w14:textId="77777777" w:rsidR="00C15D12" w:rsidRPr="00466758" w:rsidRDefault="00C15D12" w:rsidP="00C15D12">
            <w:r>
              <w:t>22</w:t>
            </w:r>
          </w:p>
        </w:tc>
        <w:tc>
          <w:tcPr>
            <w:tcW w:w="1657" w:type="dxa"/>
          </w:tcPr>
          <w:p w14:paraId="52544F74" w14:textId="7AAC5F7D" w:rsidR="00C15D12" w:rsidRPr="00466758" w:rsidRDefault="00EB1070" w:rsidP="00C15D12">
            <w:r>
              <w:t>Day of</w:t>
            </w:r>
            <w:r w:rsidR="005B1138">
              <w:t xml:space="preserve"> crime</w:t>
            </w:r>
          </w:p>
        </w:tc>
      </w:tr>
      <w:tr w:rsidR="00C15D12" w:rsidRPr="00466758" w14:paraId="285FB951" w14:textId="77777777" w:rsidTr="00312DEF">
        <w:tc>
          <w:tcPr>
            <w:tcW w:w="1603" w:type="dxa"/>
          </w:tcPr>
          <w:p w14:paraId="489F8063" w14:textId="77777777" w:rsidR="00C15D12" w:rsidRPr="00466758" w:rsidRDefault="00C15D12" w:rsidP="00C15D12">
            <w:r>
              <w:t>M</w:t>
            </w:r>
            <w:r w:rsidRPr="0013656F">
              <w:t>ont</w:t>
            </w:r>
            <w:r>
              <w:t>h</w:t>
            </w:r>
            <w:r w:rsidRPr="0013656F">
              <w:t xml:space="preserve">        </w:t>
            </w:r>
          </w:p>
        </w:tc>
        <w:tc>
          <w:tcPr>
            <w:tcW w:w="1425" w:type="dxa"/>
          </w:tcPr>
          <w:p w14:paraId="2A0D241E" w14:textId="77777777" w:rsidR="00C15D12" w:rsidRPr="00466758" w:rsidRDefault="00C15D12" w:rsidP="00C15D12">
            <w:r>
              <w:t>Integer</w:t>
            </w:r>
            <w:r w:rsidRPr="0013656F">
              <w:t xml:space="preserve">         </w:t>
            </w:r>
          </w:p>
        </w:tc>
        <w:tc>
          <w:tcPr>
            <w:tcW w:w="1571" w:type="dxa"/>
          </w:tcPr>
          <w:p w14:paraId="552F57AF" w14:textId="77777777" w:rsidR="00C15D12" w:rsidRPr="00466758" w:rsidRDefault="00C15D12" w:rsidP="00C15D12">
            <w:r>
              <w:t>1-12</w:t>
            </w:r>
          </w:p>
        </w:tc>
        <w:tc>
          <w:tcPr>
            <w:tcW w:w="1308" w:type="dxa"/>
          </w:tcPr>
          <w:p w14:paraId="1443A4AD" w14:textId="77777777" w:rsidR="00C15D12" w:rsidRPr="00466758" w:rsidRDefault="00C15D12" w:rsidP="00C15D12">
            <w:r>
              <w:t>Ratio</w:t>
            </w:r>
          </w:p>
        </w:tc>
        <w:tc>
          <w:tcPr>
            <w:tcW w:w="1786" w:type="dxa"/>
          </w:tcPr>
          <w:p w14:paraId="02113AFF" w14:textId="77777777" w:rsidR="00C15D12" w:rsidRPr="00466758" w:rsidRDefault="00C15D12" w:rsidP="00C15D12">
            <w:r>
              <w:t>11</w:t>
            </w:r>
          </w:p>
        </w:tc>
        <w:tc>
          <w:tcPr>
            <w:tcW w:w="1657" w:type="dxa"/>
          </w:tcPr>
          <w:p w14:paraId="6A10FA50" w14:textId="77777777" w:rsidR="00C15D12" w:rsidRPr="00466758" w:rsidRDefault="00C15D12" w:rsidP="00C15D12">
            <w:r>
              <w:t>Month of crime</w:t>
            </w:r>
          </w:p>
        </w:tc>
      </w:tr>
      <w:tr w:rsidR="00C15D12" w:rsidRPr="00466758" w14:paraId="54E439F4" w14:textId="77777777" w:rsidTr="00312DEF">
        <w:tc>
          <w:tcPr>
            <w:tcW w:w="1603" w:type="dxa"/>
          </w:tcPr>
          <w:p w14:paraId="7B551244" w14:textId="77777777" w:rsidR="00C15D12" w:rsidRPr="00466758" w:rsidRDefault="00C15D12" w:rsidP="00C15D12">
            <w:r>
              <w:t>Y</w:t>
            </w:r>
            <w:r w:rsidRPr="0013656F">
              <w:t xml:space="preserve">ear         </w:t>
            </w:r>
          </w:p>
        </w:tc>
        <w:tc>
          <w:tcPr>
            <w:tcW w:w="1425" w:type="dxa"/>
          </w:tcPr>
          <w:p w14:paraId="09AAC39A" w14:textId="77777777" w:rsidR="00C15D12" w:rsidRPr="00466758" w:rsidRDefault="00C15D12" w:rsidP="00C15D12">
            <w:r>
              <w:t>I</w:t>
            </w:r>
            <w:r w:rsidRPr="0013656F">
              <w:t>nt</w:t>
            </w:r>
            <w:r>
              <w:t>eger</w:t>
            </w:r>
            <w:r w:rsidRPr="0013656F">
              <w:t xml:space="preserve">         </w:t>
            </w:r>
          </w:p>
        </w:tc>
        <w:tc>
          <w:tcPr>
            <w:tcW w:w="1571" w:type="dxa"/>
          </w:tcPr>
          <w:p w14:paraId="771E9906" w14:textId="77777777" w:rsidR="00C15D12" w:rsidRPr="00466758" w:rsidRDefault="00C15D12" w:rsidP="00C15D12">
            <w:r>
              <w:t>2011-2020</w:t>
            </w:r>
          </w:p>
        </w:tc>
        <w:tc>
          <w:tcPr>
            <w:tcW w:w="1308" w:type="dxa"/>
          </w:tcPr>
          <w:p w14:paraId="6BE17037" w14:textId="77777777" w:rsidR="00C15D12" w:rsidRPr="00466758" w:rsidRDefault="00C15D12" w:rsidP="00C15D12">
            <w:r>
              <w:t>Ratio</w:t>
            </w:r>
          </w:p>
        </w:tc>
        <w:tc>
          <w:tcPr>
            <w:tcW w:w="1786" w:type="dxa"/>
          </w:tcPr>
          <w:p w14:paraId="429AE3B1" w14:textId="77777777" w:rsidR="00C15D12" w:rsidRPr="00466758" w:rsidRDefault="00C15D12" w:rsidP="00C15D12">
            <w:r>
              <w:t>2013</w:t>
            </w:r>
          </w:p>
        </w:tc>
        <w:tc>
          <w:tcPr>
            <w:tcW w:w="1657" w:type="dxa"/>
          </w:tcPr>
          <w:p w14:paraId="4B1DE4ED" w14:textId="77777777" w:rsidR="00C15D12" w:rsidRPr="00466758" w:rsidRDefault="00C15D12" w:rsidP="00C15D12">
            <w:r>
              <w:t>Year of crime</w:t>
            </w:r>
          </w:p>
        </w:tc>
      </w:tr>
      <w:tr w:rsidR="00C15D12" w:rsidRPr="00466758" w14:paraId="06EAED12" w14:textId="77777777" w:rsidTr="00312DEF">
        <w:tc>
          <w:tcPr>
            <w:tcW w:w="1603" w:type="dxa"/>
          </w:tcPr>
          <w:p w14:paraId="52902805" w14:textId="77777777" w:rsidR="00C15D12" w:rsidRPr="0013656F" w:rsidRDefault="00C15D12" w:rsidP="00C15D12">
            <w:r>
              <w:t>Shift</w:t>
            </w:r>
          </w:p>
        </w:tc>
        <w:tc>
          <w:tcPr>
            <w:tcW w:w="1425" w:type="dxa"/>
          </w:tcPr>
          <w:p w14:paraId="7F5C349C" w14:textId="77777777" w:rsidR="00C15D12" w:rsidRPr="0013656F" w:rsidRDefault="00C15D12" w:rsidP="00C15D12">
            <w:r>
              <w:t>String</w:t>
            </w:r>
          </w:p>
        </w:tc>
        <w:tc>
          <w:tcPr>
            <w:tcW w:w="1571" w:type="dxa"/>
          </w:tcPr>
          <w:p w14:paraId="0F5B3AFD" w14:textId="77777777" w:rsidR="00C15D12" w:rsidRDefault="00C15D12" w:rsidP="00C15D12">
            <w:r>
              <w:t xml:space="preserve">NA </w:t>
            </w:r>
          </w:p>
        </w:tc>
        <w:tc>
          <w:tcPr>
            <w:tcW w:w="1308" w:type="dxa"/>
          </w:tcPr>
          <w:p w14:paraId="39F2A832" w14:textId="77777777" w:rsidR="00C15D12" w:rsidRDefault="00C15D12" w:rsidP="00C15D1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786" w:type="dxa"/>
          </w:tcPr>
          <w:p w14:paraId="2D2B470E" w14:textId="77777777" w:rsidR="00C15D12" w:rsidRPr="004B3345" w:rsidRDefault="00C15D12" w:rsidP="00C15D12">
            <w:r>
              <w:t>Morning</w:t>
            </w:r>
          </w:p>
        </w:tc>
        <w:tc>
          <w:tcPr>
            <w:tcW w:w="1657" w:type="dxa"/>
          </w:tcPr>
          <w:p w14:paraId="7051A319" w14:textId="77777777" w:rsidR="00C15D12" w:rsidRDefault="00C15D12" w:rsidP="00C15D12">
            <w:r>
              <w:t>Time of the day</w:t>
            </w:r>
          </w:p>
        </w:tc>
      </w:tr>
      <w:tr w:rsidR="00312DEF" w:rsidRPr="00466758" w14:paraId="16010C19" w14:textId="77777777" w:rsidTr="00312DEF">
        <w:tc>
          <w:tcPr>
            <w:tcW w:w="1603" w:type="dxa"/>
          </w:tcPr>
          <w:p w14:paraId="452CFC07" w14:textId="4EF97F08" w:rsidR="00312DEF" w:rsidRDefault="00312DEF" w:rsidP="00312DEF">
            <w:r w:rsidRPr="00522B3D">
              <w:t xml:space="preserve">Vict Age                         </w:t>
            </w:r>
          </w:p>
        </w:tc>
        <w:tc>
          <w:tcPr>
            <w:tcW w:w="1425" w:type="dxa"/>
          </w:tcPr>
          <w:p w14:paraId="69CD6D49" w14:textId="60FB8B2F" w:rsidR="00312DEF" w:rsidRDefault="00312DEF" w:rsidP="00312DEF">
            <w:r>
              <w:t>Integer</w:t>
            </w:r>
          </w:p>
        </w:tc>
        <w:tc>
          <w:tcPr>
            <w:tcW w:w="1571" w:type="dxa"/>
          </w:tcPr>
          <w:p w14:paraId="08E67412" w14:textId="0602AD9C" w:rsidR="00312DEF" w:rsidRDefault="005B1138" w:rsidP="00312DEF">
            <w:r>
              <w:t xml:space="preserve">-8 </w:t>
            </w:r>
            <w:r w:rsidR="00EB1070">
              <w:rPr>
                <w:sz w:val="24"/>
                <w:szCs w:val="24"/>
              </w:rPr>
              <w:t xml:space="preserve">– </w:t>
            </w:r>
            <w:r w:rsidR="00EB1070">
              <w:t>118</w:t>
            </w:r>
          </w:p>
        </w:tc>
        <w:tc>
          <w:tcPr>
            <w:tcW w:w="1308" w:type="dxa"/>
          </w:tcPr>
          <w:p w14:paraId="0BFF9542" w14:textId="53B44823" w:rsidR="00312DEF" w:rsidRDefault="00312DEF" w:rsidP="00312D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tio</w:t>
            </w:r>
          </w:p>
        </w:tc>
        <w:tc>
          <w:tcPr>
            <w:tcW w:w="1786" w:type="dxa"/>
          </w:tcPr>
          <w:p w14:paraId="670DB9B9" w14:textId="2A1EB794" w:rsidR="00312DEF" w:rsidRDefault="00312DEF" w:rsidP="00312DEF">
            <w:r>
              <w:t>32</w:t>
            </w:r>
          </w:p>
        </w:tc>
        <w:tc>
          <w:tcPr>
            <w:tcW w:w="1657" w:type="dxa"/>
          </w:tcPr>
          <w:p w14:paraId="149AE99E" w14:textId="39B8E152" w:rsidR="00312DEF" w:rsidRDefault="00312DEF" w:rsidP="00312DEF">
            <w:r>
              <w:t>Age of the victim</w:t>
            </w:r>
          </w:p>
        </w:tc>
      </w:tr>
      <w:tr w:rsidR="00312DEF" w:rsidRPr="00466758" w14:paraId="2ECC24B2" w14:textId="77777777" w:rsidTr="00312DEF">
        <w:tc>
          <w:tcPr>
            <w:tcW w:w="1603" w:type="dxa"/>
          </w:tcPr>
          <w:p w14:paraId="28D7D390" w14:textId="1FE26B80" w:rsidR="00312DEF" w:rsidRDefault="00312DEF" w:rsidP="00312DEF">
            <w:r w:rsidRPr="00522B3D">
              <w:t xml:space="preserve">Vict Sex                           </w:t>
            </w:r>
          </w:p>
        </w:tc>
        <w:tc>
          <w:tcPr>
            <w:tcW w:w="1425" w:type="dxa"/>
          </w:tcPr>
          <w:p w14:paraId="7ADC0065" w14:textId="1E3C2DEC" w:rsidR="00312DEF" w:rsidRDefault="00312DEF" w:rsidP="00312DEF">
            <w:r>
              <w:t>Character</w:t>
            </w:r>
          </w:p>
        </w:tc>
        <w:tc>
          <w:tcPr>
            <w:tcW w:w="1571" w:type="dxa"/>
          </w:tcPr>
          <w:p w14:paraId="65080EA9" w14:textId="5CEC1630" w:rsidR="00312DEF" w:rsidRDefault="005B1138" w:rsidP="00312DEF">
            <w:r>
              <w:t>NA</w:t>
            </w:r>
          </w:p>
        </w:tc>
        <w:tc>
          <w:tcPr>
            <w:tcW w:w="1308" w:type="dxa"/>
          </w:tcPr>
          <w:p w14:paraId="01275FDC" w14:textId="66E41D4C" w:rsidR="00312DEF" w:rsidRDefault="00312DEF" w:rsidP="00312D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786" w:type="dxa"/>
          </w:tcPr>
          <w:p w14:paraId="5E953511" w14:textId="621F4679" w:rsidR="00312DEF" w:rsidRDefault="005B1138" w:rsidP="00312DEF">
            <w:r>
              <w:t>M</w:t>
            </w:r>
          </w:p>
        </w:tc>
        <w:tc>
          <w:tcPr>
            <w:tcW w:w="1657" w:type="dxa"/>
          </w:tcPr>
          <w:p w14:paraId="1D21A538" w14:textId="67C49512" w:rsidR="00312DEF" w:rsidRDefault="00312DEF" w:rsidP="00312DEF">
            <w:r>
              <w:t>Sex of the victim</w:t>
            </w:r>
          </w:p>
        </w:tc>
      </w:tr>
      <w:tr w:rsidR="005B1138" w:rsidRPr="00466758" w14:paraId="0CE940EA" w14:textId="77777777" w:rsidTr="00312DEF">
        <w:tc>
          <w:tcPr>
            <w:tcW w:w="1603" w:type="dxa"/>
          </w:tcPr>
          <w:p w14:paraId="3B093493" w14:textId="3B1A497C" w:rsidR="005B1138" w:rsidRPr="00522B3D" w:rsidRDefault="005B1138" w:rsidP="005B1138">
            <w:r>
              <w:t>Weapon</w:t>
            </w:r>
          </w:p>
        </w:tc>
        <w:tc>
          <w:tcPr>
            <w:tcW w:w="1425" w:type="dxa"/>
          </w:tcPr>
          <w:p w14:paraId="6B32AF36" w14:textId="7A81FFCC" w:rsidR="005B1138" w:rsidRDefault="005B1138" w:rsidP="005B1138">
            <w:r>
              <w:t>String</w:t>
            </w:r>
          </w:p>
        </w:tc>
        <w:tc>
          <w:tcPr>
            <w:tcW w:w="1571" w:type="dxa"/>
          </w:tcPr>
          <w:p w14:paraId="12789338" w14:textId="683F2892" w:rsidR="005B1138" w:rsidRDefault="005B1138" w:rsidP="005B1138">
            <w:r>
              <w:t>NA</w:t>
            </w:r>
          </w:p>
        </w:tc>
        <w:tc>
          <w:tcPr>
            <w:tcW w:w="1308" w:type="dxa"/>
          </w:tcPr>
          <w:p w14:paraId="36B494B3" w14:textId="5A0465CB" w:rsidR="005B1138" w:rsidRDefault="005B1138" w:rsidP="005B11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inal</w:t>
            </w:r>
          </w:p>
        </w:tc>
        <w:tc>
          <w:tcPr>
            <w:tcW w:w="1786" w:type="dxa"/>
          </w:tcPr>
          <w:p w14:paraId="48B96A33" w14:textId="75C20724" w:rsidR="005B1138" w:rsidRDefault="005B1138" w:rsidP="005B1138">
            <w:r>
              <w:t>Gun</w:t>
            </w:r>
          </w:p>
        </w:tc>
        <w:tc>
          <w:tcPr>
            <w:tcW w:w="1657" w:type="dxa"/>
          </w:tcPr>
          <w:p w14:paraId="0C2BF1D5" w14:textId="2F98ED96" w:rsidR="005B1138" w:rsidRDefault="005B1138" w:rsidP="005B1138">
            <w:r>
              <w:t>Weapon Used in the crime</w:t>
            </w:r>
          </w:p>
        </w:tc>
      </w:tr>
    </w:tbl>
    <w:p w14:paraId="2E7B25CD" w14:textId="77777777" w:rsidR="00C15D12" w:rsidRDefault="00C15D12" w:rsidP="00F3008F">
      <w:pPr>
        <w:rPr>
          <w:b/>
          <w:bCs/>
        </w:rPr>
      </w:pPr>
    </w:p>
    <w:p w14:paraId="69CC7840" w14:textId="77777777" w:rsidR="00F3008F" w:rsidRPr="00AC2B1B" w:rsidRDefault="00F3008F" w:rsidP="00AC2B1B">
      <w:pPr>
        <w:rPr>
          <w:b/>
          <w:bCs/>
        </w:rPr>
      </w:pPr>
    </w:p>
    <w:sectPr w:rsidR="00F3008F" w:rsidRPr="00AC2B1B" w:rsidSect="00231DDA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9136B" w14:textId="77777777" w:rsidR="00145F8A" w:rsidRDefault="00145F8A" w:rsidP="00E37D50">
      <w:pPr>
        <w:spacing w:after="0" w:line="240" w:lineRule="auto"/>
      </w:pPr>
      <w:r>
        <w:separator/>
      </w:r>
    </w:p>
  </w:endnote>
  <w:endnote w:type="continuationSeparator" w:id="0">
    <w:p w14:paraId="34D53E03" w14:textId="77777777" w:rsidR="00145F8A" w:rsidRDefault="00145F8A" w:rsidP="00E37D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EABC5B" w14:textId="77777777" w:rsidR="00145F8A" w:rsidRDefault="00145F8A" w:rsidP="00E37D50">
      <w:pPr>
        <w:spacing w:after="0" w:line="240" w:lineRule="auto"/>
      </w:pPr>
      <w:r>
        <w:separator/>
      </w:r>
    </w:p>
  </w:footnote>
  <w:footnote w:type="continuationSeparator" w:id="0">
    <w:p w14:paraId="1F51F7A0" w14:textId="77777777" w:rsidR="00145F8A" w:rsidRDefault="00145F8A" w:rsidP="00E37D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453CC" w14:textId="7FFF0872" w:rsidR="00C15D12" w:rsidRPr="00E37D50" w:rsidRDefault="00C15D12" w:rsidP="00E37D50">
    <w:pPr>
      <w:pStyle w:val="Header"/>
      <w:jc w:val="center"/>
      <w:rPr>
        <w:b/>
        <w:bCs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35984" w14:textId="77777777" w:rsidR="00C15D12" w:rsidRPr="00E37D50" w:rsidRDefault="00C15D12" w:rsidP="00231DDA">
    <w:pPr>
      <w:pStyle w:val="Header"/>
      <w:jc w:val="center"/>
      <w:rPr>
        <w:b/>
        <w:bCs/>
        <w:sz w:val="28"/>
        <w:szCs w:val="28"/>
      </w:rPr>
    </w:pPr>
    <w:r w:rsidRPr="00E37D50">
      <w:rPr>
        <w:b/>
        <w:bCs/>
        <w:sz w:val="28"/>
        <w:szCs w:val="28"/>
      </w:rPr>
      <w:t>Dataset Description</w:t>
    </w:r>
  </w:p>
  <w:p w14:paraId="4F1B62E4" w14:textId="77777777" w:rsidR="00C15D12" w:rsidRDefault="00C15D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305540"/>
    <w:multiLevelType w:val="hybridMultilevel"/>
    <w:tmpl w:val="11F65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031F6B"/>
    <w:multiLevelType w:val="hybridMultilevel"/>
    <w:tmpl w:val="53E86F86"/>
    <w:lvl w:ilvl="0" w:tplc="6602D768">
      <w:start w:val="1"/>
      <w:numFmt w:val="decimal"/>
      <w:lvlText w:val="%1-"/>
      <w:lvlJc w:val="left"/>
      <w:pPr>
        <w:ind w:left="720" w:hanging="360"/>
      </w:pPr>
      <w:rPr>
        <w:rFonts w:ascii="Calibri" w:eastAsia="Times New Roman" w:hAnsi="Calibri" w:cs="Calibri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NDE1NDIzMrQ0MzdS0lEKTi0uzszPAykwrAUAJz2nnSwAAAA="/>
  </w:docVars>
  <w:rsids>
    <w:rsidRoot w:val="006B06EA"/>
    <w:rsid w:val="00006093"/>
    <w:rsid w:val="000905F6"/>
    <w:rsid w:val="000974F3"/>
    <w:rsid w:val="001052D7"/>
    <w:rsid w:val="00131AE0"/>
    <w:rsid w:val="00145F8A"/>
    <w:rsid w:val="001A0E9F"/>
    <w:rsid w:val="00222183"/>
    <w:rsid w:val="00231DDA"/>
    <w:rsid w:val="00290483"/>
    <w:rsid w:val="002B593C"/>
    <w:rsid w:val="00312DEF"/>
    <w:rsid w:val="00335047"/>
    <w:rsid w:val="00343644"/>
    <w:rsid w:val="00370D4C"/>
    <w:rsid w:val="003821E3"/>
    <w:rsid w:val="003C0779"/>
    <w:rsid w:val="003F5D6B"/>
    <w:rsid w:val="00460C50"/>
    <w:rsid w:val="00466758"/>
    <w:rsid w:val="00471445"/>
    <w:rsid w:val="004873BF"/>
    <w:rsid w:val="00491662"/>
    <w:rsid w:val="004A7FCC"/>
    <w:rsid w:val="004B3345"/>
    <w:rsid w:val="00522443"/>
    <w:rsid w:val="00557FD7"/>
    <w:rsid w:val="00580D92"/>
    <w:rsid w:val="005B1138"/>
    <w:rsid w:val="005B2F17"/>
    <w:rsid w:val="005E768A"/>
    <w:rsid w:val="005F07E1"/>
    <w:rsid w:val="00606687"/>
    <w:rsid w:val="006B06EA"/>
    <w:rsid w:val="006C3944"/>
    <w:rsid w:val="006F04DF"/>
    <w:rsid w:val="00712A45"/>
    <w:rsid w:val="0079191C"/>
    <w:rsid w:val="007C3264"/>
    <w:rsid w:val="00846801"/>
    <w:rsid w:val="008867C0"/>
    <w:rsid w:val="00891C10"/>
    <w:rsid w:val="008B10D7"/>
    <w:rsid w:val="00906061"/>
    <w:rsid w:val="00AC2B1B"/>
    <w:rsid w:val="00B373F1"/>
    <w:rsid w:val="00B55928"/>
    <w:rsid w:val="00B7316F"/>
    <w:rsid w:val="00C15D12"/>
    <w:rsid w:val="00CF7469"/>
    <w:rsid w:val="00D25E87"/>
    <w:rsid w:val="00DE49D9"/>
    <w:rsid w:val="00E37D50"/>
    <w:rsid w:val="00E53CFC"/>
    <w:rsid w:val="00EA344E"/>
    <w:rsid w:val="00EB1070"/>
    <w:rsid w:val="00EF6BEE"/>
    <w:rsid w:val="00F3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A7FDD"/>
  <w15:chartTrackingRefBased/>
  <w15:docId w15:val="{EE23FB7F-5CC7-4498-81C1-BF132DD31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10D7"/>
    <w:pPr>
      <w:ind w:left="720"/>
      <w:contextualSpacing/>
    </w:pPr>
  </w:style>
  <w:style w:type="table" w:styleId="TableGrid">
    <w:name w:val="Table Grid"/>
    <w:basedOn w:val="TableNormal"/>
    <w:uiPriority w:val="39"/>
    <w:rsid w:val="00AC2B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7D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D50"/>
  </w:style>
  <w:style w:type="paragraph" w:styleId="Footer">
    <w:name w:val="footer"/>
    <w:basedOn w:val="Normal"/>
    <w:link w:val="FooterChar"/>
    <w:uiPriority w:val="99"/>
    <w:unhideWhenUsed/>
    <w:rsid w:val="00E37D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D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059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4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1</TotalTime>
  <Pages>5</Pages>
  <Words>1043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pandey1115@gmail.com</dc:creator>
  <cp:keywords/>
  <dc:description/>
  <cp:lastModifiedBy>Adya Shrivastava (RIT Student)</cp:lastModifiedBy>
  <cp:revision>15</cp:revision>
  <dcterms:created xsi:type="dcterms:W3CDTF">2020-10-07T07:11:00Z</dcterms:created>
  <dcterms:modified xsi:type="dcterms:W3CDTF">2020-10-08T01:36:00Z</dcterms:modified>
</cp:coreProperties>
</file>